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3682211"/>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FD6E06">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3682212"/>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3682213"/>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0C9CDD18" w14:textId="49B89E81" w:rsidR="00AE43DF"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3682211" w:history="1">
            <w:r w:rsidR="00AE43DF" w:rsidRPr="0057407E">
              <w:rPr>
                <w:rStyle w:val="Hyperlink"/>
                <w:noProof/>
              </w:rPr>
              <w:t>Abstract</w:t>
            </w:r>
            <w:r w:rsidR="00AE43DF">
              <w:rPr>
                <w:noProof/>
                <w:webHidden/>
              </w:rPr>
              <w:tab/>
            </w:r>
            <w:r w:rsidR="00AE43DF">
              <w:rPr>
                <w:noProof/>
                <w:webHidden/>
              </w:rPr>
              <w:fldChar w:fldCharType="begin"/>
            </w:r>
            <w:r w:rsidR="00AE43DF">
              <w:rPr>
                <w:noProof/>
                <w:webHidden/>
              </w:rPr>
              <w:instrText xml:space="preserve"> PAGEREF _Toc163682211 \h </w:instrText>
            </w:r>
            <w:r w:rsidR="00AE43DF">
              <w:rPr>
                <w:noProof/>
                <w:webHidden/>
              </w:rPr>
            </w:r>
            <w:r w:rsidR="00AE43DF">
              <w:rPr>
                <w:noProof/>
                <w:webHidden/>
              </w:rPr>
              <w:fldChar w:fldCharType="separate"/>
            </w:r>
            <w:r w:rsidR="00D15BF3">
              <w:rPr>
                <w:noProof/>
                <w:webHidden/>
              </w:rPr>
              <w:t>ii</w:t>
            </w:r>
            <w:r w:rsidR="00AE43DF">
              <w:rPr>
                <w:noProof/>
                <w:webHidden/>
              </w:rPr>
              <w:fldChar w:fldCharType="end"/>
            </w:r>
          </w:hyperlink>
        </w:p>
        <w:p w14:paraId="78DA9F75" w14:textId="1E4C19EC" w:rsidR="00AE43DF"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682212" w:history="1">
            <w:r w:rsidR="00AE43DF" w:rsidRPr="0057407E">
              <w:rPr>
                <w:rStyle w:val="Hyperlink"/>
                <w:noProof/>
              </w:rPr>
              <w:t>Acknowledgements</w:t>
            </w:r>
            <w:r w:rsidR="00AE43DF">
              <w:rPr>
                <w:noProof/>
                <w:webHidden/>
              </w:rPr>
              <w:tab/>
            </w:r>
            <w:r w:rsidR="00AE43DF">
              <w:rPr>
                <w:noProof/>
                <w:webHidden/>
              </w:rPr>
              <w:fldChar w:fldCharType="begin"/>
            </w:r>
            <w:r w:rsidR="00AE43DF">
              <w:rPr>
                <w:noProof/>
                <w:webHidden/>
              </w:rPr>
              <w:instrText xml:space="preserve"> PAGEREF _Toc163682212 \h </w:instrText>
            </w:r>
            <w:r w:rsidR="00AE43DF">
              <w:rPr>
                <w:noProof/>
                <w:webHidden/>
              </w:rPr>
            </w:r>
            <w:r w:rsidR="00AE43DF">
              <w:rPr>
                <w:noProof/>
                <w:webHidden/>
              </w:rPr>
              <w:fldChar w:fldCharType="separate"/>
            </w:r>
            <w:r w:rsidR="00D15BF3">
              <w:rPr>
                <w:noProof/>
                <w:webHidden/>
              </w:rPr>
              <w:t>3</w:t>
            </w:r>
            <w:r w:rsidR="00AE43DF">
              <w:rPr>
                <w:noProof/>
                <w:webHidden/>
              </w:rPr>
              <w:fldChar w:fldCharType="end"/>
            </w:r>
          </w:hyperlink>
        </w:p>
        <w:p w14:paraId="76243F1E" w14:textId="3F849D6D" w:rsidR="00AE43DF"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682213" w:history="1">
            <w:r w:rsidR="00AE43DF" w:rsidRPr="0057407E">
              <w:rPr>
                <w:rStyle w:val="Hyperlink"/>
                <w:noProof/>
              </w:rPr>
              <w:t>Ethical Declaration</w:t>
            </w:r>
            <w:r w:rsidR="00AE43DF">
              <w:rPr>
                <w:noProof/>
                <w:webHidden/>
              </w:rPr>
              <w:tab/>
            </w:r>
            <w:r w:rsidR="00AE43DF">
              <w:rPr>
                <w:noProof/>
                <w:webHidden/>
              </w:rPr>
              <w:fldChar w:fldCharType="begin"/>
            </w:r>
            <w:r w:rsidR="00AE43DF">
              <w:rPr>
                <w:noProof/>
                <w:webHidden/>
              </w:rPr>
              <w:instrText xml:space="preserve"> PAGEREF _Toc163682213 \h </w:instrText>
            </w:r>
            <w:r w:rsidR="00AE43DF">
              <w:rPr>
                <w:noProof/>
                <w:webHidden/>
              </w:rPr>
            </w:r>
            <w:r w:rsidR="00AE43DF">
              <w:rPr>
                <w:noProof/>
                <w:webHidden/>
              </w:rPr>
              <w:fldChar w:fldCharType="separate"/>
            </w:r>
            <w:r w:rsidR="00D15BF3">
              <w:rPr>
                <w:noProof/>
                <w:webHidden/>
              </w:rPr>
              <w:t>4</w:t>
            </w:r>
            <w:r w:rsidR="00AE43DF">
              <w:rPr>
                <w:noProof/>
                <w:webHidden/>
              </w:rPr>
              <w:fldChar w:fldCharType="end"/>
            </w:r>
          </w:hyperlink>
        </w:p>
        <w:p w14:paraId="6796463A" w14:textId="30DFD336" w:rsidR="00AE43DF"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682214" w:history="1">
            <w:r w:rsidR="00AE43DF" w:rsidRPr="0057407E">
              <w:rPr>
                <w:rStyle w:val="Hyperlink"/>
                <w:noProof/>
              </w:rPr>
              <w:t>Glossary</w:t>
            </w:r>
            <w:r w:rsidR="00AE43DF">
              <w:rPr>
                <w:noProof/>
                <w:webHidden/>
              </w:rPr>
              <w:tab/>
            </w:r>
            <w:r w:rsidR="00AE43DF">
              <w:rPr>
                <w:noProof/>
                <w:webHidden/>
              </w:rPr>
              <w:fldChar w:fldCharType="begin"/>
            </w:r>
            <w:r w:rsidR="00AE43DF">
              <w:rPr>
                <w:noProof/>
                <w:webHidden/>
              </w:rPr>
              <w:instrText xml:space="preserve"> PAGEREF _Toc163682214 \h </w:instrText>
            </w:r>
            <w:r w:rsidR="00AE43DF">
              <w:rPr>
                <w:noProof/>
                <w:webHidden/>
              </w:rPr>
            </w:r>
            <w:r w:rsidR="00AE43DF">
              <w:rPr>
                <w:noProof/>
                <w:webHidden/>
              </w:rPr>
              <w:fldChar w:fldCharType="separate"/>
            </w:r>
            <w:r w:rsidR="00D15BF3">
              <w:rPr>
                <w:noProof/>
                <w:webHidden/>
              </w:rPr>
              <w:t>9</w:t>
            </w:r>
            <w:r w:rsidR="00AE43DF">
              <w:rPr>
                <w:noProof/>
                <w:webHidden/>
              </w:rPr>
              <w:fldChar w:fldCharType="end"/>
            </w:r>
          </w:hyperlink>
        </w:p>
        <w:p w14:paraId="0B11014E" w14:textId="14D6424A" w:rsidR="00AE43D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15" w:history="1">
            <w:r w:rsidR="00AE43DF" w:rsidRPr="0057407E">
              <w:rPr>
                <w:rStyle w:val="Hyperlink"/>
                <w:noProof/>
              </w:rPr>
              <w:t>Chapter 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Introduction</w:t>
            </w:r>
            <w:r w:rsidR="00AE43DF">
              <w:rPr>
                <w:noProof/>
                <w:webHidden/>
              </w:rPr>
              <w:tab/>
            </w:r>
            <w:r w:rsidR="00AE43DF">
              <w:rPr>
                <w:noProof/>
                <w:webHidden/>
              </w:rPr>
              <w:fldChar w:fldCharType="begin"/>
            </w:r>
            <w:r w:rsidR="00AE43DF">
              <w:rPr>
                <w:noProof/>
                <w:webHidden/>
              </w:rPr>
              <w:instrText xml:space="preserve"> PAGEREF _Toc163682215 \h </w:instrText>
            </w:r>
            <w:r w:rsidR="00AE43DF">
              <w:rPr>
                <w:noProof/>
                <w:webHidden/>
              </w:rPr>
            </w:r>
            <w:r w:rsidR="00AE43DF">
              <w:rPr>
                <w:noProof/>
                <w:webHidden/>
              </w:rPr>
              <w:fldChar w:fldCharType="separate"/>
            </w:r>
            <w:r w:rsidR="00D15BF3">
              <w:rPr>
                <w:noProof/>
                <w:webHidden/>
              </w:rPr>
              <w:t>12</w:t>
            </w:r>
            <w:r w:rsidR="00AE43DF">
              <w:rPr>
                <w:noProof/>
                <w:webHidden/>
              </w:rPr>
              <w:fldChar w:fldCharType="end"/>
            </w:r>
          </w:hyperlink>
        </w:p>
        <w:p w14:paraId="266BC5D5" w14:textId="43641275"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16" w:history="1">
            <w:r w:rsidR="00AE43DF" w:rsidRPr="0057407E">
              <w:rPr>
                <w:rStyle w:val="Hyperlink"/>
                <w:noProof/>
              </w:rPr>
              <w:t>1.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Objective</w:t>
            </w:r>
            <w:r w:rsidR="00AE43DF">
              <w:rPr>
                <w:noProof/>
                <w:webHidden/>
              </w:rPr>
              <w:tab/>
            </w:r>
            <w:r w:rsidR="00AE43DF">
              <w:rPr>
                <w:noProof/>
                <w:webHidden/>
              </w:rPr>
              <w:fldChar w:fldCharType="begin"/>
            </w:r>
            <w:r w:rsidR="00AE43DF">
              <w:rPr>
                <w:noProof/>
                <w:webHidden/>
              </w:rPr>
              <w:instrText xml:space="preserve"> PAGEREF _Toc163682216 \h </w:instrText>
            </w:r>
            <w:r w:rsidR="00AE43DF">
              <w:rPr>
                <w:noProof/>
                <w:webHidden/>
              </w:rPr>
            </w:r>
            <w:r w:rsidR="00AE43DF">
              <w:rPr>
                <w:noProof/>
                <w:webHidden/>
              </w:rPr>
              <w:fldChar w:fldCharType="separate"/>
            </w:r>
            <w:r w:rsidR="00D15BF3">
              <w:rPr>
                <w:noProof/>
                <w:webHidden/>
              </w:rPr>
              <w:t>12</w:t>
            </w:r>
            <w:r w:rsidR="00AE43DF">
              <w:rPr>
                <w:noProof/>
                <w:webHidden/>
              </w:rPr>
              <w:fldChar w:fldCharType="end"/>
            </w:r>
          </w:hyperlink>
        </w:p>
        <w:p w14:paraId="0F915493" w14:textId="2F49CC20"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17" w:history="1">
            <w:r w:rsidR="00AE43DF" w:rsidRPr="0057407E">
              <w:rPr>
                <w:rStyle w:val="Hyperlink"/>
                <w:noProof/>
                <w:lang w:val="hu-HU"/>
              </w:rPr>
              <w:t>1.2</w:t>
            </w:r>
            <w:r w:rsidR="00AE43DF">
              <w:rPr>
                <w:rFonts w:asciiTheme="minorHAnsi" w:eastAsiaTheme="minorEastAsia" w:hAnsiTheme="minorHAnsi"/>
                <w:noProof/>
                <w:kern w:val="2"/>
                <w:lang w:eastAsia="en-GB"/>
                <w14:ligatures w14:val="standardContextual"/>
              </w:rPr>
              <w:tab/>
            </w:r>
            <w:r w:rsidR="00AE43DF" w:rsidRPr="0057407E">
              <w:rPr>
                <w:rStyle w:val="Hyperlink"/>
                <w:noProof/>
                <w:lang w:val="hu-HU"/>
              </w:rPr>
              <w:t>Project Scope</w:t>
            </w:r>
            <w:r w:rsidR="00AE43DF">
              <w:rPr>
                <w:noProof/>
                <w:webHidden/>
              </w:rPr>
              <w:tab/>
            </w:r>
            <w:r w:rsidR="00AE43DF">
              <w:rPr>
                <w:noProof/>
                <w:webHidden/>
              </w:rPr>
              <w:fldChar w:fldCharType="begin"/>
            </w:r>
            <w:r w:rsidR="00AE43DF">
              <w:rPr>
                <w:noProof/>
                <w:webHidden/>
              </w:rPr>
              <w:instrText xml:space="preserve"> PAGEREF _Toc163682217 \h </w:instrText>
            </w:r>
            <w:r w:rsidR="00AE43DF">
              <w:rPr>
                <w:noProof/>
                <w:webHidden/>
              </w:rPr>
            </w:r>
            <w:r w:rsidR="00AE43DF">
              <w:rPr>
                <w:noProof/>
                <w:webHidden/>
              </w:rPr>
              <w:fldChar w:fldCharType="separate"/>
            </w:r>
            <w:r w:rsidR="00D15BF3">
              <w:rPr>
                <w:noProof/>
                <w:webHidden/>
              </w:rPr>
              <w:t>12</w:t>
            </w:r>
            <w:r w:rsidR="00AE43DF">
              <w:rPr>
                <w:noProof/>
                <w:webHidden/>
              </w:rPr>
              <w:fldChar w:fldCharType="end"/>
            </w:r>
          </w:hyperlink>
        </w:p>
        <w:p w14:paraId="556636DC" w14:textId="5FB54259"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18" w:history="1">
            <w:r w:rsidR="00AE43DF" w:rsidRPr="0057407E">
              <w:rPr>
                <w:rStyle w:val="Hyperlink"/>
                <w:noProof/>
                <w:lang w:val="hu-HU"/>
              </w:rPr>
              <w:t>1.3</w:t>
            </w:r>
            <w:r w:rsidR="00AE43DF">
              <w:rPr>
                <w:rFonts w:asciiTheme="minorHAnsi" w:eastAsiaTheme="minorEastAsia" w:hAnsiTheme="minorHAnsi"/>
                <w:noProof/>
                <w:kern w:val="2"/>
                <w:lang w:eastAsia="en-GB"/>
                <w14:ligatures w14:val="standardContextual"/>
              </w:rPr>
              <w:tab/>
            </w:r>
            <w:r w:rsidR="00AE43DF" w:rsidRPr="0057407E">
              <w:rPr>
                <w:rStyle w:val="Hyperlink"/>
                <w:noProof/>
                <w:lang w:val="hu-HU"/>
              </w:rPr>
              <w:t>Solution Developed</w:t>
            </w:r>
            <w:r w:rsidR="00AE43DF">
              <w:rPr>
                <w:noProof/>
                <w:webHidden/>
              </w:rPr>
              <w:tab/>
            </w:r>
            <w:r w:rsidR="00AE43DF">
              <w:rPr>
                <w:noProof/>
                <w:webHidden/>
              </w:rPr>
              <w:fldChar w:fldCharType="begin"/>
            </w:r>
            <w:r w:rsidR="00AE43DF">
              <w:rPr>
                <w:noProof/>
                <w:webHidden/>
              </w:rPr>
              <w:instrText xml:space="preserve"> PAGEREF _Toc163682218 \h </w:instrText>
            </w:r>
            <w:r w:rsidR="00AE43DF">
              <w:rPr>
                <w:noProof/>
                <w:webHidden/>
              </w:rPr>
            </w:r>
            <w:r w:rsidR="00AE43DF">
              <w:rPr>
                <w:noProof/>
                <w:webHidden/>
              </w:rPr>
              <w:fldChar w:fldCharType="separate"/>
            </w:r>
            <w:r w:rsidR="00D15BF3">
              <w:rPr>
                <w:noProof/>
                <w:webHidden/>
              </w:rPr>
              <w:t>12</w:t>
            </w:r>
            <w:r w:rsidR="00AE43DF">
              <w:rPr>
                <w:noProof/>
                <w:webHidden/>
              </w:rPr>
              <w:fldChar w:fldCharType="end"/>
            </w:r>
          </w:hyperlink>
        </w:p>
        <w:p w14:paraId="4D537D3F" w14:textId="0FC6BD5C"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19" w:history="1">
            <w:r w:rsidR="00AE43DF" w:rsidRPr="0057407E">
              <w:rPr>
                <w:rStyle w:val="Hyperlink"/>
                <w:noProof/>
              </w:rPr>
              <w:t>1.4</w:t>
            </w:r>
            <w:r w:rsidR="00AE43DF">
              <w:rPr>
                <w:rFonts w:asciiTheme="minorHAnsi" w:eastAsiaTheme="minorEastAsia" w:hAnsiTheme="minorHAnsi"/>
                <w:noProof/>
                <w:kern w:val="2"/>
                <w:lang w:eastAsia="en-GB"/>
                <w14:ligatures w14:val="standardContextual"/>
              </w:rPr>
              <w:tab/>
            </w:r>
            <w:r w:rsidR="00AE43DF" w:rsidRPr="0057407E">
              <w:rPr>
                <w:rStyle w:val="Hyperlink"/>
                <w:noProof/>
              </w:rPr>
              <w:t>Report Structure</w:t>
            </w:r>
            <w:r w:rsidR="00AE43DF">
              <w:rPr>
                <w:noProof/>
                <w:webHidden/>
              </w:rPr>
              <w:tab/>
            </w:r>
            <w:r w:rsidR="00AE43DF">
              <w:rPr>
                <w:noProof/>
                <w:webHidden/>
              </w:rPr>
              <w:fldChar w:fldCharType="begin"/>
            </w:r>
            <w:r w:rsidR="00AE43DF">
              <w:rPr>
                <w:noProof/>
                <w:webHidden/>
              </w:rPr>
              <w:instrText xml:space="preserve"> PAGEREF _Toc163682219 \h </w:instrText>
            </w:r>
            <w:r w:rsidR="00AE43DF">
              <w:rPr>
                <w:noProof/>
                <w:webHidden/>
              </w:rPr>
            </w:r>
            <w:r w:rsidR="00AE43DF">
              <w:rPr>
                <w:noProof/>
                <w:webHidden/>
              </w:rPr>
              <w:fldChar w:fldCharType="separate"/>
            </w:r>
            <w:r w:rsidR="00D15BF3">
              <w:rPr>
                <w:noProof/>
                <w:webHidden/>
              </w:rPr>
              <w:t>13</w:t>
            </w:r>
            <w:r w:rsidR="00AE43DF">
              <w:rPr>
                <w:noProof/>
                <w:webHidden/>
              </w:rPr>
              <w:fldChar w:fldCharType="end"/>
            </w:r>
          </w:hyperlink>
        </w:p>
        <w:p w14:paraId="16F8C63C" w14:textId="04D7970E" w:rsidR="00AE43D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20" w:history="1">
            <w:r w:rsidR="00AE43DF" w:rsidRPr="0057407E">
              <w:rPr>
                <w:rStyle w:val="Hyperlink"/>
                <w:noProof/>
              </w:rPr>
              <w:t>Chapter 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Literature Review</w:t>
            </w:r>
            <w:r w:rsidR="00AE43DF">
              <w:rPr>
                <w:noProof/>
                <w:webHidden/>
              </w:rPr>
              <w:tab/>
            </w:r>
            <w:r w:rsidR="00AE43DF">
              <w:rPr>
                <w:noProof/>
                <w:webHidden/>
              </w:rPr>
              <w:fldChar w:fldCharType="begin"/>
            </w:r>
            <w:r w:rsidR="00AE43DF">
              <w:rPr>
                <w:noProof/>
                <w:webHidden/>
              </w:rPr>
              <w:instrText xml:space="preserve"> PAGEREF _Toc163682220 \h </w:instrText>
            </w:r>
            <w:r w:rsidR="00AE43DF">
              <w:rPr>
                <w:noProof/>
                <w:webHidden/>
              </w:rPr>
            </w:r>
            <w:r w:rsidR="00AE43DF">
              <w:rPr>
                <w:noProof/>
                <w:webHidden/>
              </w:rPr>
              <w:fldChar w:fldCharType="separate"/>
            </w:r>
            <w:r w:rsidR="00D15BF3">
              <w:rPr>
                <w:noProof/>
                <w:webHidden/>
              </w:rPr>
              <w:t>14</w:t>
            </w:r>
            <w:r w:rsidR="00AE43DF">
              <w:rPr>
                <w:noProof/>
                <w:webHidden/>
              </w:rPr>
              <w:fldChar w:fldCharType="end"/>
            </w:r>
          </w:hyperlink>
        </w:p>
        <w:p w14:paraId="60D9B84C" w14:textId="4137E03F"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1" w:history="1">
            <w:r w:rsidR="00AE43DF" w:rsidRPr="0057407E">
              <w:rPr>
                <w:rStyle w:val="Hyperlink"/>
                <w:noProof/>
              </w:rPr>
              <w:t>2.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Introduction</w:t>
            </w:r>
            <w:r w:rsidR="00AE43DF">
              <w:rPr>
                <w:noProof/>
                <w:webHidden/>
              </w:rPr>
              <w:tab/>
            </w:r>
            <w:r w:rsidR="00AE43DF">
              <w:rPr>
                <w:noProof/>
                <w:webHidden/>
              </w:rPr>
              <w:fldChar w:fldCharType="begin"/>
            </w:r>
            <w:r w:rsidR="00AE43DF">
              <w:rPr>
                <w:noProof/>
                <w:webHidden/>
              </w:rPr>
              <w:instrText xml:space="preserve"> PAGEREF _Toc163682221 \h </w:instrText>
            </w:r>
            <w:r w:rsidR="00AE43DF">
              <w:rPr>
                <w:noProof/>
                <w:webHidden/>
              </w:rPr>
            </w:r>
            <w:r w:rsidR="00AE43DF">
              <w:rPr>
                <w:noProof/>
                <w:webHidden/>
              </w:rPr>
              <w:fldChar w:fldCharType="separate"/>
            </w:r>
            <w:r w:rsidR="00D15BF3">
              <w:rPr>
                <w:noProof/>
                <w:webHidden/>
              </w:rPr>
              <w:t>14</w:t>
            </w:r>
            <w:r w:rsidR="00AE43DF">
              <w:rPr>
                <w:noProof/>
                <w:webHidden/>
              </w:rPr>
              <w:fldChar w:fldCharType="end"/>
            </w:r>
          </w:hyperlink>
        </w:p>
        <w:p w14:paraId="1B8026E9" w14:textId="548E097C"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2" w:history="1">
            <w:r w:rsidR="00AE43DF" w:rsidRPr="0057407E">
              <w:rPr>
                <w:rStyle w:val="Hyperlink"/>
                <w:rFonts w:cs="Times New Roman"/>
                <w:noProof/>
              </w:rPr>
              <w:t>2.2</w:t>
            </w:r>
            <w:r w:rsidR="00AE43DF">
              <w:rPr>
                <w:rFonts w:asciiTheme="minorHAnsi" w:eastAsiaTheme="minorEastAsia" w:hAnsiTheme="minorHAnsi"/>
                <w:noProof/>
                <w:kern w:val="2"/>
                <w:lang w:eastAsia="en-GB"/>
                <w14:ligatures w14:val="standardContextual"/>
              </w:rPr>
              <w:tab/>
            </w:r>
            <w:r w:rsidR="00AE43DF" w:rsidRPr="0057407E">
              <w:rPr>
                <w:rStyle w:val="Hyperlink"/>
                <w:rFonts w:cs="Times New Roman"/>
                <w:noProof/>
              </w:rPr>
              <w:t>Autonomous Vehicles</w:t>
            </w:r>
            <w:r w:rsidR="00AE43DF">
              <w:rPr>
                <w:noProof/>
                <w:webHidden/>
              </w:rPr>
              <w:tab/>
            </w:r>
            <w:r w:rsidR="00AE43DF">
              <w:rPr>
                <w:noProof/>
                <w:webHidden/>
              </w:rPr>
              <w:fldChar w:fldCharType="begin"/>
            </w:r>
            <w:r w:rsidR="00AE43DF">
              <w:rPr>
                <w:noProof/>
                <w:webHidden/>
              </w:rPr>
              <w:instrText xml:space="preserve"> PAGEREF _Toc163682222 \h </w:instrText>
            </w:r>
            <w:r w:rsidR="00AE43DF">
              <w:rPr>
                <w:noProof/>
                <w:webHidden/>
              </w:rPr>
            </w:r>
            <w:r w:rsidR="00AE43DF">
              <w:rPr>
                <w:noProof/>
                <w:webHidden/>
              </w:rPr>
              <w:fldChar w:fldCharType="separate"/>
            </w:r>
            <w:r w:rsidR="00D15BF3">
              <w:rPr>
                <w:noProof/>
                <w:webHidden/>
              </w:rPr>
              <w:t>14</w:t>
            </w:r>
            <w:r w:rsidR="00AE43DF">
              <w:rPr>
                <w:noProof/>
                <w:webHidden/>
              </w:rPr>
              <w:fldChar w:fldCharType="end"/>
            </w:r>
          </w:hyperlink>
        </w:p>
        <w:p w14:paraId="1E617052" w14:textId="19C3FE5C"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23" w:history="1">
            <w:r w:rsidR="00AE43DF" w:rsidRPr="0057407E">
              <w:rPr>
                <w:rStyle w:val="Hyperlink"/>
                <w:noProof/>
              </w:rPr>
              <w:t>2.2.1</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Autonomous Vehicle Perception</w:t>
            </w:r>
            <w:r w:rsidR="00AE43DF" w:rsidRPr="0057407E">
              <w:rPr>
                <w:rStyle w:val="Hyperlink"/>
                <w:noProof/>
              </w:rPr>
              <w:t>.</w:t>
            </w:r>
            <w:r w:rsidR="00AE43DF">
              <w:rPr>
                <w:noProof/>
                <w:webHidden/>
              </w:rPr>
              <w:tab/>
            </w:r>
            <w:r w:rsidR="00AE43DF">
              <w:rPr>
                <w:noProof/>
                <w:webHidden/>
              </w:rPr>
              <w:fldChar w:fldCharType="begin"/>
            </w:r>
            <w:r w:rsidR="00AE43DF">
              <w:rPr>
                <w:noProof/>
                <w:webHidden/>
              </w:rPr>
              <w:instrText xml:space="preserve"> PAGEREF _Toc163682223 \h </w:instrText>
            </w:r>
            <w:r w:rsidR="00AE43DF">
              <w:rPr>
                <w:noProof/>
                <w:webHidden/>
              </w:rPr>
            </w:r>
            <w:r w:rsidR="00AE43DF">
              <w:rPr>
                <w:noProof/>
                <w:webHidden/>
              </w:rPr>
              <w:fldChar w:fldCharType="separate"/>
            </w:r>
            <w:r w:rsidR="00D15BF3">
              <w:rPr>
                <w:noProof/>
                <w:webHidden/>
              </w:rPr>
              <w:t>15</w:t>
            </w:r>
            <w:r w:rsidR="00AE43DF">
              <w:rPr>
                <w:noProof/>
                <w:webHidden/>
              </w:rPr>
              <w:fldChar w:fldCharType="end"/>
            </w:r>
          </w:hyperlink>
        </w:p>
        <w:p w14:paraId="1B1EABB2" w14:textId="540BA74B"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4" w:history="1">
            <w:r w:rsidR="00AE43DF" w:rsidRPr="0057407E">
              <w:rPr>
                <w:rStyle w:val="Hyperlink"/>
                <w:rFonts w:cs="Calibri"/>
                <w:noProof/>
              </w:rPr>
              <w:t>2.3</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Overview of Radar</w:t>
            </w:r>
            <w:r w:rsidR="00AE43DF">
              <w:rPr>
                <w:noProof/>
                <w:webHidden/>
              </w:rPr>
              <w:tab/>
            </w:r>
            <w:r w:rsidR="00AE43DF">
              <w:rPr>
                <w:noProof/>
                <w:webHidden/>
              </w:rPr>
              <w:fldChar w:fldCharType="begin"/>
            </w:r>
            <w:r w:rsidR="00AE43DF">
              <w:rPr>
                <w:noProof/>
                <w:webHidden/>
              </w:rPr>
              <w:instrText xml:space="preserve"> PAGEREF _Toc163682224 \h </w:instrText>
            </w:r>
            <w:r w:rsidR="00AE43DF">
              <w:rPr>
                <w:noProof/>
                <w:webHidden/>
              </w:rPr>
            </w:r>
            <w:r w:rsidR="00AE43DF">
              <w:rPr>
                <w:noProof/>
                <w:webHidden/>
              </w:rPr>
              <w:fldChar w:fldCharType="separate"/>
            </w:r>
            <w:r w:rsidR="00D15BF3">
              <w:rPr>
                <w:noProof/>
                <w:webHidden/>
              </w:rPr>
              <w:t>16</w:t>
            </w:r>
            <w:r w:rsidR="00AE43DF">
              <w:rPr>
                <w:noProof/>
                <w:webHidden/>
              </w:rPr>
              <w:fldChar w:fldCharType="end"/>
            </w:r>
          </w:hyperlink>
        </w:p>
        <w:p w14:paraId="02AD7E18" w14:textId="356F65E4"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25" w:history="1">
            <w:r w:rsidR="00AE43DF" w:rsidRPr="0057407E">
              <w:rPr>
                <w:rStyle w:val="Hyperlink"/>
                <w:noProof/>
              </w:rPr>
              <w:t>2.3.1</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FMCW Radar Signal Processing</w:t>
            </w:r>
            <w:r w:rsidR="00AE43DF" w:rsidRPr="0057407E">
              <w:rPr>
                <w:rStyle w:val="Hyperlink"/>
                <w:noProof/>
              </w:rPr>
              <w:t>.</w:t>
            </w:r>
            <w:r w:rsidR="00AE43DF">
              <w:rPr>
                <w:noProof/>
                <w:webHidden/>
              </w:rPr>
              <w:tab/>
            </w:r>
            <w:r w:rsidR="00AE43DF">
              <w:rPr>
                <w:noProof/>
                <w:webHidden/>
              </w:rPr>
              <w:fldChar w:fldCharType="begin"/>
            </w:r>
            <w:r w:rsidR="00AE43DF">
              <w:rPr>
                <w:noProof/>
                <w:webHidden/>
              </w:rPr>
              <w:instrText xml:space="preserve"> PAGEREF _Toc163682225 \h </w:instrText>
            </w:r>
            <w:r w:rsidR="00AE43DF">
              <w:rPr>
                <w:noProof/>
                <w:webHidden/>
              </w:rPr>
            </w:r>
            <w:r w:rsidR="00AE43DF">
              <w:rPr>
                <w:noProof/>
                <w:webHidden/>
              </w:rPr>
              <w:fldChar w:fldCharType="separate"/>
            </w:r>
            <w:r w:rsidR="00D15BF3">
              <w:rPr>
                <w:noProof/>
                <w:webHidden/>
              </w:rPr>
              <w:t>17</w:t>
            </w:r>
            <w:r w:rsidR="00AE43DF">
              <w:rPr>
                <w:noProof/>
                <w:webHidden/>
              </w:rPr>
              <w:fldChar w:fldCharType="end"/>
            </w:r>
          </w:hyperlink>
        </w:p>
        <w:p w14:paraId="54CB1B8F" w14:textId="01BABFBB"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6" w:history="1">
            <w:r w:rsidR="00AE43DF" w:rsidRPr="0057407E">
              <w:rPr>
                <w:rStyle w:val="Hyperlink"/>
                <w:rFonts w:cs="Calibri"/>
                <w:noProof/>
              </w:rPr>
              <w:t>2.4</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Overview of LiDAR</w:t>
            </w:r>
            <w:r w:rsidR="00AE43DF">
              <w:rPr>
                <w:noProof/>
                <w:webHidden/>
              </w:rPr>
              <w:tab/>
            </w:r>
            <w:r w:rsidR="00AE43DF">
              <w:rPr>
                <w:noProof/>
                <w:webHidden/>
              </w:rPr>
              <w:fldChar w:fldCharType="begin"/>
            </w:r>
            <w:r w:rsidR="00AE43DF">
              <w:rPr>
                <w:noProof/>
                <w:webHidden/>
              </w:rPr>
              <w:instrText xml:space="preserve"> PAGEREF _Toc163682226 \h </w:instrText>
            </w:r>
            <w:r w:rsidR="00AE43DF">
              <w:rPr>
                <w:noProof/>
                <w:webHidden/>
              </w:rPr>
            </w:r>
            <w:r w:rsidR="00AE43DF">
              <w:rPr>
                <w:noProof/>
                <w:webHidden/>
              </w:rPr>
              <w:fldChar w:fldCharType="separate"/>
            </w:r>
            <w:r w:rsidR="00D15BF3">
              <w:rPr>
                <w:noProof/>
                <w:webHidden/>
              </w:rPr>
              <w:t>19</w:t>
            </w:r>
            <w:r w:rsidR="00AE43DF">
              <w:rPr>
                <w:noProof/>
                <w:webHidden/>
              </w:rPr>
              <w:fldChar w:fldCharType="end"/>
            </w:r>
          </w:hyperlink>
        </w:p>
        <w:p w14:paraId="0EED29AD" w14:textId="3E740BAB"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7" w:history="1">
            <w:r w:rsidR="00AE43DF" w:rsidRPr="0057407E">
              <w:rPr>
                <w:rStyle w:val="Hyperlink"/>
                <w:rFonts w:cs="Calibri"/>
                <w:noProof/>
              </w:rPr>
              <w:t>2.5</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Overview of 4D mm Radar</w:t>
            </w:r>
            <w:r w:rsidR="00AE43DF">
              <w:rPr>
                <w:noProof/>
                <w:webHidden/>
              </w:rPr>
              <w:tab/>
            </w:r>
            <w:r w:rsidR="00AE43DF">
              <w:rPr>
                <w:noProof/>
                <w:webHidden/>
              </w:rPr>
              <w:fldChar w:fldCharType="begin"/>
            </w:r>
            <w:r w:rsidR="00AE43DF">
              <w:rPr>
                <w:noProof/>
                <w:webHidden/>
              </w:rPr>
              <w:instrText xml:space="preserve"> PAGEREF _Toc163682227 \h </w:instrText>
            </w:r>
            <w:r w:rsidR="00AE43DF">
              <w:rPr>
                <w:noProof/>
                <w:webHidden/>
              </w:rPr>
            </w:r>
            <w:r w:rsidR="00AE43DF">
              <w:rPr>
                <w:noProof/>
                <w:webHidden/>
              </w:rPr>
              <w:fldChar w:fldCharType="separate"/>
            </w:r>
            <w:r w:rsidR="00D15BF3">
              <w:rPr>
                <w:noProof/>
                <w:webHidden/>
              </w:rPr>
              <w:t>20</w:t>
            </w:r>
            <w:r w:rsidR="00AE43DF">
              <w:rPr>
                <w:noProof/>
                <w:webHidden/>
              </w:rPr>
              <w:fldChar w:fldCharType="end"/>
            </w:r>
          </w:hyperlink>
        </w:p>
        <w:p w14:paraId="3B648B78" w14:textId="14FEEDD7"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8" w:history="1">
            <w:r w:rsidR="00AE43DF" w:rsidRPr="0057407E">
              <w:rPr>
                <w:rStyle w:val="Hyperlink"/>
                <w:rFonts w:cs="Calibri"/>
                <w:noProof/>
              </w:rPr>
              <w:t>2.6</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RADAR Vs LiDAR</w:t>
            </w:r>
            <w:r w:rsidR="00AE43DF">
              <w:rPr>
                <w:noProof/>
                <w:webHidden/>
              </w:rPr>
              <w:tab/>
            </w:r>
            <w:r w:rsidR="00AE43DF">
              <w:rPr>
                <w:noProof/>
                <w:webHidden/>
              </w:rPr>
              <w:fldChar w:fldCharType="begin"/>
            </w:r>
            <w:r w:rsidR="00AE43DF">
              <w:rPr>
                <w:noProof/>
                <w:webHidden/>
              </w:rPr>
              <w:instrText xml:space="preserve"> PAGEREF _Toc163682228 \h </w:instrText>
            </w:r>
            <w:r w:rsidR="00AE43DF">
              <w:rPr>
                <w:noProof/>
                <w:webHidden/>
              </w:rPr>
            </w:r>
            <w:r w:rsidR="00AE43DF">
              <w:rPr>
                <w:noProof/>
                <w:webHidden/>
              </w:rPr>
              <w:fldChar w:fldCharType="separate"/>
            </w:r>
            <w:r w:rsidR="00D15BF3">
              <w:rPr>
                <w:noProof/>
                <w:webHidden/>
              </w:rPr>
              <w:t>21</w:t>
            </w:r>
            <w:r w:rsidR="00AE43DF">
              <w:rPr>
                <w:noProof/>
                <w:webHidden/>
              </w:rPr>
              <w:fldChar w:fldCharType="end"/>
            </w:r>
          </w:hyperlink>
        </w:p>
        <w:p w14:paraId="1B474839" w14:textId="2AB3CB94"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29" w:history="1">
            <w:r w:rsidR="00AE43DF" w:rsidRPr="0057407E">
              <w:rPr>
                <w:rStyle w:val="Hyperlink"/>
                <w:noProof/>
              </w:rPr>
              <w:t>2.6.1</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4D Radar Advantages</w:t>
            </w:r>
            <w:r w:rsidR="00AE43DF" w:rsidRPr="0057407E">
              <w:rPr>
                <w:rStyle w:val="Hyperlink"/>
                <w:noProof/>
              </w:rPr>
              <w:t>.</w:t>
            </w:r>
            <w:r w:rsidR="00AE43DF">
              <w:rPr>
                <w:noProof/>
                <w:webHidden/>
              </w:rPr>
              <w:tab/>
            </w:r>
            <w:r w:rsidR="00AE43DF">
              <w:rPr>
                <w:noProof/>
                <w:webHidden/>
              </w:rPr>
              <w:fldChar w:fldCharType="begin"/>
            </w:r>
            <w:r w:rsidR="00AE43DF">
              <w:rPr>
                <w:noProof/>
                <w:webHidden/>
              </w:rPr>
              <w:instrText xml:space="preserve"> PAGEREF _Toc163682229 \h </w:instrText>
            </w:r>
            <w:r w:rsidR="00AE43DF">
              <w:rPr>
                <w:noProof/>
                <w:webHidden/>
              </w:rPr>
            </w:r>
            <w:r w:rsidR="00AE43DF">
              <w:rPr>
                <w:noProof/>
                <w:webHidden/>
              </w:rPr>
              <w:fldChar w:fldCharType="separate"/>
            </w:r>
            <w:r w:rsidR="00D15BF3">
              <w:rPr>
                <w:noProof/>
                <w:webHidden/>
              </w:rPr>
              <w:t>21</w:t>
            </w:r>
            <w:r w:rsidR="00AE43DF">
              <w:rPr>
                <w:noProof/>
                <w:webHidden/>
              </w:rPr>
              <w:fldChar w:fldCharType="end"/>
            </w:r>
          </w:hyperlink>
        </w:p>
        <w:p w14:paraId="18AA6D14" w14:textId="5E2E30D0"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0" w:history="1">
            <w:r w:rsidR="00AE43DF" w:rsidRPr="0057407E">
              <w:rPr>
                <w:rStyle w:val="Hyperlink"/>
                <w:noProof/>
              </w:rPr>
              <w:t>2.6.2</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4D RADAR Disadvantages.</w:t>
            </w:r>
            <w:r w:rsidR="00AE43DF">
              <w:rPr>
                <w:noProof/>
                <w:webHidden/>
              </w:rPr>
              <w:tab/>
            </w:r>
            <w:r w:rsidR="00AE43DF">
              <w:rPr>
                <w:noProof/>
                <w:webHidden/>
              </w:rPr>
              <w:fldChar w:fldCharType="begin"/>
            </w:r>
            <w:r w:rsidR="00AE43DF">
              <w:rPr>
                <w:noProof/>
                <w:webHidden/>
              </w:rPr>
              <w:instrText xml:space="preserve"> PAGEREF _Toc163682230 \h </w:instrText>
            </w:r>
            <w:r w:rsidR="00AE43DF">
              <w:rPr>
                <w:noProof/>
                <w:webHidden/>
              </w:rPr>
            </w:r>
            <w:r w:rsidR="00AE43DF">
              <w:rPr>
                <w:noProof/>
                <w:webHidden/>
              </w:rPr>
              <w:fldChar w:fldCharType="separate"/>
            </w:r>
            <w:r w:rsidR="00D15BF3">
              <w:rPr>
                <w:noProof/>
                <w:webHidden/>
              </w:rPr>
              <w:t>21</w:t>
            </w:r>
            <w:r w:rsidR="00AE43DF">
              <w:rPr>
                <w:noProof/>
                <w:webHidden/>
              </w:rPr>
              <w:fldChar w:fldCharType="end"/>
            </w:r>
          </w:hyperlink>
        </w:p>
        <w:p w14:paraId="5D275ED9" w14:textId="619F5EA7"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31" w:history="1">
            <w:r w:rsidR="00AE43DF" w:rsidRPr="0057407E">
              <w:rPr>
                <w:rStyle w:val="Hyperlink"/>
                <w:rFonts w:cs="Calibri"/>
                <w:noProof/>
              </w:rPr>
              <w:t>2.7</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Deep Learning</w:t>
            </w:r>
            <w:r w:rsidR="00AE43DF">
              <w:rPr>
                <w:noProof/>
                <w:webHidden/>
              </w:rPr>
              <w:tab/>
            </w:r>
            <w:r w:rsidR="00AE43DF">
              <w:rPr>
                <w:noProof/>
                <w:webHidden/>
              </w:rPr>
              <w:fldChar w:fldCharType="begin"/>
            </w:r>
            <w:r w:rsidR="00AE43DF">
              <w:rPr>
                <w:noProof/>
                <w:webHidden/>
              </w:rPr>
              <w:instrText xml:space="preserve"> PAGEREF _Toc163682231 \h </w:instrText>
            </w:r>
            <w:r w:rsidR="00AE43DF">
              <w:rPr>
                <w:noProof/>
                <w:webHidden/>
              </w:rPr>
            </w:r>
            <w:r w:rsidR="00AE43DF">
              <w:rPr>
                <w:noProof/>
                <w:webHidden/>
              </w:rPr>
              <w:fldChar w:fldCharType="separate"/>
            </w:r>
            <w:r w:rsidR="00D15BF3">
              <w:rPr>
                <w:noProof/>
                <w:webHidden/>
              </w:rPr>
              <w:t>23</w:t>
            </w:r>
            <w:r w:rsidR="00AE43DF">
              <w:rPr>
                <w:noProof/>
                <w:webHidden/>
              </w:rPr>
              <w:fldChar w:fldCharType="end"/>
            </w:r>
          </w:hyperlink>
        </w:p>
        <w:p w14:paraId="4A6E88B8" w14:textId="0AD9D62C"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2" w:history="1">
            <w:r w:rsidR="00AE43DF" w:rsidRPr="0057407E">
              <w:rPr>
                <w:rStyle w:val="Hyperlink"/>
                <w:noProof/>
              </w:rPr>
              <w:t>2.7.1</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Convolutional Neural Networks (CNNs)</w:t>
            </w:r>
            <w:r w:rsidR="00AE43DF" w:rsidRPr="0057407E">
              <w:rPr>
                <w:rStyle w:val="Hyperlink"/>
                <w:noProof/>
              </w:rPr>
              <w:t>.</w:t>
            </w:r>
            <w:r w:rsidR="00AE43DF">
              <w:rPr>
                <w:noProof/>
                <w:webHidden/>
              </w:rPr>
              <w:tab/>
            </w:r>
            <w:r w:rsidR="00AE43DF">
              <w:rPr>
                <w:noProof/>
                <w:webHidden/>
              </w:rPr>
              <w:fldChar w:fldCharType="begin"/>
            </w:r>
            <w:r w:rsidR="00AE43DF">
              <w:rPr>
                <w:noProof/>
                <w:webHidden/>
              </w:rPr>
              <w:instrText xml:space="preserve"> PAGEREF _Toc163682232 \h </w:instrText>
            </w:r>
            <w:r w:rsidR="00AE43DF">
              <w:rPr>
                <w:noProof/>
                <w:webHidden/>
              </w:rPr>
            </w:r>
            <w:r w:rsidR="00AE43DF">
              <w:rPr>
                <w:noProof/>
                <w:webHidden/>
              </w:rPr>
              <w:fldChar w:fldCharType="separate"/>
            </w:r>
            <w:r w:rsidR="00D15BF3">
              <w:rPr>
                <w:noProof/>
                <w:webHidden/>
              </w:rPr>
              <w:t>24</w:t>
            </w:r>
            <w:r w:rsidR="00AE43DF">
              <w:rPr>
                <w:noProof/>
                <w:webHidden/>
              </w:rPr>
              <w:fldChar w:fldCharType="end"/>
            </w:r>
          </w:hyperlink>
        </w:p>
        <w:p w14:paraId="0D7FC52D" w14:textId="530CE5B9"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3" w:history="1">
            <w:r w:rsidR="00AE43DF" w:rsidRPr="0057407E">
              <w:rPr>
                <w:rStyle w:val="Hyperlink"/>
                <w:noProof/>
              </w:rPr>
              <w:t>2.7.2</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Recurrent Neural Networks (RNNs)</w:t>
            </w:r>
            <w:r w:rsidR="00AE43DF" w:rsidRPr="0057407E">
              <w:rPr>
                <w:rStyle w:val="Hyperlink"/>
                <w:noProof/>
              </w:rPr>
              <w:t>.</w:t>
            </w:r>
            <w:r w:rsidR="00AE43DF">
              <w:rPr>
                <w:noProof/>
                <w:webHidden/>
              </w:rPr>
              <w:tab/>
            </w:r>
            <w:r w:rsidR="00AE43DF">
              <w:rPr>
                <w:noProof/>
                <w:webHidden/>
              </w:rPr>
              <w:fldChar w:fldCharType="begin"/>
            </w:r>
            <w:r w:rsidR="00AE43DF">
              <w:rPr>
                <w:noProof/>
                <w:webHidden/>
              </w:rPr>
              <w:instrText xml:space="preserve"> PAGEREF _Toc163682233 \h </w:instrText>
            </w:r>
            <w:r w:rsidR="00AE43DF">
              <w:rPr>
                <w:noProof/>
                <w:webHidden/>
              </w:rPr>
            </w:r>
            <w:r w:rsidR="00AE43DF">
              <w:rPr>
                <w:noProof/>
                <w:webHidden/>
              </w:rPr>
              <w:fldChar w:fldCharType="separate"/>
            </w:r>
            <w:r w:rsidR="00D15BF3">
              <w:rPr>
                <w:noProof/>
                <w:webHidden/>
              </w:rPr>
              <w:t>25</w:t>
            </w:r>
            <w:r w:rsidR="00AE43DF">
              <w:rPr>
                <w:noProof/>
                <w:webHidden/>
              </w:rPr>
              <w:fldChar w:fldCharType="end"/>
            </w:r>
          </w:hyperlink>
        </w:p>
        <w:p w14:paraId="79BC0A03" w14:textId="170AACCA"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4" w:history="1">
            <w:r w:rsidR="00AE43DF" w:rsidRPr="0057407E">
              <w:rPr>
                <w:rStyle w:val="Hyperlink"/>
                <w:noProof/>
              </w:rPr>
              <w:t>2.7.3</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Region-Based Convolutional Neural Network (R-CNN)</w:t>
            </w:r>
            <w:r w:rsidR="00AE43DF" w:rsidRPr="0057407E">
              <w:rPr>
                <w:rStyle w:val="Hyperlink"/>
                <w:noProof/>
              </w:rPr>
              <w:t>.</w:t>
            </w:r>
            <w:r w:rsidR="00AE43DF">
              <w:rPr>
                <w:noProof/>
                <w:webHidden/>
              </w:rPr>
              <w:tab/>
            </w:r>
            <w:r w:rsidR="00AE43DF">
              <w:rPr>
                <w:noProof/>
                <w:webHidden/>
              </w:rPr>
              <w:fldChar w:fldCharType="begin"/>
            </w:r>
            <w:r w:rsidR="00AE43DF">
              <w:rPr>
                <w:noProof/>
                <w:webHidden/>
              </w:rPr>
              <w:instrText xml:space="preserve"> PAGEREF _Toc163682234 \h </w:instrText>
            </w:r>
            <w:r w:rsidR="00AE43DF">
              <w:rPr>
                <w:noProof/>
                <w:webHidden/>
              </w:rPr>
            </w:r>
            <w:r w:rsidR="00AE43DF">
              <w:rPr>
                <w:noProof/>
                <w:webHidden/>
              </w:rPr>
              <w:fldChar w:fldCharType="separate"/>
            </w:r>
            <w:r w:rsidR="00D15BF3">
              <w:rPr>
                <w:noProof/>
                <w:webHidden/>
              </w:rPr>
              <w:t>26</w:t>
            </w:r>
            <w:r w:rsidR="00AE43DF">
              <w:rPr>
                <w:noProof/>
                <w:webHidden/>
              </w:rPr>
              <w:fldChar w:fldCharType="end"/>
            </w:r>
          </w:hyperlink>
        </w:p>
        <w:p w14:paraId="3DD91DE9" w14:textId="2741AA3C"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35" w:history="1">
            <w:r w:rsidR="00AE43DF" w:rsidRPr="0057407E">
              <w:rPr>
                <w:rStyle w:val="Hyperlink"/>
                <w:rFonts w:cs="Calibri"/>
                <w:noProof/>
              </w:rPr>
              <w:t>2.8</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Object Detection &amp; Tracking</w:t>
            </w:r>
            <w:r w:rsidR="00AE43DF">
              <w:rPr>
                <w:noProof/>
                <w:webHidden/>
              </w:rPr>
              <w:tab/>
            </w:r>
            <w:r w:rsidR="00AE43DF">
              <w:rPr>
                <w:noProof/>
                <w:webHidden/>
              </w:rPr>
              <w:fldChar w:fldCharType="begin"/>
            </w:r>
            <w:r w:rsidR="00AE43DF">
              <w:rPr>
                <w:noProof/>
                <w:webHidden/>
              </w:rPr>
              <w:instrText xml:space="preserve"> PAGEREF _Toc163682235 \h </w:instrText>
            </w:r>
            <w:r w:rsidR="00AE43DF">
              <w:rPr>
                <w:noProof/>
                <w:webHidden/>
              </w:rPr>
            </w:r>
            <w:r w:rsidR="00AE43DF">
              <w:rPr>
                <w:noProof/>
                <w:webHidden/>
              </w:rPr>
              <w:fldChar w:fldCharType="separate"/>
            </w:r>
            <w:r w:rsidR="00D15BF3">
              <w:rPr>
                <w:noProof/>
                <w:webHidden/>
              </w:rPr>
              <w:t>27</w:t>
            </w:r>
            <w:r w:rsidR="00AE43DF">
              <w:rPr>
                <w:noProof/>
                <w:webHidden/>
              </w:rPr>
              <w:fldChar w:fldCharType="end"/>
            </w:r>
          </w:hyperlink>
        </w:p>
        <w:p w14:paraId="4D5D4132" w14:textId="4E6E892B"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6" w:history="1">
            <w:r w:rsidR="00AE43DF" w:rsidRPr="0057407E">
              <w:rPr>
                <w:rStyle w:val="Hyperlink"/>
                <w:noProof/>
              </w:rPr>
              <w:t>2.8.1</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Traditional Object Detection Techniques</w:t>
            </w:r>
            <w:r w:rsidR="00AE43DF" w:rsidRPr="0057407E">
              <w:rPr>
                <w:rStyle w:val="Hyperlink"/>
                <w:noProof/>
              </w:rPr>
              <w:t>.</w:t>
            </w:r>
            <w:r w:rsidR="00AE43DF">
              <w:rPr>
                <w:noProof/>
                <w:webHidden/>
              </w:rPr>
              <w:tab/>
            </w:r>
            <w:r w:rsidR="00AE43DF">
              <w:rPr>
                <w:noProof/>
                <w:webHidden/>
              </w:rPr>
              <w:fldChar w:fldCharType="begin"/>
            </w:r>
            <w:r w:rsidR="00AE43DF">
              <w:rPr>
                <w:noProof/>
                <w:webHidden/>
              </w:rPr>
              <w:instrText xml:space="preserve"> PAGEREF _Toc163682236 \h </w:instrText>
            </w:r>
            <w:r w:rsidR="00AE43DF">
              <w:rPr>
                <w:noProof/>
                <w:webHidden/>
              </w:rPr>
            </w:r>
            <w:r w:rsidR="00AE43DF">
              <w:rPr>
                <w:noProof/>
                <w:webHidden/>
              </w:rPr>
              <w:fldChar w:fldCharType="separate"/>
            </w:r>
            <w:r w:rsidR="00D15BF3">
              <w:rPr>
                <w:noProof/>
                <w:webHidden/>
              </w:rPr>
              <w:t>28</w:t>
            </w:r>
            <w:r w:rsidR="00AE43DF">
              <w:rPr>
                <w:noProof/>
                <w:webHidden/>
              </w:rPr>
              <w:fldChar w:fldCharType="end"/>
            </w:r>
          </w:hyperlink>
        </w:p>
        <w:p w14:paraId="0D9AF4EE" w14:textId="369B803F"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37" w:history="1">
            <w:r w:rsidR="00AE43DF" w:rsidRPr="0057407E">
              <w:rPr>
                <w:rStyle w:val="Hyperlink"/>
                <w:rFonts w:cs="Calibri"/>
                <w:noProof/>
              </w:rPr>
              <w:t>2.9</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Object Classification</w:t>
            </w:r>
            <w:r w:rsidR="00AE43DF">
              <w:rPr>
                <w:noProof/>
                <w:webHidden/>
              </w:rPr>
              <w:tab/>
            </w:r>
            <w:r w:rsidR="00AE43DF">
              <w:rPr>
                <w:noProof/>
                <w:webHidden/>
              </w:rPr>
              <w:fldChar w:fldCharType="begin"/>
            </w:r>
            <w:r w:rsidR="00AE43DF">
              <w:rPr>
                <w:noProof/>
                <w:webHidden/>
              </w:rPr>
              <w:instrText xml:space="preserve"> PAGEREF _Toc163682237 \h </w:instrText>
            </w:r>
            <w:r w:rsidR="00AE43DF">
              <w:rPr>
                <w:noProof/>
                <w:webHidden/>
              </w:rPr>
            </w:r>
            <w:r w:rsidR="00AE43DF">
              <w:rPr>
                <w:noProof/>
                <w:webHidden/>
              </w:rPr>
              <w:fldChar w:fldCharType="separate"/>
            </w:r>
            <w:r w:rsidR="00D15BF3">
              <w:rPr>
                <w:noProof/>
                <w:webHidden/>
              </w:rPr>
              <w:t>29</w:t>
            </w:r>
            <w:r w:rsidR="00AE43DF">
              <w:rPr>
                <w:noProof/>
                <w:webHidden/>
              </w:rPr>
              <w:fldChar w:fldCharType="end"/>
            </w:r>
          </w:hyperlink>
        </w:p>
        <w:p w14:paraId="0CB3192B" w14:textId="6BB042EA"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8" w:history="1">
            <w:r w:rsidR="00AE43DF" w:rsidRPr="0057407E">
              <w:rPr>
                <w:rStyle w:val="Hyperlink"/>
                <w:noProof/>
              </w:rPr>
              <w:t>2.9.1</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bCs/>
                <w:noProof/>
              </w:rPr>
              <w:t>AlexNet (2012).</w:t>
            </w:r>
            <w:r w:rsidR="00AE43DF">
              <w:rPr>
                <w:noProof/>
                <w:webHidden/>
              </w:rPr>
              <w:tab/>
            </w:r>
            <w:r w:rsidR="00AE43DF">
              <w:rPr>
                <w:noProof/>
                <w:webHidden/>
              </w:rPr>
              <w:fldChar w:fldCharType="begin"/>
            </w:r>
            <w:r w:rsidR="00AE43DF">
              <w:rPr>
                <w:noProof/>
                <w:webHidden/>
              </w:rPr>
              <w:instrText xml:space="preserve"> PAGEREF _Toc163682238 \h </w:instrText>
            </w:r>
            <w:r w:rsidR="00AE43DF">
              <w:rPr>
                <w:noProof/>
                <w:webHidden/>
              </w:rPr>
            </w:r>
            <w:r w:rsidR="00AE43DF">
              <w:rPr>
                <w:noProof/>
                <w:webHidden/>
              </w:rPr>
              <w:fldChar w:fldCharType="separate"/>
            </w:r>
            <w:r w:rsidR="00D15BF3">
              <w:rPr>
                <w:noProof/>
                <w:webHidden/>
              </w:rPr>
              <w:t>30</w:t>
            </w:r>
            <w:r w:rsidR="00AE43DF">
              <w:rPr>
                <w:noProof/>
                <w:webHidden/>
              </w:rPr>
              <w:fldChar w:fldCharType="end"/>
            </w:r>
          </w:hyperlink>
        </w:p>
        <w:p w14:paraId="4DD93DC5" w14:textId="095D11E2"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9" w:history="1">
            <w:r w:rsidR="00AE43DF" w:rsidRPr="0057407E">
              <w:rPr>
                <w:rStyle w:val="Hyperlink"/>
                <w:noProof/>
              </w:rPr>
              <w:t>2.9.2</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bCs/>
                <w:noProof/>
              </w:rPr>
              <w:t>VGGNet (2014).</w:t>
            </w:r>
            <w:r w:rsidR="00AE43DF">
              <w:rPr>
                <w:noProof/>
                <w:webHidden/>
              </w:rPr>
              <w:tab/>
            </w:r>
            <w:r w:rsidR="00AE43DF">
              <w:rPr>
                <w:noProof/>
                <w:webHidden/>
              </w:rPr>
              <w:fldChar w:fldCharType="begin"/>
            </w:r>
            <w:r w:rsidR="00AE43DF">
              <w:rPr>
                <w:noProof/>
                <w:webHidden/>
              </w:rPr>
              <w:instrText xml:space="preserve"> PAGEREF _Toc163682239 \h </w:instrText>
            </w:r>
            <w:r w:rsidR="00AE43DF">
              <w:rPr>
                <w:noProof/>
                <w:webHidden/>
              </w:rPr>
            </w:r>
            <w:r w:rsidR="00AE43DF">
              <w:rPr>
                <w:noProof/>
                <w:webHidden/>
              </w:rPr>
              <w:fldChar w:fldCharType="separate"/>
            </w:r>
            <w:r w:rsidR="00D15BF3">
              <w:rPr>
                <w:noProof/>
                <w:webHidden/>
              </w:rPr>
              <w:t>30</w:t>
            </w:r>
            <w:r w:rsidR="00AE43DF">
              <w:rPr>
                <w:noProof/>
                <w:webHidden/>
              </w:rPr>
              <w:fldChar w:fldCharType="end"/>
            </w:r>
          </w:hyperlink>
        </w:p>
        <w:p w14:paraId="22237C6B" w14:textId="244F98A3"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0" w:history="1">
            <w:r w:rsidR="00AE43DF" w:rsidRPr="0057407E">
              <w:rPr>
                <w:rStyle w:val="Hyperlink"/>
                <w:noProof/>
              </w:rPr>
              <w:t>2.9.3</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bCs/>
                <w:noProof/>
              </w:rPr>
              <w:t>ResNet (2015).</w:t>
            </w:r>
            <w:r w:rsidR="00AE43DF">
              <w:rPr>
                <w:noProof/>
                <w:webHidden/>
              </w:rPr>
              <w:tab/>
            </w:r>
            <w:r w:rsidR="00AE43DF">
              <w:rPr>
                <w:noProof/>
                <w:webHidden/>
              </w:rPr>
              <w:fldChar w:fldCharType="begin"/>
            </w:r>
            <w:r w:rsidR="00AE43DF">
              <w:rPr>
                <w:noProof/>
                <w:webHidden/>
              </w:rPr>
              <w:instrText xml:space="preserve"> PAGEREF _Toc163682240 \h </w:instrText>
            </w:r>
            <w:r w:rsidR="00AE43DF">
              <w:rPr>
                <w:noProof/>
                <w:webHidden/>
              </w:rPr>
            </w:r>
            <w:r w:rsidR="00AE43DF">
              <w:rPr>
                <w:noProof/>
                <w:webHidden/>
              </w:rPr>
              <w:fldChar w:fldCharType="separate"/>
            </w:r>
            <w:r w:rsidR="00D15BF3">
              <w:rPr>
                <w:noProof/>
                <w:webHidden/>
              </w:rPr>
              <w:t>30</w:t>
            </w:r>
            <w:r w:rsidR="00AE43DF">
              <w:rPr>
                <w:noProof/>
                <w:webHidden/>
              </w:rPr>
              <w:fldChar w:fldCharType="end"/>
            </w:r>
          </w:hyperlink>
        </w:p>
        <w:p w14:paraId="4668E425" w14:textId="2A229891"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1" w:history="1">
            <w:r w:rsidR="00AE43DF" w:rsidRPr="0057407E">
              <w:rPr>
                <w:rStyle w:val="Hyperlink"/>
                <w:noProof/>
              </w:rPr>
              <w:t>2.9.4</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bCs/>
                <w:noProof/>
              </w:rPr>
              <w:t>DenseNet (2017).</w:t>
            </w:r>
            <w:r w:rsidR="00AE43DF">
              <w:rPr>
                <w:noProof/>
                <w:webHidden/>
              </w:rPr>
              <w:tab/>
            </w:r>
            <w:r w:rsidR="00AE43DF">
              <w:rPr>
                <w:noProof/>
                <w:webHidden/>
              </w:rPr>
              <w:fldChar w:fldCharType="begin"/>
            </w:r>
            <w:r w:rsidR="00AE43DF">
              <w:rPr>
                <w:noProof/>
                <w:webHidden/>
              </w:rPr>
              <w:instrText xml:space="preserve"> PAGEREF _Toc163682241 \h </w:instrText>
            </w:r>
            <w:r w:rsidR="00AE43DF">
              <w:rPr>
                <w:noProof/>
                <w:webHidden/>
              </w:rPr>
            </w:r>
            <w:r w:rsidR="00AE43DF">
              <w:rPr>
                <w:noProof/>
                <w:webHidden/>
              </w:rPr>
              <w:fldChar w:fldCharType="separate"/>
            </w:r>
            <w:r w:rsidR="00D15BF3">
              <w:rPr>
                <w:noProof/>
                <w:webHidden/>
              </w:rPr>
              <w:t>30</w:t>
            </w:r>
            <w:r w:rsidR="00AE43DF">
              <w:rPr>
                <w:noProof/>
                <w:webHidden/>
              </w:rPr>
              <w:fldChar w:fldCharType="end"/>
            </w:r>
          </w:hyperlink>
        </w:p>
        <w:p w14:paraId="41054006" w14:textId="1D6BF3C3" w:rsidR="00AE43D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42" w:history="1">
            <w:r w:rsidR="00AE43DF" w:rsidRPr="0057407E">
              <w:rPr>
                <w:rStyle w:val="Hyperlink"/>
                <w:rFonts w:cs="Calibri"/>
                <w:noProof/>
              </w:rPr>
              <w:t>2.10</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Related Experimental Results</w:t>
            </w:r>
            <w:r w:rsidR="00AE43DF">
              <w:rPr>
                <w:noProof/>
                <w:webHidden/>
              </w:rPr>
              <w:tab/>
            </w:r>
            <w:r w:rsidR="00AE43DF">
              <w:rPr>
                <w:noProof/>
                <w:webHidden/>
              </w:rPr>
              <w:fldChar w:fldCharType="begin"/>
            </w:r>
            <w:r w:rsidR="00AE43DF">
              <w:rPr>
                <w:noProof/>
                <w:webHidden/>
              </w:rPr>
              <w:instrText xml:space="preserve"> PAGEREF _Toc163682242 \h </w:instrText>
            </w:r>
            <w:r w:rsidR="00AE43DF">
              <w:rPr>
                <w:noProof/>
                <w:webHidden/>
              </w:rPr>
            </w:r>
            <w:r w:rsidR="00AE43DF">
              <w:rPr>
                <w:noProof/>
                <w:webHidden/>
              </w:rPr>
              <w:fldChar w:fldCharType="separate"/>
            </w:r>
            <w:r w:rsidR="00D15BF3">
              <w:rPr>
                <w:noProof/>
                <w:webHidden/>
              </w:rPr>
              <w:t>30</w:t>
            </w:r>
            <w:r w:rsidR="00AE43DF">
              <w:rPr>
                <w:noProof/>
                <w:webHidden/>
              </w:rPr>
              <w:fldChar w:fldCharType="end"/>
            </w:r>
          </w:hyperlink>
        </w:p>
        <w:p w14:paraId="01760531" w14:textId="4B9E5AEF" w:rsidR="00AE43D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43" w:history="1">
            <w:r w:rsidR="00AE43DF" w:rsidRPr="0057407E">
              <w:rPr>
                <w:rStyle w:val="Hyperlink"/>
                <w:rFonts w:cs="Calibri"/>
                <w:noProof/>
              </w:rPr>
              <w:t>2.11</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Conclusion</w:t>
            </w:r>
            <w:r w:rsidR="00AE43DF">
              <w:rPr>
                <w:noProof/>
                <w:webHidden/>
              </w:rPr>
              <w:tab/>
            </w:r>
            <w:r w:rsidR="00AE43DF">
              <w:rPr>
                <w:noProof/>
                <w:webHidden/>
              </w:rPr>
              <w:fldChar w:fldCharType="begin"/>
            </w:r>
            <w:r w:rsidR="00AE43DF">
              <w:rPr>
                <w:noProof/>
                <w:webHidden/>
              </w:rPr>
              <w:instrText xml:space="preserve"> PAGEREF _Toc163682243 \h </w:instrText>
            </w:r>
            <w:r w:rsidR="00AE43DF">
              <w:rPr>
                <w:noProof/>
                <w:webHidden/>
              </w:rPr>
            </w:r>
            <w:r w:rsidR="00AE43DF">
              <w:rPr>
                <w:noProof/>
                <w:webHidden/>
              </w:rPr>
              <w:fldChar w:fldCharType="separate"/>
            </w:r>
            <w:r w:rsidR="00D15BF3">
              <w:rPr>
                <w:noProof/>
                <w:webHidden/>
              </w:rPr>
              <w:t>31</w:t>
            </w:r>
            <w:r w:rsidR="00AE43DF">
              <w:rPr>
                <w:noProof/>
                <w:webHidden/>
              </w:rPr>
              <w:fldChar w:fldCharType="end"/>
            </w:r>
          </w:hyperlink>
        </w:p>
        <w:p w14:paraId="27B1E891" w14:textId="22F65602" w:rsidR="00AE43D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44" w:history="1">
            <w:r w:rsidR="00AE43DF" w:rsidRPr="0057407E">
              <w:rPr>
                <w:rStyle w:val="Hyperlink"/>
                <w:noProof/>
              </w:rPr>
              <w:t>Chapter 3</w:t>
            </w:r>
            <w:r w:rsidR="00AE43DF">
              <w:rPr>
                <w:rFonts w:asciiTheme="minorHAnsi" w:eastAsiaTheme="minorEastAsia" w:hAnsiTheme="minorHAnsi"/>
                <w:noProof/>
                <w:kern w:val="2"/>
                <w:lang w:eastAsia="en-GB"/>
                <w14:ligatures w14:val="standardContextual"/>
              </w:rPr>
              <w:tab/>
            </w:r>
            <w:r w:rsidR="00AE43DF" w:rsidRPr="0057407E">
              <w:rPr>
                <w:rStyle w:val="Hyperlink"/>
                <w:noProof/>
              </w:rPr>
              <w:t>Analysis and Design</w:t>
            </w:r>
            <w:r w:rsidR="00AE43DF">
              <w:rPr>
                <w:noProof/>
                <w:webHidden/>
              </w:rPr>
              <w:tab/>
            </w:r>
            <w:r w:rsidR="00AE43DF">
              <w:rPr>
                <w:noProof/>
                <w:webHidden/>
              </w:rPr>
              <w:fldChar w:fldCharType="begin"/>
            </w:r>
            <w:r w:rsidR="00AE43DF">
              <w:rPr>
                <w:noProof/>
                <w:webHidden/>
              </w:rPr>
              <w:instrText xml:space="preserve"> PAGEREF _Toc163682244 \h </w:instrText>
            </w:r>
            <w:r w:rsidR="00AE43DF">
              <w:rPr>
                <w:noProof/>
                <w:webHidden/>
              </w:rPr>
            </w:r>
            <w:r w:rsidR="00AE43DF">
              <w:rPr>
                <w:noProof/>
                <w:webHidden/>
              </w:rPr>
              <w:fldChar w:fldCharType="separate"/>
            </w:r>
            <w:r w:rsidR="00D15BF3">
              <w:rPr>
                <w:noProof/>
                <w:webHidden/>
              </w:rPr>
              <w:t>32</w:t>
            </w:r>
            <w:r w:rsidR="00AE43DF">
              <w:rPr>
                <w:noProof/>
                <w:webHidden/>
              </w:rPr>
              <w:fldChar w:fldCharType="end"/>
            </w:r>
          </w:hyperlink>
        </w:p>
        <w:p w14:paraId="6F33CC41" w14:textId="5C584D26"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45" w:history="1">
            <w:r w:rsidR="00AE43DF" w:rsidRPr="0057407E">
              <w:rPr>
                <w:rStyle w:val="Hyperlink"/>
                <w:noProof/>
              </w:rPr>
              <w:t>3.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Application Overview</w:t>
            </w:r>
            <w:r w:rsidR="00AE43DF">
              <w:rPr>
                <w:noProof/>
                <w:webHidden/>
              </w:rPr>
              <w:tab/>
            </w:r>
            <w:r w:rsidR="00AE43DF">
              <w:rPr>
                <w:noProof/>
                <w:webHidden/>
              </w:rPr>
              <w:fldChar w:fldCharType="begin"/>
            </w:r>
            <w:r w:rsidR="00AE43DF">
              <w:rPr>
                <w:noProof/>
                <w:webHidden/>
              </w:rPr>
              <w:instrText xml:space="preserve"> PAGEREF _Toc163682245 \h </w:instrText>
            </w:r>
            <w:r w:rsidR="00AE43DF">
              <w:rPr>
                <w:noProof/>
                <w:webHidden/>
              </w:rPr>
            </w:r>
            <w:r w:rsidR="00AE43DF">
              <w:rPr>
                <w:noProof/>
                <w:webHidden/>
              </w:rPr>
              <w:fldChar w:fldCharType="separate"/>
            </w:r>
            <w:r w:rsidR="00D15BF3">
              <w:rPr>
                <w:noProof/>
                <w:webHidden/>
              </w:rPr>
              <w:t>32</w:t>
            </w:r>
            <w:r w:rsidR="00AE43DF">
              <w:rPr>
                <w:noProof/>
                <w:webHidden/>
              </w:rPr>
              <w:fldChar w:fldCharType="end"/>
            </w:r>
          </w:hyperlink>
        </w:p>
        <w:p w14:paraId="312FCD31" w14:textId="5A46765B"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46" w:history="1">
            <w:r w:rsidR="00AE43DF" w:rsidRPr="0057407E">
              <w:rPr>
                <w:rStyle w:val="Hyperlink"/>
                <w:noProof/>
              </w:rPr>
              <w:t>3.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Potential Blockers and Considerations</w:t>
            </w:r>
            <w:r w:rsidR="00AE43DF">
              <w:rPr>
                <w:noProof/>
                <w:webHidden/>
              </w:rPr>
              <w:tab/>
            </w:r>
            <w:r w:rsidR="00AE43DF">
              <w:rPr>
                <w:noProof/>
                <w:webHidden/>
              </w:rPr>
              <w:fldChar w:fldCharType="begin"/>
            </w:r>
            <w:r w:rsidR="00AE43DF">
              <w:rPr>
                <w:noProof/>
                <w:webHidden/>
              </w:rPr>
              <w:instrText xml:space="preserve"> PAGEREF _Toc163682246 \h </w:instrText>
            </w:r>
            <w:r w:rsidR="00AE43DF">
              <w:rPr>
                <w:noProof/>
                <w:webHidden/>
              </w:rPr>
            </w:r>
            <w:r w:rsidR="00AE43DF">
              <w:rPr>
                <w:noProof/>
                <w:webHidden/>
              </w:rPr>
              <w:fldChar w:fldCharType="separate"/>
            </w:r>
            <w:r w:rsidR="00D15BF3">
              <w:rPr>
                <w:noProof/>
                <w:webHidden/>
              </w:rPr>
              <w:t>32</w:t>
            </w:r>
            <w:r w:rsidR="00AE43DF">
              <w:rPr>
                <w:noProof/>
                <w:webHidden/>
              </w:rPr>
              <w:fldChar w:fldCharType="end"/>
            </w:r>
          </w:hyperlink>
        </w:p>
        <w:p w14:paraId="11DF9E81" w14:textId="56CBAB81"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7" w:history="1">
            <w:r w:rsidR="00AE43DF" w:rsidRPr="0057407E">
              <w:rPr>
                <w:rStyle w:val="Hyperlink"/>
                <w:noProof/>
              </w:rPr>
              <w:t>3.2.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Data Sparsity and Quality</w:t>
            </w:r>
            <w:r w:rsidR="00AE43DF">
              <w:rPr>
                <w:noProof/>
                <w:webHidden/>
              </w:rPr>
              <w:tab/>
            </w:r>
            <w:r w:rsidR="00AE43DF">
              <w:rPr>
                <w:noProof/>
                <w:webHidden/>
              </w:rPr>
              <w:fldChar w:fldCharType="begin"/>
            </w:r>
            <w:r w:rsidR="00AE43DF">
              <w:rPr>
                <w:noProof/>
                <w:webHidden/>
              </w:rPr>
              <w:instrText xml:space="preserve"> PAGEREF _Toc163682247 \h </w:instrText>
            </w:r>
            <w:r w:rsidR="00AE43DF">
              <w:rPr>
                <w:noProof/>
                <w:webHidden/>
              </w:rPr>
            </w:r>
            <w:r w:rsidR="00AE43DF">
              <w:rPr>
                <w:noProof/>
                <w:webHidden/>
              </w:rPr>
              <w:fldChar w:fldCharType="separate"/>
            </w:r>
            <w:r w:rsidR="00D15BF3">
              <w:rPr>
                <w:noProof/>
                <w:webHidden/>
              </w:rPr>
              <w:t>32</w:t>
            </w:r>
            <w:r w:rsidR="00AE43DF">
              <w:rPr>
                <w:noProof/>
                <w:webHidden/>
              </w:rPr>
              <w:fldChar w:fldCharType="end"/>
            </w:r>
          </w:hyperlink>
        </w:p>
        <w:p w14:paraId="4AD07C33" w14:textId="56D74CE9"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8" w:history="1">
            <w:r w:rsidR="00AE43DF" w:rsidRPr="0057407E">
              <w:rPr>
                <w:rStyle w:val="Hyperlink"/>
                <w:noProof/>
              </w:rPr>
              <w:t>3.2.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Dataset Acquisition</w:t>
            </w:r>
            <w:r w:rsidR="00AE43DF">
              <w:rPr>
                <w:noProof/>
                <w:webHidden/>
              </w:rPr>
              <w:tab/>
            </w:r>
            <w:r w:rsidR="00AE43DF">
              <w:rPr>
                <w:noProof/>
                <w:webHidden/>
              </w:rPr>
              <w:fldChar w:fldCharType="begin"/>
            </w:r>
            <w:r w:rsidR="00AE43DF">
              <w:rPr>
                <w:noProof/>
                <w:webHidden/>
              </w:rPr>
              <w:instrText xml:space="preserve"> PAGEREF _Toc163682248 \h </w:instrText>
            </w:r>
            <w:r w:rsidR="00AE43DF">
              <w:rPr>
                <w:noProof/>
                <w:webHidden/>
              </w:rPr>
            </w:r>
            <w:r w:rsidR="00AE43DF">
              <w:rPr>
                <w:noProof/>
                <w:webHidden/>
              </w:rPr>
              <w:fldChar w:fldCharType="separate"/>
            </w:r>
            <w:r w:rsidR="00D15BF3">
              <w:rPr>
                <w:noProof/>
                <w:webHidden/>
              </w:rPr>
              <w:t>32</w:t>
            </w:r>
            <w:r w:rsidR="00AE43DF">
              <w:rPr>
                <w:noProof/>
                <w:webHidden/>
              </w:rPr>
              <w:fldChar w:fldCharType="end"/>
            </w:r>
          </w:hyperlink>
        </w:p>
        <w:p w14:paraId="3B39995A" w14:textId="6D167469"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9" w:history="1">
            <w:r w:rsidR="00AE43DF" w:rsidRPr="0057407E">
              <w:rPr>
                <w:rStyle w:val="Hyperlink"/>
                <w:noProof/>
              </w:rPr>
              <w:t>3.2.3</w:t>
            </w:r>
            <w:r w:rsidR="00AE43DF">
              <w:rPr>
                <w:rFonts w:asciiTheme="minorHAnsi" w:eastAsiaTheme="minorEastAsia" w:hAnsiTheme="minorHAnsi"/>
                <w:noProof/>
                <w:kern w:val="2"/>
                <w:lang w:eastAsia="en-GB"/>
                <w14:ligatures w14:val="standardContextual"/>
              </w:rPr>
              <w:tab/>
            </w:r>
            <w:r w:rsidR="00AE43DF" w:rsidRPr="0057407E">
              <w:rPr>
                <w:rStyle w:val="Hyperlink"/>
                <w:noProof/>
              </w:rPr>
              <w:t>Computational Complexity</w:t>
            </w:r>
            <w:r w:rsidR="00AE43DF">
              <w:rPr>
                <w:noProof/>
                <w:webHidden/>
              </w:rPr>
              <w:tab/>
            </w:r>
            <w:r w:rsidR="00AE43DF">
              <w:rPr>
                <w:noProof/>
                <w:webHidden/>
              </w:rPr>
              <w:fldChar w:fldCharType="begin"/>
            </w:r>
            <w:r w:rsidR="00AE43DF">
              <w:rPr>
                <w:noProof/>
                <w:webHidden/>
              </w:rPr>
              <w:instrText xml:space="preserve"> PAGEREF _Toc163682249 \h </w:instrText>
            </w:r>
            <w:r w:rsidR="00AE43DF">
              <w:rPr>
                <w:noProof/>
                <w:webHidden/>
              </w:rPr>
            </w:r>
            <w:r w:rsidR="00AE43DF">
              <w:rPr>
                <w:noProof/>
                <w:webHidden/>
              </w:rPr>
              <w:fldChar w:fldCharType="separate"/>
            </w:r>
            <w:r w:rsidR="00D15BF3">
              <w:rPr>
                <w:noProof/>
                <w:webHidden/>
              </w:rPr>
              <w:t>32</w:t>
            </w:r>
            <w:r w:rsidR="00AE43DF">
              <w:rPr>
                <w:noProof/>
                <w:webHidden/>
              </w:rPr>
              <w:fldChar w:fldCharType="end"/>
            </w:r>
          </w:hyperlink>
        </w:p>
        <w:p w14:paraId="2BBCEFF5" w14:textId="7A1FDD0B"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0" w:history="1">
            <w:r w:rsidR="00AE43DF" w:rsidRPr="0057407E">
              <w:rPr>
                <w:rStyle w:val="Hyperlink"/>
                <w:noProof/>
              </w:rPr>
              <w:t>3.2.4</w:t>
            </w:r>
            <w:r w:rsidR="00AE43DF">
              <w:rPr>
                <w:rFonts w:asciiTheme="minorHAnsi" w:eastAsiaTheme="minorEastAsia" w:hAnsiTheme="minorHAnsi"/>
                <w:noProof/>
                <w:kern w:val="2"/>
                <w:lang w:eastAsia="en-GB"/>
                <w14:ligatures w14:val="standardContextual"/>
              </w:rPr>
              <w:tab/>
            </w:r>
            <w:r w:rsidR="00AE43DF" w:rsidRPr="0057407E">
              <w:rPr>
                <w:rStyle w:val="Hyperlink"/>
                <w:noProof/>
              </w:rPr>
              <w:t>Steep Learning Curve</w:t>
            </w:r>
            <w:r w:rsidR="00AE43DF">
              <w:rPr>
                <w:noProof/>
                <w:webHidden/>
              </w:rPr>
              <w:tab/>
            </w:r>
            <w:r w:rsidR="00AE43DF">
              <w:rPr>
                <w:noProof/>
                <w:webHidden/>
              </w:rPr>
              <w:fldChar w:fldCharType="begin"/>
            </w:r>
            <w:r w:rsidR="00AE43DF">
              <w:rPr>
                <w:noProof/>
                <w:webHidden/>
              </w:rPr>
              <w:instrText xml:space="preserve"> PAGEREF _Toc163682250 \h </w:instrText>
            </w:r>
            <w:r w:rsidR="00AE43DF">
              <w:rPr>
                <w:noProof/>
                <w:webHidden/>
              </w:rPr>
            </w:r>
            <w:r w:rsidR="00AE43DF">
              <w:rPr>
                <w:noProof/>
                <w:webHidden/>
              </w:rPr>
              <w:fldChar w:fldCharType="separate"/>
            </w:r>
            <w:r w:rsidR="00D15BF3">
              <w:rPr>
                <w:noProof/>
                <w:webHidden/>
              </w:rPr>
              <w:t>33</w:t>
            </w:r>
            <w:r w:rsidR="00AE43DF">
              <w:rPr>
                <w:noProof/>
                <w:webHidden/>
              </w:rPr>
              <w:fldChar w:fldCharType="end"/>
            </w:r>
          </w:hyperlink>
        </w:p>
        <w:p w14:paraId="0A4E50D1" w14:textId="69DED656"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51" w:history="1">
            <w:r w:rsidR="00AE43DF" w:rsidRPr="0057407E">
              <w:rPr>
                <w:rStyle w:val="Hyperlink"/>
                <w:noProof/>
              </w:rPr>
              <w:t>3.3</w:t>
            </w:r>
            <w:r w:rsidR="00AE43DF">
              <w:rPr>
                <w:rFonts w:asciiTheme="minorHAnsi" w:eastAsiaTheme="minorEastAsia" w:hAnsiTheme="minorHAnsi"/>
                <w:noProof/>
                <w:kern w:val="2"/>
                <w:lang w:eastAsia="en-GB"/>
                <w14:ligatures w14:val="standardContextual"/>
              </w:rPr>
              <w:tab/>
            </w:r>
            <w:r w:rsidR="00AE43DF" w:rsidRPr="0057407E">
              <w:rPr>
                <w:rStyle w:val="Hyperlink"/>
                <w:noProof/>
              </w:rPr>
              <w:t>Scope</w:t>
            </w:r>
            <w:r w:rsidR="00AE43DF">
              <w:rPr>
                <w:noProof/>
                <w:webHidden/>
              </w:rPr>
              <w:tab/>
            </w:r>
            <w:r w:rsidR="00AE43DF">
              <w:rPr>
                <w:noProof/>
                <w:webHidden/>
              </w:rPr>
              <w:fldChar w:fldCharType="begin"/>
            </w:r>
            <w:r w:rsidR="00AE43DF">
              <w:rPr>
                <w:noProof/>
                <w:webHidden/>
              </w:rPr>
              <w:instrText xml:space="preserve"> PAGEREF _Toc163682251 \h </w:instrText>
            </w:r>
            <w:r w:rsidR="00AE43DF">
              <w:rPr>
                <w:noProof/>
                <w:webHidden/>
              </w:rPr>
            </w:r>
            <w:r w:rsidR="00AE43DF">
              <w:rPr>
                <w:noProof/>
                <w:webHidden/>
              </w:rPr>
              <w:fldChar w:fldCharType="separate"/>
            </w:r>
            <w:r w:rsidR="00D15BF3">
              <w:rPr>
                <w:noProof/>
                <w:webHidden/>
              </w:rPr>
              <w:t>33</w:t>
            </w:r>
            <w:r w:rsidR="00AE43DF">
              <w:rPr>
                <w:noProof/>
                <w:webHidden/>
              </w:rPr>
              <w:fldChar w:fldCharType="end"/>
            </w:r>
          </w:hyperlink>
        </w:p>
        <w:p w14:paraId="797F07FC" w14:textId="16A4A130"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52" w:history="1">
            <w:r w:rsidR="00AE43DF" w:rsidRPr="0057407E">
              <w:rPr>
                <w:rStyle w:val="Hyperlink"/>
                <w:noProof/>
              </w:rPr>
              <w:t>3.4</w:t>
            </w:r>
            <w:r w:rsidR="00AE43DF">
              <w:rPr>
                <w:rFonts w:asciiTheme="minorHAnsi" w:eastAsiaTheme="minorEastAsia" w:hAnsiTheme="minorHAnsi"/>
                <w:noProof/>
                <w:kern w:val="2"/>
                <w:lang w:eastAsia="en-GB"/>
                <w14:ligatures w14:val="standardContextual"/>
              </w:rPr>
              <w:tab/>
            </w:r>
            <w:r w:rsidR="00AE43DF" w:rsidRPr="0057407E">
              <w:rPr>
                <w:rStyle w:val="Hyperlink"/>
                <w:noProof/>
              </w:rPr>
              <w:t>Prerequisites</w:t>
            </w:r>
            <w:r w:rsidR="00AE43DF">
              <w:rPr>
                <w:noProof/>
                <w:webHidden/>
              </w:rPr>
              <w:tab/>
            </w:r>
            <w:r w:rsidR="00AE43DF">
              <w:rPr>
                <w:noProof/>
                <w:webHidden/>
              </w:rPr>
              <w:fldChar w:fldCharType="begin"/>
            </w:r>
            <w:r w:rsidR="00AE43DF">
              <w:rPr>
                <w:noProof/>
                <w:webHidden/>
              </w:rPr>
              <w:instrText xml:space="preserve"> PAGEREF _Toc163682252 \h </w:instrText>
            </w:r>
            <w:r w:rsidR="00AE43DF">
              <w:rPr>
                <w:noProof/>
                <w:webHidden/>
              </w:rPr>
            </w:r>
            <w:r w:rsidR="00AE43DF">
              <w:rPr>
                <w:noProof/>
                <w:webHidden/>
              </w:rPr>
              <w:fldChar w:fldCharType="separate"/>
            </w:r>
            <w:r w:rsidR="00D15BF3">
              <w:rPr>
                <w:noProof/>
                <w:webHidden/>
              </w:rPr>
              <w:t>34</w:t>
            </w:r>
            <w:r w:rsidR="00AE43DF">
              <w:rPr>
                <w:noProof/>
                <w:webHidden/>
              </w:rPr>
              <w:fldChar w:fldCharType="end"/>
            </w:r>
          </w:hyperlink>
        </w:p>
        <w:p w14:paraId="1962593E" w14:textId="5749F534"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53" w:history="1">
            <w:r w:rsidR="00AE43DF" w:rsidRPr="0057407E">
              <w:rPr>
                <w:rStyle w:val="Hyperlink"/>
                <w:noProof/>
              </w:rPr>
              <w:t>3.5</w:t>
            </w:r>
            <w:r w:rsidR="00AE43DF">
              <w:rPr>
                <w:rFonts w:asciiTheme="minorHAnsi" w:eastAsiaTheme="minorEastAsia" w:hAnsiTheme="minorHAnsi"/>
                <w:noProof/>
                <w:kern w:val="2"/>
                <w:lang w:eastAsia="en-GB"/>
                <w14:ligatures w14:val="standardContextual"/>
              </w:rPr>
              <w:tab/>
            </w:r>
            <w:r w:rsidR="00AE43DF" w:rsidRPr="0057407E">
              <w:rPr>
                <w:rStyle w:val="Hyperlink"/>
                <w:noProof/>
              </w:rPr>
              <w:t>Software Development Process</w:t>
            </w:r>
            <w:r w:rsidR="00AE43DF">
              <w:rPr>
                <w:noProof/>
                <w:webHidden/>
              </w:rPr>
              <w:tab/>
            </w:r>
            <w:r w:rsidR="00AE43DF">
              <w:rPr>
                <w:noProof/>
                <w:webHidden/>
              </w:rPr>
              <w:fldChar w:fldCharType="begin"/>
            </w:r>
            <w:r w:rsidR="00AE43DF">
              <w:rPr>
                <w:noProof/>
                <w:webHidden/>
              </w:rPr>
              <w:instrText xml:space="preserve"> PAGEREF _Toc163682253 \h </w:instrText>
            </w:r>
            <w:r w:rsidR="00AE43DF">
              <w:rPr>
                <w:noProof/>
                <w:webHidden/>
              </w:rPr>
            </w:r>
            <w:r w:rsidR="00AE43DF">
              <w:rPr>
                <w:noProof/>
                <w:webHidden/>
              </w:rPr>
              <w:fldChar w:fldCharType="separate"/>
            </w:r>
            <w:r w:rsidR="00D15BF3">
              <w:rPr>
                <w:noProof/>
                <w:webHidden/>
              </w:rPr>
              <w:t>34</w:t>
            </w:r>
            <w:r w:rsidR="00AE43DF">
              <w:rPr>
                <w:noProof/>
                <w:webHidden/>
              </w:rPr>
              <w:fldChar w:fldCharType="end"/>
            </w:r>
          </w:hyperlink>
        </w:p>
        <w:p w14:paraId="6D065B64" w14:textId="71995598"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4" w:history="1">
            <w:r w:rsidR="00AE43DF" w:rsidRPr="0057407E">
              <w:rPr>
                <w:rStyle w:val="Hyperlink"/>
                <w:noProof/>
              </w:rPr>
              <w:t>3.5.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Agile</w:t>
            </w:r>
            <w:r w:rsidR="00AE43DF">
              <w:rPr>
                <w:noProof/>
                <w:webHidden/>
              </w:rPr>
              <w:tab/>
            </w:r>
            <w:r w:rsidR="00AE43DF">
              <w:rPr>
                <w:noProof/>
                <w:webHidden/>
              </w:rPr>
              <w:fldChar w:fldCharType="begin"/>
            </w:r>
            <w:r w:rsidR="00AE43DF">
              <w:rPr>
                <w:noProof/>
                <w:webHidden/>
              </w:rPr>
              <w:instrText xml:space="preserve"> PAGEREF _Toc163682254 \h </w:instrText>
            </w:r>
            <w:r w:rsidR="00AE43DF">
              <w:rPr>
                <w:noProof/>
                <w:webHidden/>
              </w:rPr>
            </w:r>
            <w:r w:rsidR="00AE43DF">
              <w:rPr>
                <w:noProof/>
                <w:webHidden/>
              </w:rPr>
              <w:fldChar w:fldCharType="separate"/>
            </w:r>
            <w:r w:rsidR="00D15BF3">
              <w:rPr>
                <w:noProof/>
                <w:webHidden/>
              </w:rPr>
              <w:t>34</w:t>
            </w:r>
            <w:r w:rsidR="00AE43DF">
              <w:rPr>
                <w:noProof/>
                <w:webHidden/>
              </w:rPr>
              <w:fldChar w:fldCharType="end"/>
            </w:r>
          </w:hyperlink>
        </w:p>
        <w:p w14:paraId="27ECEA30" w14:textId="122D9E10"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5" w:history="1">
            <w:r w:rsidR="00AE43DF" w:rsidRPr="0057407E">
              <w:rPr>
                <w:rStyle w:val="Hyperlink"/>
                <w:noProof/>
              </w:rPr>
              <w:t>3.5.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Minimal viable product</w:t>
            </w:r>
            <w:r w:rsidR="00AE43DF">
              <w:rPr>
                <w:noProof/>
                <w:webHidden/>
              </w:rPr>
              <w:tab/>
            </w:r>
            <w:r w:rsidR="00AE43DF">
              <w:rPr>
                <w:noProof/>
                <w:webHidden/>
              </w:rPr>
              <w:fldChar w:fldCharType="begin"/>
            </w:r>
            <w:r w:rsidR="00AE43DF">
              <w:rPr>
                <w:noProof/>
                <w:webHidden/>
              </w:rPr>
              <w:instrText xml:space="preserve"> PAGEREF _Toc163682255 \h </w:instrText>
            </w:r>
            <w:r w:rsidR="00AE43DF">
              <w:rPr>
                <w:noProof/>
                <w:webHidden/>
              </w:rPr>
            </w:r>
            <w:r w:rsidR="00AE43DF">
              <w:rPr>
                <w:noProof/>
                <w:webHidden/>
              </w:rPr>
              <w:fldChar w:fldCharType="separate"/>
            </w:r>
            <w:r w:rsidR="00D15BF3">
              <w:rPr>
                <w:noProof/>
                <w:webHidden/>
              </w:rPr>
              <w:t>35</w:t>
            </w:r>
            <w:r w:rsidR="00AE43DF">
              <w:rPr>
                <w:noProof/>
                <w:webHidden/>
              </w:rPr>
              <w:fldChar w:fldCharType="end"/>
            </w:r>
          </w:hyperlink>
        </w:p>
        <w:p w14:paraId="46E10BC7" w14:textId="038D2260"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6" w:history="1">
            <w:r w:rsidR="00AE43DF" w:rsidRPr="0057407E">
              <w:rPr>
                <w:rStyle w:val="Hyperlink"/>
                <w:noProof/>
              </w:rPr>
              <w:t>3.5.3</w:t>
            </w:r>
            <w:r w:rsidR="00AE43DF">
              <w:rPr>
                <w:rFonts w:asciiTheme="minorHAnsi" w:eastAsiaTheme="minorEastAsia" w:hAnsiTheme="minorHAnsi"/>
                <w:noProof/>
                <w:kern w:val="2"/>
                <w:lang w:eastAsia="en-GB"/>
                <w14:ligatures w14:val="standardContextual"/>
              </w:rPr>
              <w:tab/>
            </w:r>
            <w:r w:rsidR="00AE43DF" w:rsidRPr="0057407E">
              <w:rPr>
                <w:rStyle w:val="Hyperlink"/>
                <w:noProof/>
              </w:rPr>
              <w:t>Project Management</w:t>
            </w:r>
            <w:r w:rsidR="00AE43DF">
              <w:rPr>
                <w:noProof/>
                <w:webHidden/>
              </w:rPr>
              <w:tab/>
            </w:r>
            <w:r w:rsidR="00AE43DF">
              <w:rPr>
                <w:noProof/>
                <w:webHidden/>
              </w:rPr>
              <w:fldChar w:fldCharType="begin"/>
            </w:r>
            <w:r w:rsidR="00AE43DF">
              <w:rPr>
                <w:noProof/>
                <w:webHidden/>
              </w:rPr>
              <w:instrText xml:space="preserve"> PAGEREF _Toc163682256 \h </w:instrText>
            </w:r>
            <w:r w:rsidR="00AE43DF">
              <w:rPr>
                <w:noProof/>
                <w:webHidden/>
              </w:rPr>
            </w:r>
            <w:r w:rsidR="00AE43DF">
              <w:rPr>
                <w:noProof/>
                <w:webHidden/>
              </w:rPr>
              <w:fldChar w:fldCharType="separate"/>
            </w:r>
            <w:r w:rsidR="00D15BF3">
              <w:rPr>
                <w:noProof/>
                <w:webHidden/>
              </w:rPr>
              <w:t>36</w:t>
            </w:r>
            <w:r w:rsidR="00AE43DF">
              <w:rPr>
                <w:noProof/>
                <w:webHidden/>
              </w:rPr>
              <w:fldChar w:fldCharType="end"/>
            </w:r>
          </w:hyperlink>
        </w:p>
        <w:p w14:paraId="428DB10D" w14:textId="5535A650"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57" w:history="1">
            <w:r w:rsidR="00AE43DF" w:rsidRPr="0057407E">
              <w:rPr>
                <w:rStyle w:val="Hyperlink"/>
                <w:noProof/>
              </w:rPr>
              <w:t>3.6</w:t>
            </w:r>
            <w:r w:rsidR="00AE43DF">
              <w:rPr>
                <w:rFonts w:asciiTheme="minorHAnsi" w:eastAsiaTheme="minorEastAsia" w:hAnsiTheme="minorHAnsi"/>
                <w:noProof/>
                <w:kern w:val="2"/>
                <w:lang w:eastAsia="en-GB"/>
                <w14:ligatures w14:val="standardContextual"/>
              </w:rPr>
              <w:tab/>
            </w:r>
            <w:r w:rsidR="00AE43DF" w:rsidRPr="0057407E">
              <w:rPr>
                <w:rStyle w:val="Hyperlink"/>
                <w:noProof/>
              </w:rPr>
              <w:t>Tools and Framework Considered</w:t>
            </w:r>
            <w:r w:rsidR="00AE43DF">
              <w:rPr>
                <w:noProof/>
                <w:webHidden/>
              </w:rPr>
              <w:tab/>
            </w:r>
            <w:r w:rsidR="00AE43DF">
              <w:rPr>
                <w:noProof/>
                <w:webHidden/>
              </w:rPr>
              <w:fldChar w:fldCharType="begin"/>
            </w:r>
            <w:r w:rsidR="00AE43DF">
              <w:rPr>
                <w:noProof/>
                <w:webHidden/>
              </w:rPr>
              <w:instrText xml:space="preserve"> PAGEREF _Toc163682257 \h </w:instrText>
            </w:r>
            <w:r w:rsidR="00AE43DF">
              <w:rPr>
                <w:noProof/>
                <w:webHidden/>
              </w:rPr>
            </w:r>
            <w:r w:rsidR="00AE43DF">
              <w:rPr>
                <w:noProof/>
                <w:webHidden/>
              </w:rPr>
              <w:fldChar w:fldCharType="separate"/>
            </w:r>
            <w:r w:rsidR="00D15BF3">
              <w:rPr>
                <w:noProof/>
                <w:webHidden/>
              </w:rPr>
              <w:t>36</w:t>
            </w:r>
            <w:r w:rsidR="00AE43DF">
              <w:rPr>
                <w:noProof/>
                <w:webHidden/>
              </w:rPr>
              <w:fldChar w:fldCharType="end"/>
            </w:r>
          </w:hyperlink>
        </w:p>
        <w:p w14:paraId="50CE1ECE" w14:textId="7FB20312"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8" w:history="1">
            <w:r w:rsidR="00AE43DF" w:rsidRPr="0057407E">
              <w:rPr>
                <w:rStyle w:val="Hyperlink"/>
                <w:noProof/>
              </w:rPr>
              <w:t>3.6.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Python</w:t>
            </w:r>
            <w:r w:rsidR="00AE43DF">
              <w:rPr>
                <w:noProof/>
                <w:webHidden/>
              </w:rPr>
              <w:tab/>
            </w:r>
            <w:r w:rsidR="00AE43DF">
              <w:rPr>
                <w:noProof/>
                <w:webHidden/>
              </w:rPr>
              <w:fldChar w:fldCharType="begin"/>
            </w:r>
            <w:r w:rsidR="00AE43DF">
              <w:rPr>
                <w:noProof/>
                <w:webHidden/>
              </w:rPr>
              <w:instrText xml:space="preserve"> PAGEREF _Toc163682258 \h </w:instrText>
            </w:r>
            <w:r w:rsidR="00AE43DF">
              <w:rPr>
                <w:noProof/>
                <w:webHidden/>
              </w:rPr>
            </w:r>
            <w:r w:rsidR="00AE43DF">
              <w:rPr>
                <w:noProof/>
                <w:webHidden/>
              </w:rPr>
              <w:fldChar w:fldCharType="separate"/>
            </w:r>
            <w:r w:rsidR="00D15BF3">
              <w:rPr>
                <w:noProof/>
                <w:webHidden/>
              </w:rPr>
              <w:t>36</w:t>
            </w:r>
            <w:r w:rsidR="00AE43DF">
              <w:rPr>
                <w:noProof/>
                <w:webHidden/>
              </w:rPr>
              <w:fldChar w:fldCharType="end"/>
            </w:r>
          </w:hyperlink>
        </w:p>
        <w:p w14:paraId="0E80B1EF" w14:textId="2DBAAD00"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9" w:history="1">
            <w:r w:rsidR="00AE43DF" w:rsidRPr="0057407E">
              <w:rPr>
                <w:rStyle w:val="Hyperlink"/>
                <w:noProof/>
              </w:rPr>
              <w:t>3.6.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Jupiter Notebook</w:t>
            </w:r>
            <w:r w:rsidR="00AE43DF">
              <w:rPr>
                <w:noProof/>
                <w:webHidden/>
              </w:rPr>
              <w:tab/>
            </w:r>
            <w:r w:rsidR="00AE43DF">
              <w:rPr>
                <w:noProof/>
                <w:webHidden/>
              </w:rPr>
              <w:fldChar w:fldCharType="begin"/>
            </w:r>
            <w:r w:rsidR="00AE43DF">
              <w:rPr>
                <w:noProof/>
                <w:webHidden/>
              </w:rPr>
              <w:instrText xml:space="preserve"> PAGEREF _Toc163682259 \h </w:instrText>
            </w:r>
            <w:r w:rsidR="00AE43DF">
              <w:rPr>
                <w:noProof/>
                <w:webHidden/>
              </w:rPr>
            </w:r>
            <w:r w:rsidR="00AE43DF">
              <w:rPr>
                <w:noProof/>
                <w:webHidden/>
              </w:rPr>
              <w:fldChar w:fldCharType="separate"/>
            </w:r>
            <w:r w:rsidR="00D15BF3">
              <w:rPr>
                <w:noProof/>
                <w:webHidden/>
              </w:rPr>
              <w:t>37</w:t>
            </w:r>
            <w:r w:rsidR="00AE43DF">
              <w:rPr>
                <w:noProof/>
                <w:webHidden/>
              </w:rPr>
              <w:fldChar w:fldCharType="end"/>
            </w:r>
          </w:hyperlink>
        </w:p>
        <w:p w14:paraId="7A36E348" w14:textId="202E1840"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60" w:history="1">
            <w:r w:rsidR="00AE43DF" w:rsidRPr="0057407E">
              <w:rPr>
                <w:rStyle w:val="Hyperlink"/>
                <w:noProof/>
              </w:rPr>
              <w:t>3.7</w:t>
            </w:r>
            <w:r w:rsidR="00AE43DF">
              <w:rPr>
                <w:rFonts w:asciiTheme="minorHAnsi" w:eastAsiaTheme="minorEastAsia" w:hAnsiTheme="minorHAnsi"/>
                <w:noProof/>
                <w:kern w:val="2"/>
                <w:lang w:eastAsia="en-GB"/>
                <w14:ligatures w14:val="standardContextual"/>
              </w:rPr>
              <w:tab/>
            </w:r>
            <w:r w:rsidR="00AE43DF" w:rsidRPr="0057407E">
              <w:rPr>
                <w:rStyle w:val="Hyperlink"/>
                <w:noProof/>
              </w:rPr>
              <w:t>Dataset</w:t>
            </w:r>
            <w:r w:rsidR="00AE43DF">
              <w:rPr>
                <w:noProof/>
                <w:webHidden/>
              </w:rPr>
              <w:tab/>
            </w:r>
            <w:r w:rsidR="00AE43DF">
              <w:rPr>
                <w:noProof/>
                <w:webHidden/>
              </w:rPr>
              <w:fldChar w:fldCharType="begin"/>
            </w:r>
            <w:r w:rsidR="00AE43DF">
              <w:rPr>
                <w:noProof/>
                <w:webHidden/>
              </w:rPr>
              <w:instrText xml:space="preserve"> PAGEREF _Toc163682260 \h </w:instrText>
            </w:r>
            <w:r w:rsidR="00AE43DF">
              <w:rPr>
                <w:noProof/>
                <w:webHidden/>
              </w:rPr>
            </w:r>
            <w:r w:rsidR="00AE43DF">
              <w:rPr>
                <w:noProof/>
                <w:webHidden/>
              </w:rPr>
              <w:fldChar w:fldCharType="separate"/>
            </w:r>
            <w:r w:rsidR="00D15BF3">
              <w:rPr>
                <w:noProof/>
                <w:webHidden/>
              </w:rPr>
              <w:t>39</w:t>
            </w:r>
            <w:r w:rsidR="00AE43DF">
              <w:rPr>
                <w:noProof/>
                <w:webHidden/>
              </w:rPr>
              <w:fldChar w:fldCharType="end"/>
            </w:r>
          </w:hyperlink>
        </w:p>
        <w:p w14:paraId="26BA299C" w14:textId="76C4589E"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61" w:history="1">
            <w:r w:rsidR="00AE43DF" w:rsidRPr="0057407E">
              <w:rPr>
                <w:rStyle w:val="Hyperlink"/>
                <w:noProof/>
              </w:rPr>
              <w:t>3.7.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View-Of-Delft Sensor Setup</w:t>
            </w:r>
            <w:r w:rsidR="00AE43DF">
              <w:rPr>
                <w:noProof/>
                <w:webHidden/>
              </w:rPr>
              <w:tab/>
            </w:r>
            <w:r w:rsidR="00AE43DF">
              <w:rPr>
                <w:noProof/>
                <w:webHidden/>
              </w:rPr>
              <w:fldChar w:fldCharType="begin"/>
            </w:r>
            <w:r w:rsidR="00AE43DF">
              <w:rPr>
                <w:noProof/>
                <w:webHidden/>
              </w:rPr>
              <w:instrText xml:space="preserve"> PAGEREF _Toc163682261 \h </w:instrText>
            </w:r>
            <w:r w:rsidR="00AE43DF">
              <w:rPr>
                <w:noProof/>
                <w:webHidden/>
              </w:rPr>
            </w:r>
            <w:r w:rsidR="00AE43DF">
              <w:rPr>
                <w:noProof/>
                <w:webHidden/>
              </w:rPr>
              <w:fldChar w:fldCharType="separate"/>
            </w:r>
            <w:r w:rsidR="00D15BF3">
              <w:rPr>
                <w:noProof/>
                <w:webHidden/>
              </w:rPr>
              <w:t>40</w:t>
            </w:r>
            <w:r w:rsidR="00AE43DF">
              <w:rPr>
                <w:noProof/>
                <w:webHidden/>
              </w:rPr>
              <w:fldChar w:fldCharType="end"/>
            </w:r>
          </w:hyperlink>
        </w:p>
        <w:p w14:paraId="4EDB013D" w14:textId="4382B682"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62" w:history="1">
            <w:r w:rsidR="00AE43DF" w:rsidRPr="0057407E">
              <w:rPr>
                <w:rStyle w:val="Hyperlink"/>
                <w:noProof/>
              </w:rPr>
              <w:t>3.7.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Dataset Frame Information</w:t>
            </w:r>
            <w:r w:rsidR="00AE43DF">
              <w:rPr>
                <w:noProof/>
                <w:webHidden/>
              </w:rPr>
              <w:tab/>
            </w:r>
            <w:r w:rsidR="00AE43DF">
              <w:rPr>
                <w:noProof/>
                <w:webHidden/>
              </w:rPr>
              <w:fldChar w:fldCharType="begin"/>
            </w:r>
            <w:r w:rsidR="00AE43DF">
              <w:rPr>
                <w:noProof/>
                <w:webHidden/>
              </w:rPr>
              <w:instrText xml:space="preserve"> PAGEREF _Toc163682262 \h </w:instrText>
            </w:r>
            <w:r w:rsidR="00AE43DF">
              <w:rPr>
                <w:noProof/>
                <w:webHidden/>
              </w:rPr>
            </w:r>
            <w:r w:rsidR="00AE43DF">
              <w:rPr>
                <w:noProof/>
                <w:webHidden/>
              </w:rPr>
              <w:fldChar w:fldCharType="separate"/>
            </w:r>
            <w:r w:rsidR="00D15BF3">
              <w:rPr>
                <w:noProof/>
                <w:webHidden/>
              </w:rPr>
              <w:t>40</w:t>
            </w:r>
            <w:r w:rsidR="00AE43DF">
              <w:rPr>
                <w:noProof/>
                <w:webHidden/>
              </w:rPr>
              <w:fldChar w:fldCharType="end"/>
            </w:r>
          </w:hyperlink>
        </w:p>
        <w:p w14:paraId="42CB6A82" w14:textId="0C181F9F"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63" w:history="1">
            <w:r w:rsidR="00AE43DF" w:rsidRPr="0057407E">
              <w:rPr>
                <w:rStyle w:val="Hyperlink"/>
                <w:noProof/>
              </w:rPr>
              <w:t>3.7.3</w:t>
            </w:r>
            <w:r w:rsidR="00AE43DF">
              <w:rPr>
                <w:rFonts w:asciiTheme="minorHAnsi" w:eastAsiaTheme="minorEastAsia" w:hAnsiTheme="minorHAnsi"/>
                <w:noProof/>
                <w:kern w:val="2"/>
                <w:lang w:eastAsia="en-GB"/>
                <w14:ligatures w14:val="standardContextual"/>
              </w:rPr>
              <w:tab/>
            </w:r>
            <w:r w:rsidR="00AE43DF" w:rsidRPr="0057407E">
              <w:rPr>
                <w:rStyle w:val="Hyperlink"/>
                <w:noProof/>
              </w:rPr>
              <w:t>Dataset Label Information</w:t>
            </w:r>
            <w:r w:rsidR="00AE43DF">
              <w:rPr>
                <w:noProof/>
                <w:webHidden/>
              </w:rPr>
              <w:tab/>
            </w:r>
            <w:r w:rsidR="00AE43DF">
              <w:rPr>
                <w:noProof/>
                <w:webHidden/>
              </w:rPr>
              <w:fldChar w:fldCharType="begin"/>
            </w:r>
            <w:r w:rsidR="00AE43DF">
              <w:rPr>
                <w:noProof/>
                <w:webHidden/>
              </w:rPr>
              <w:instrText xml:space="preserve"> PAGEREF _Toc163682263 \h </w:instrText>
            </w:r>
            <w:r w:rsidR="00AE43DF">
              <w:rPr>
                <w:noProof/>
                <w:webHidden/>
              </w:rPr>
            </w:r>
            <w:r w:rsidR="00AE43DF">
              <w:rPr>
                <w:noProof/>
                <w:webHidden/>
              </w:rPr>
              <w:fldChar w:fldCharType="separate"/>
            </w:r>
            <w:r w:rsidR="00D15BF3">
              <w:rPr>
                <w:noProof/>
                <w:webHidden/>
              </w:rPr>
              <w:t>40</w:t>
            </w:r>
            <w:r w:rsidR="00AE43DF">
              <w:rPr>
                <w:noProof/>
                <w:webHidden/>
              </w:rPr>
              <w:fldChar w:fldCharType="end"/>
            </w:r>
          </w:hyperlink>
        </w:p>
        <w:p w14:paraId="10C1E5E8" w14:textId="5382E8F5"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64" w:history="1">
            <w:r w:rsidR="00AE43DF" w:rsidRPr="0057407E">
              <w:rPr>
                <w:rStyle w:val="Hyperlink"/>
                <w:noProof/>
              </w:rPr>
              <w:t>3.8</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Data Visualization and Exploration</w:t>
            </w:r>
            <w:r w:rsidR="00AE43DF">
              <w:rPr>
                <w:noProof/>
                <w:webHidden/>
              </w:rPr>
              <w:tab/>
            </w:r>
            <w:r w:rsidR="00AE43DF">
              <w:rPr>
                <w:noProof/>
                <w:webHidden/>
              </w:rPr>
              <w:fldChar w:fldCharType="begin"/>
            </w:r>
            <w:r w:rsidR="00AE43DF">
              <w:rPr>
                <w:noProof/>
                <w:webHidden/>
              </w:rPr>
              <w:instrText xml:space="preserve"> PAGEREF _Toc163682264 \h </w:instrText>
            </w:r>
            <w:r w:rsidR="00AE43DF">
              <w:rPr>
                <w:noProof/>
                <w:webHidden/>
              </w:rPr>
            </w:r>
            <w:r w:rsidR="00AE43DF">
              <w:rPr>
                <w:noProof/>
                <w:webHidden/>
              </w:rPr>
              <w:fldChar w:fldCharType="separate"/>
            </w:r>
            <w:r w:rsidR="00D15BF3">
              <w:rPr>
                <w:noProof/>
                <w:webHidden/>
              </w:rPr>
              <w:t>41</w:t>
            </w:r>
            <w:r w:rsidR="00AE43DF">
              <w:rPr>
                <w:noProof/>
                <w:webHidden/>
              </w:rPr>
              <w:fldChar w:fldCharType="end"/>
            </w:r>
          </w:hyperlink>
        </w:p>
        <w:p w14:paraId="799D9F3D" w14:textId="2A44DE1D"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65" w:history="1">
            <w:r w:rsidR="00AE43DF" w:rsidRPr="0057407E">
              <w:rPr>
                <w:rStyle w:val="Hyperlink"/>
                <w:noProof/>
              </w:rPr>
              <w:t>3.9</w:t>
            </w:r>
            <w:r w:rsidR="00AE43DF">
              <w:rPr>
                <w:rFonts w:asciiTheme="minorHAnsi" w:eastAsiaTheme="minorEastAsia" w:hAnsiTheme="minorHAnsi"/>
                <w:noProof/>
                <w:kern w:val="2"/>
                <w:lang w:eastAsia="en-GB"/>
                <w14:ligatures w14:val="standardContextual"/>
              </w:rPr>
              <w:tab/>
            </w:r>
            <w:r w:rsidR="00AE43DF" w:rsidRPr="0057407E">
              <w:rPr>
                <w:rStyle w:val="Hyperlink"/>
                <w:noProof/>
              </w:rPr>
              <w:t>Model Architecture Considered</w:t>
            </w:r>
            <w:r w:rsidR="00AE43DF">
              <w:rPr>
                <w:noProof/>
                <w:webHidden/>
              </w:rPr>
              <w:tab/>
            </w:r>
            <w:r w:rsidR="00AE43DF">
              <w:rPr>
                <w:noProof/>
                <w:webHidden/>
              </w:rPr>
              <w:fldChar w:fldCharType="begin"/>
            </w:r>
            <w:r w:rsidR="00AE43DF">
              <w:rPr>
                <w:noProof/>
                <w:webHidden/>
              </w:rPr>
              <w:instrText xml:space="preserve"> PAGEREF _Toc163682265 \h </w:instrText>
            </w:r>
            <w:r w:rsidR="00AE43DF">
              <w:rPr>
                <w:noProof/>
                <w:webHidden/>
              </w:rPr>
            </w:r>
            <w:r w:rsidR="00AE43DF">
              <w:rPr>
                <w:noProof/>
                <w:webHidden/>
              </w:rPr>
              <w:fldChar w:fldCharType="separate"/>
            </w:r>
            <w:r w:rsidR="00D15BF3">
              <w:rPr>
                <w:noProof/>
                <w:webHidden/>
              </w:rPr>
              <w:t>42</w:t>
            </w:r>
            <w:r w:rsidR="00AE43DF">
              <w:rPr>
                <w:noProof/>
                <w:webHidden/>
              </w:rPr>
              <w:fldChar w:fldCharType="end"/>
            </w:r>
          </w:hyperlink>
        </w:p>
        <w:p w14:paraId="2EF2DC93" w14:textId="226F09B8"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66" w:history="1">
            <w:r w:rsidR="00AE43DF" w:rsidRPr="0057407E">
              <w:rPr>
                <w:rStyle w:val="Hyperlink"/>
                <w:noProof/>
              </w:rPr>
              <w:t>3.9.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PV-RCNN Components Overview</w:t>
            </w:r>
            <w:r w:rsidR="00AE43DF">
              <w:rPr>
                <w:noProof/>
                <w:webHidden/>
              </w:rPr>
              <w:tab/>
            </w:r>
            <w:r w:rsidR="00AE43DF">
              <w:rPr>
                <w:noProof/>
                <w:webHidden/>
              </w:rPr>
              <w:fldChar w:fldCharType="begin"/>
            </w:r>
            <w:r w:rsidR="00AE43DF">
              <w:rPr>
                <w:noProof/>
                <w:webHidden/>
              </w:rPr>
              <w:instrText xml:space="preserve"> PAGEREF _Toc163682266 \h </w:instrText>
            </w:r>
            <w:r w:rsidR="00AE43DF">
              <w:rPr>
                <w:noProof/>
                <w:webHidden/>
              </w:rPr>
            </w:r>
            <w:r w:rsidR="00AE43DF">
              <w:rPr>
                <w:noProof/>
                <w:webHidden/>
              </w:rPr>
              <w:fldChar w:fldCharType="separate"/>
            </w:r>
            <w:r w:rsidR="00D15BF3">
              <w:rPr>
                <w:noProof/>
                <w:webHidden/>
              </w:rPr>
              <w:t>42</w:t>
            </w:r>
            <w:r w:rsidR="00AE43DF">
              <w:rPr>
                <w:noProof/>
                <w:webHidden/>
              </w:rPr>
              <w:fldChar w:fldCharType="end"/>
            </w:r>
          </w:hyperlink>
        </w:p>
        <w:p w14:paraId="3604BF28" w14:textId="31894591" w:rsidR="00AE43D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67" w:history="1">
            <w:r w:rsidR="00AE43DF" w:rsidRPr="0057407E">
              <w:rPr>
                <w:rStyle w:val="Hyperlink"/>
                <w:rFonts w:cs="Calibri"/>
                <w:noProof/>
              </w:rPr>
              <w:t>3.10</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Training and Inference Details</w:t>
            </w:r>
            <w:r w:rsidR="00AE43DF">
              <w:rPr>
                <w:noProof/>
                <w:webHidden/>
              </w:rPr>
              <w:tab/>
            </w:r>
            <w:r w:rsidR="00AE43DF">
              <w:rPr>
                <w:noProof/>
                <w:webHidden/>
              </w:rPr>
              <w:fldChar w:fldCharType="begin"/>
            </w:r>
            <w:r w:rsidR="00AE43DF">
              <w:rPr>
                <w:noProof/>
                <w:webHidden/>
              </w:rPr>
              <w:instrText xml:space="preserve"> PAGEREF _Toc163682267 \h </w:instrText>
            </w:r>
            <w:r w:rsidR="00AE43DF">
              <w:rPr>
                <w:noProof/>
                <w:webHidden/>
              </w:rPr>
            </w:r>
            <w:r w:rsidR="00AE43DF">
              <w:rPr>
                <w:noProof/>
                <w:webHidden/>
              </w:rPr>
              <w:fldChar w:fldCharType="separate"/>
            </w:r>
            <w:r w:rsidR="00D15BF3">
              <w:rPr>
                <w:noProof/>
                <w:webHidden/>
              </w:rPr>
              <w:t>44</w:t>
            </w:r>
            <w:r w:rsidR="00AE43DF">
              <w:rPr>
                <w:noProof/>
                <w:webHidden/>
              </w:rPr>
              <w:fldChar w:fldCharType="end"/>
            </w:r>
          </w:hyperlink>
        </w:p>
        <w:p w14:paraId="6F262D82" w14:textId="50AE2722" w:rsidR="00AE43D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68" w:history="1">
            <w:r w:rsidR="00AE43DF" w:rsidRPr="0057407E">
              <w:rPr>
                <w:rStyle w:val="Hyperlink"/>
                <w:rFonts w:cs="Calibri"/>
                <w:noProof/>
              </w:rPr>
              <w:t>3.11</w:t>
            </w:r>
            <w:r w:rsidR="00AE43DF">
              <w:rPr>
                <w:rFonts w:asciiTheme="minorHAnsi" w:eastAsiaTheme="minorEastAsia" w:hAnsiTheme="minorHAnsi"/>
                <w:noProof/>
                <w:kern w:val="2"/>
                <w:lang w:eastAsia="en-GB"/>
                <w14:ligatures w14:val="standardContextual"/>
              </w:rPr>
              <w:tab/>
            </w:r>
            <w:r w:rsidR="00AE43DF" w:rsidRPr="0057407E">
              <w:rPr>
                <w:rStyle w:val="Hyperlink"/>
                <w:rFonts w:cs="Calibri"/>
                <w:noProof/>
              </w:rPr>
              <w:t>Evaluation Metrics</w:t>
            </w:r>
            <w:r w:rsidR="00AE43DF">
              <w:rPr>
                <w:noProof/>
                <w:webHidden/>
              </w:rPr>
              <w:tab/>
            </w:r>
            <w:r w:rsidR="00AE43DF">
              <w:rPr>
                <w:noProof/>
                <w:webHidden/>
              </w:rPr>
              <w:fldChar w:fldCharType="begin"/>
            </w:r>
            <w:r w:rsidR="00AE43DF">
              <w:rPr>
                <w:noProof/>
                <w:webHidden/>
              </w:rPr>
              <w:instrText xml:space="preserve"> PAGEREF _Toc163682268 \h </w:instrText>
            </w:r>
            <w:r w:rsidR="00AE43DF">
              <w:rPr>
                <w:noProof/>
                <w:webHidden/>
              </w:rPr>
            </w:r>
            <w:r w:rsidR="00AE43DF">
              <w:rPr>
                <w:noProof/>
                <w:webHidden/>
              </w:rPr>
              <w:fldChar w:fldCharType="separate"/>
            </w:r>
            <w:r w:rsidR="00D15BF3">
              <w:rPr>
                <w:noProof/>
                <w:webHidden/>
              </w:rPr>
              <w:t>44</w:t>
            </w:r>
            <w:r w:rsidR="00AE43DF">
              <w:rPr>
                <w:noProof/>
                <w:webHidden/>
              </w:rPr>
              <w:fldChar w:fldCharType="end"/>
            </w:r>
          </w:hyperlink>
        </w:p>
        <w:p w14:paraId="26ACB51C" w14:textId="1F90EC87" w:rsidR="00AE43D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69" w:history="1">
            <w:r w:rsidR="00AE43DF" w:rsidRPr="0057407E">
              <w:rPr>
                <w:rStyle w:val="Hyperlink"/>
                <w:noProof/>
              </w:rPr>
              <w:t>Chapter 4</w:t>
            </w:r>
            <w:r w:rsidR="00AE43DF">
              <w:rPr>
                <w:rFonts w:asciiTheme="minorHAnsi" w:eastAsiaTheme="minorEastAsia" w:hAnsiTheme="minorHAnsi"/>
                <w:noProof/>
                <w:kern w:val="2"/>
                <w:lang w:eastAsia="en-GB"/>
                <w14:ligatures w14:val="standardContextual"/>
              </w:rPr>
              <w:tab/>
            </w:r>
            <w:r w:rsidR="00AE43DF" w:rsidRPr="0057407E">
              <w:rPr>
                <w:rStyle w:val="Hyperlink"/>
                <w:noProof/>
              </w:rPr>
              <w:t>Implementation</w:t>
            </w:r>
            <w:r w:rsidR="00AE43DF">
              <w:rPr>
                <w:noProof/>
                <w:webHidden/>
              </w:rPr>
              <w:tab/>
            </w:r>
            <w:r w:rsidR="00AE43DF">
              <w:rPr>
                <w:noProof/>
                <w:webHidden/>
              </w:rPr>
              <w:fldChar w:fldCharType="begin"/>
            </w:r>
            <w:r w:rsidR="00AE43DF">
              <w:rPr>
                <w:noProof/>
                <w:webHidden/>
              </w:rPr>
              <w:instrText xml:space="preserve"> PAGEREF _Toc163682269 \h </w:instrText>
            </w:r>
            <w:r w:rsidR="00AE43DF">
              <w:rPr>
                <w:noProof/>
                <w:webHidden/>
              </w:rPr>
            </w:r>
            <w:r w:rsidR="00AE43DF">
              <w:rPr>
                <w:noProof/>
                <w:webHidden/>
              </w:rPr>
              <w:fldChar w:fldCharType="separate"/>
            </w:r>
            <w:r w:rsidR="00D15BF3">
              <w:rPr>
                <w:noProof/>
                <w:webHidden/>
              </w:rPr>
              <w:t>46</w:t>
            </w:r>
            <w:r w:rsidR="00AE43DF">
              <w:rPr>
                <w:noProof/>
                <w:webHidden/>
              </w:rPr>
              <w:fldChar w:fldCharType="end"/>
            </w:r>
          </w:hyperlink>
        </w:p>
        <w:p w14:paraId="4AACC7C4" w14:textId="34B57EE3"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0" w:history="1">
            <w:r w:rsidR="00AE43DF" w:rsidRPr="0057407E">
              <w:rPr>
                <w:rStyle w:val="Hyperlink"/>
                <w:noProof/>
              </w:rPr>
              <w:t>4.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Introduction</w:t>
            </w:r>
            <w:r w:rsidR="00AE43DF">
              <w:rPr>
                <w:noProof/>
                <w:webHidden/>
              </w:rPr>
              <w:tab/>
            </w:r>
            <w:r w:rsidR="00AE43DF">
              <w:rPr>
                <w:noProof/>
                <w:webHidden/>
              </w:rPr>
              <w:fldChar w:fldCharType="begin"/>
            </w:r>
            <w:r w:rsidR="00AE43DF">
              <w:rPr>
                <w:noProof/>
                <w:webHidden/>
              </w:rPr>
              <w:instrText xml:space="preserve"> PAGEREF _Toc163682270 \h </w:instrText>
            </w:r>
            <w:r w:rsidR="00AE43DF">
              <w:rPr>
                <w:noProof/>
                <w:webHidden/>
              </w:rPr>
            </w:r>
            <w:r w:rsidR="00AE43DF">
              <w:rPr>
                <w:noProof/>
                <w:webHidden/>
              </w:rPr>
              <w:fldChar w:fldCharType="separate"/>
            </w:r>
            <w:r w:rsidR="00D15BF3">
              <w:rPr>
                <w:noProof/>
                <w:webHidden/>
              </w:rPr>
              <w:t>46</w:t>
            </w:r>
            <w:r w:rsidR="00AE43DF">
              <w:rPr>
                <w:noProof/>
                <w:webHidden/>
              </w:rPr>
              <w:fldChar w:fldCharType="end"/>
            </w:r>
          </w:hyperlink>
        </w:p>
        <w:p w14:paraId="617886D0" w14:textId="4F34FD10"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1" w:history="1">
            <w:r w:rsidR="00AE43DF" w:rsidRPr="0057407E">
              <w:rPr>
                <w:rStyle w:val="Hyperlink"/>
                <w:noProof/>
              </w:rPr>
              <w:t>4.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Tools Used</w:t>
            </w:r>
            <w:r w:rsidR="00AE43DF">
              <w:rPr>
                <w:noProof/>
                <w:webHidden/>
              </w:rPr>
              <w:tab/>
            </w:r>
            <w:r w:rsidR="00AE43DF">
              <w:rPr>
                <w:noProof/>
                <w:webHidden/>
              </w:rPr>
              <w:fldChar w:fldCharType="begin"/>
            </w:r>
            <w:r w:rsidR="00AE43DF">
              <w:rPr>
                <w:noProof/>
                <w:webHidden/>
              </w:rPr>
              <w:instrText xml:space="preserve"> PAGEREF _Toc163682271 \h </w:instrText>
            </w:r>
            <w:r w:rsidR="00AE43DF">
              <w:rPr>
                <w:noProof/>
                <w:webHidden/>
              </w:rPr>
            </w:r>
            <w:r w:rsidR="00AE43DF">
              <w:rPr>
                <w:noProof/>
                <w:webHidden/>
              </w:rPr>
              <w:fldChar w:fldCharType="separate"/>
            </w:r>
            <w:r w:rsidR="00D15BF3">
              <w:rPr>
                <w:noProof/>
                <w:webHidden/>
              </w:rPr>
              <w:t>46</w:t>
            </w:r>
            <w:r w:rsidR="00AE43DF">
              <w:rPr>
                <w:noProof/>
                <w:webHidden/>
              </w:rPr>
              <w:fldChar w:fldCharType="end"/>
            </w:r>
          </w:hyperlink>
        </w:p>
        <w:p w14:paraId="67D8C6E1" w14:textId="47E5C3E3"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72" w:history="1">
            <w:r w:rsidR="00AE43DF" w:rsidRPr="0057407E">
              <w:rPr>
                <w:rStyle w:val="Hyperlink"/>
                <w:noProof/>
              </w:rPr>
              <w:t>4.2.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Integrated Development Environment (IDEs)</w:t>
            </w:r>
            <w:r w:rsidR="00AE43DF">
              <w:rPr>
                <w:noProof/>
                <w:webHidden/>
              </w:rPr>
              <w:tab/>
            </w:r>
            <w:r w:rsidR="00AE43DF">
              <w:rPr>
                <w:noProof/>
                <w:webHidden/>
              </w:rPr>
              <w:fldChar w:fldCharType="begin"/>
            </w:r>
            <w:r w:rsidR="00AE43DF">
              <w:rPr>
                <w:noProof/>
                <w:webHidden/>
              </w:rPr>
              <w:instrText xml:space="preserve"> PAGEREF _Toc163682272 \h </w:instrText>
            </w:r>
            <w:r w:rsidR="00AE43DF">
              <w:rPr>
                <w:noProof/>
                <w:webHidden/>
              </w:rPr>
            </w:r>
            <w:r w:rsidR="00AE43DF">
              <w:rPr>
                <w:noProof/>
                <w:webHidden/>
              </w:rPr>
              <w:fldChar w:fldCharType="separate"/>
            </w:r>
            <w:r w:rsidR="00D15BF3">
              <w:rPr>
                <w:noProof/>
                <w:webHidden/>
              </w:rPr>
              <w:t>46</w:t>
            </w:r>
            <w:r w:rsidR="00AE43DF">
              <w:rPr>
                <w:noProof/>
                <w:webHidden/>
              </w:rPr>
              <w:fldChar w:fldCharType="end"/>
            </w:r>
          </w:hyperlink>
        </w:p>
        <w:p w14:paraId="0252A678" w14:textId="037B6B79"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73" w:history="1">
            <w:r w:rsidR="00AE43DF" w:rsidRPr="0057407E">
              <w:rPr>
                <w:rStyle w:val="Hyperlink"/>
                <w:noProof/>
              </w:rPr>
              <w:t>4.2.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Ubuntu</w:t>
            </w:r>
            <w:r w:rsidR="00AE43DF">
              <w:rPr>
                <w:noProof/>
                <w:webHidden/>
              </w:rPr>
              <w:tab/>
            </w:r>
            <w:r w:rsidR="00AE43DF">
              <w:rPr>
                <w:noProof/>
                <w:webHidden/>
              </w:rPr>
              <w:fldChar w:fldCharType="begin"/>
            </w:r>
            <w:r w:rsidR="00AE43DF">
              <w:rPr>
                <w:noProof/>
                <w:webHidden/>
              </w:rPr>
              <w:instrText xml:space="preserve"> PAGEREF _Toc163682273 \h </w:instrText>
            </w:r>
            <w:r w:rsidR="00AE43DF">
              <w:rPr>
                <w:noProof/>
                <w:webHidden/>
              </w:rPr>
            </w:r>
            <w:r w:rsidR="00AE43DF">
              <w:rPr>
                <w:noProof/>
                <w:webHidden/>
              </w:rPr>
              <w:fldChar w:fldCharType="separate"/>
            </w:r>
            <w:r w:rsidR="00D15BF3">
              <w:rPr>
                <w:noProof/>
                <w:webHidden/>
              </w:rPr>
              <w:t>46</w:t>
            </w:r>
            <w:r w:rsidR="00AE43DF">
              <w:rPr>
                <w:noProof/>
                <w:webHidden/>
              </w:rPr>
              <w:fldChar w:fldCharType="end"/>
            </w:r>
          </w:hyperlink>
        </w:p>
        <w:p w14:paraId="37C8FF51" w14:textId="3A58BB07"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74" w:history="1">
            <w:r w:rsidR="00AE43DF" w:rsidRPr="0057407E">
              <w:rPr>
                <w:rStyle w:val="Hyperlink"/>
                <w:noProof/>
              </w:rPr>
              <w:t>4.2.3</w:t>
            </w:r>
            <w:r w:rsidR="00AE43DF">
              <w:rPr>
                <w:rFonts w:asciiTheme="minorHAnsi" w:eastAsiaTheme="minorEastAsia" w:hAnsiTheme="minorHAnsi"/>
                <w:noProof/>
                <w:kern w:val="2"/>
                <w:lang w:eastAsia="en-GB"/>
                <w14:ligatures w14:val="standardContextual"/>
              </w:rPr>
              <w:tab/>
            </w:r>
            <w:r w:rsidR="00AE43DF" w:rsidRPr="0057407E">
              <w:rPr>
                <w:rStyle w:val="Hyperlink"/>
                <w:noProof/>
              </w:rPr>
              <w:t>Libraries</w:t>
            </w:r>
            <w:r w:rsidR="00AE43DF">
              <w:rPr>
                <w:noProof/>
                <w:webHidden/>
              </w:rPr>
              <w:tab/>
            </w:r>
            <w:r w:rsidR="00AE43DF">
              <w:rPr>
                <w:noProof/>
                <w:webHidden/>
              </w:rPr>
              <w:fldChar w:fldCharType="begin"/>
            </w:r>
            <w:r w:rsidR="00AE43DF">
              <w:rPr>
                <w:noProof/>
                <w:webHidden/>
              </w:rPr>
              <w:instrText xml:space="preserve"> PAGEREF _Toc163682274 \h </w:instrText>
            </w:r>
            <w:r w:rsidR="00AE43DF">
              <w:rPr>
                <w:noProof/>
                <w:webHidden/>
              </w:rPr>
            </w:r>
            <w:r w:rsidR="00AE43DF">
              <w:rPr>
                <w:noProof/>
                <w:webHidden/>
              </w:rPr>
              <w:fldChar w:fldCharType="separate"/>
            </w:r>
            <w:r w:rsidR="00D15BF3">
              <w:rPr>
                <w:noProof/>
                <w:webHidden/>
              </w:rPr>
              <w:t>47</w:t>
            </w:r>
            <w:r w:rsidR="00AE43DF">
              <w:rPr>
                <w:noProof/>
                <w:webHidden/>
              </w:rPr>
              <w:fldChar w:fldCharType="end"/>
            </w:r>
          </w:hyperlink>
        </w:p>
        <w:p w14:paraId="34F7A956" w14:textId="5598A730"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5" w:history="1">
            <w:r w:rsidR="00AE43DF" w:rsidRPr="0057407E">
              <w:rPr>
                <w:rStyle w:val="Hyperlink"/>
                <w:noProof/>
              </w:rPr>
              <w:t>4.3</w:t>
            </w:r>
            <w:r w:rsidR="00AE43DF">
              <w:rPr>
                <w:rFonts w:asciiTheme="minorHAnsi" w:eastAsiaTheme="minorEastAsia" w:hAnsiTheme="minorHAnsi"/>
                <w:noProof/>
                <w:kern w:val="2"/>
                <w:lang w:eastAsia="en-GB"/>
                <w14:ligatures w14:val="standardContextual"/>
              </w:rPr>
              <w:tab/>
            </w:r>
            <w:r w:rsidR="00AE43DF" w:rsidRPr="0057407E">
              <w:rPr>
                <w:rStyle w:val="Hyperlink"/>
                <w:noProof/>
              </w:rPr>
              <w:t>Source Control</w:t>
            </w:r>
            <w:r w:rsidR="00AE43DF">
              <w:rPr>
                <w:noProof/>
                <w:webHidden/>
              </w:rPr>
              <w:tab/>
            </w:r>
            <w:r w:rsidR="00AE43DF">
              <w:rPr>
                <w:noProof/>
                <w:webHidden/>
              </w:rPr>
              <w:fldChar w:fldCharType="begin"/>
            </w:r>
            <w:r w:rsidR="00AE43DF">
              <w:rPr>
                <w:noProof/>
                <w:webHidden/>
              </w:rPr>
              <w:instrText xml:space="preserve"> PAGEREF _Toc163682275 \h </w:instrText>
            </w:r>
            <w:r w:rsidR="00AE43DF">
              <w:rPr>
                <w:noProof/>
                <w:webHidden/>
              </w:rPr>
            </w:r>
            <w:r w:rsidR="00AE43DF">
              <w:rPr>
                <w:noProof/>
                <w:webHidden/>
              </w:rPr>
              <w:fldChar w:fldCharType="separate"/>
            </w:r>
            <w:r w:rsidR="00D15BF3">
              <w:rPr>
                <w:noProof/>
                <w:webHidden/>
              </w:rPr>
              <w:t>48</w:t>
            </w:r>
            <w:r w:rsidR="00AE43DF">
              <w:rPr>
                <w:noProof/>
                <w:webHidden/>
              </w:rPr>
              <w:fldChar w:fldCharType="end"/>
            </w:r>
          </w:hyperlink>
        </w:p>
        <w:p w14:paraId="1C2809BB" w14:textId="6C8F0ECF"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6" w:history="1">
            <w:r w:rsidR="00AE43DF" w:rsidRPr="0057407E">
              <w:rPr>
                <w:rStyle w:val="Hyperlink"/>
                <w:noProof/>
              </w:rPr>
              <w:t>4.4</w:t>
            </w:r>
            <w:r w:rsidR="00AE43DF">
              <w:rPr>
                <w:rFonts w:asciiTheme="minorHAnsi" w:eastAsiaTheme="minorEastAsia" w:hAnsiTheme="minorHAnsi"/>
                <w:noProof/>
                <w:kern w:val="2"/>
                <w:lang w:eastAsia="en-GB"/>
                <w14:ligatures w14:val="standardContextual"/>
              </w:rPr>
              <w:tab/>
            </w:r>
            <w:r w:rsidR="00AE43DF" w:rsidRPr="0057407E">
              <w:rPr>
                <w:rStyle w:val="Hyperlink"/>
                <w:noProof/>
              </w:rPr>
              <w:t>Installation</w:t>
            </w:r>
            <w:r w:rsidR="00AE43DF">
              <w:rPr>
                <w:noProof/>
                <w:webHidden/>
              </w:rPr>
              <w:tab/>
            </w:r>
            <w:r w:rsidR="00AE43DF">
              <w:rPr>
                <w:noProof/>
                <w:webHidden/>
              </w:rPr>
              <w:fldChar w:fldCharType="begin"/>
            </w:r>
            <w:r w:rsidR="00AE43DF">
              <w:rPr>
                <w:noProof/>
                <w:webHidden/>
              </w:rPr>
              <w:instrText xml:space="preserve"> PAGEREF _Toc163682276 \h </w:instrText>
            </w:r>
            <w:r w:rsidR="00AE43DF">
              <w:rPr>
                <w:noProof/>
                <w:webHidden/>
              </w:rPr>
            </w:r>
            <w:r w:rsidR="00AE43DF">
              <w:rPr>
                <w:noProof/>
                <w:webHidden/>
              </w:rPr>
              <w:fldChar w:fldCharType="separate"/>
            </w:r>
            <w:r w:rsidR="00D15BF3">
              <w:rPr>
                <w:noProof/>
                <w:webHidden/>
              </w:rPr>
              <w:t>48</w:t>
            </w:r>
            <w:r w:rsidR="00AE43DF">
              <w:rPr>
                <w:noProof/>
                <w:webHidden/>
              </w:rPr>
              <w:fldChar w:fldCharType="end"/>
            </w:r>
          </w:hyperlink>
        </w:p>
        <w:p w14:paraId="470A1B55" w14:textId="49728A5C"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7" w:history="1">
            <w:r w:rsidR="00AE43DF" w:rsidRPr="0057407E">
              <w:rPr>
                <w:rStyle w:val="Hyperlink"/>
                <w:noProof/>
              </w:rPr>
              <w:t>4.5</w:t>
            </w:r>
            <w:r w:rsidR="00AE43DF">
              <w:rPr>
                <w:rFonts w:asciiTheme="minorHAnsi" w:eastAsiaTheme="minorEastAsia" w:hAnsiTheme="minorHAnsi"/>
                <w:noProof/>
                <w:kern w:val="2"/>
                <w:lang w:eastAsia="en-GB"/>
                <w14:ligatures w14:val="standardContextual"/>
              </w:rPr>
              <w:tab/>
            </w:r>
            <w:r w:rsidR="00AE43DF" w:rsidRPr="0057407E">
              <w:rPr>
                <w:rStyle w:val="Hyperlink"/>
                <w:noProof/>
              </w:rPr>
              <w:t>Data Loader &amp; Split</w:t>
            </w:r>
            <w:r w:rsidR="00AE43DF">
              <w:rPr>
                <w:noProof/>
                <w:webHidden/>
              </w:rPr>
              <w:tab/>
            </w:r>
            <w:r w:rsidR="00AE43DF">
              <w:rPr>
                <w:noProof/>
                <w:webHidden/>
              </w:rPr>
              <w:fldChar w:fldCharType="begin"/>
            </w:r>
            <w:r w:rsidR="00AE43DF">
              <w:rPr>
                <w:noProof/>
                <w:webHidden/>
              </w:rPr>
              <w:instrText xml:space="preserve"> PAGEREF _Toc163682277 \h </w:instrText>
            </w:r>
            <w:r w:rsidR="00AE43DF">
              <w:rPr>
                <w:noProof/>
                <w:webHidden/>
              </w:rPr>
            </w:r>
            <w:r w:rsidR="00AE43DF">
              <w:rPr>
                <w:noProof/>
                <w:webHidden/>
              </w:rPr>
              <w:fldChar w:fldCharType="separate"/>
            </w:r>
            <w:r w:rsidR="00D15BF3">
              <w:rPr>
                <w:noProof/>
                <w:webHidden/>
              </w:rPr>
              <w:t>48</w:t>
            </w:r>
            <w:r w:rsidR="00AE43DF">
              <w:rPr>
                <w:noProof/>
                <w:webHidden/>
              </w:rPr>
              <w:fldChar w:fldCharType="end"/>
            </w:r>
          </w:hyperlink>
        </w:p>
        <w:p w14:paraId="69C761E5" w14:textId="1BB4AB43"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8" w:history="1">
            <w:r w:rsidR="00AE43DF" w:rsidRPr="0057407E">
              <w:rPr>
                <w:rStyle w:val="Hyperlink"/>
                <w:noProof/>
              </w:rPr>
              <w:t>4.6</w:t>
            </w:r>
            <w:r w:rsidR="00AE43DF">
              <w:rPr>
                <w:rFonts w:asciiTheme="minorHAnsi" w:eastAsiaTheme="minorEastAsia" w:hAnsiTheme="minorHAnsi"/>
                <w:noProof/>
                <w:kern w:val="2"/>
                <w:lang w:eastAsia="en-GB"/>
                <w14:ligatures w14:val="standardContextual"/>
              </w:rPr>
              <w:tab/>
            </w:r>
            <w:r w:rsidR="00AE43DF" w:rsidRPr="0057407E">
              <w:rPr>
                <w:rStyle w:val="Hyperlink"/>
                <w:noProof/>
              </w:rPr>
              <w:t>Point Cloud Visualization in Open3d</w:t>
            </w:r>
            <w:r w:rsidR="00AE43DF">
              <w:rPr>
                <w:noProof/>
                <w:webHidden/>
              </w:rPr>
              <w:tab/>
            </w:r>
            <w:r w:rsidR="00AE43DF">
              <w:rPr>
                <w:noProof/>
                <w:webHidden/>
              </w:rPr>
              <w:fldChar w:fldCharType="begin"/>
            </w:r>
            <w:r w:rsidR="00AE43DF">
              <w:rPr>
                <w:noProof/>
                <w:webHidden/>
              </w:rPr>
              <w:instrText xml:space="preserve"> PAGEREF _Toc163682278 \h </w:instrText>
            </w:r>
            <w:r w:rsidR="00AE43DF">
              <w:rPr>
                <w:noProof/>
                <w:webHidden/>
              </w:rPr>
            </w:r>
            <w:r w:rsidR="00AE43DF">
              <w:rPr>
                <w:noProof/>
                <w:webHidden/>
              </w:rPr>
              <w:fldChar w:fldCharType="separate"/>
            </w:r>
            <w:r w:rsidR="00D15BF3">
              <w:rPr>
                <w:noProof/>
                <w:webHidden/>
              </w:rPr>
              <w:t>51</w:t>
            </w:r>
            <w:r w:rsidR="00AE43DF">
              <w:rPr>
                <w:noProof/>
                <w:webHidden/>
              </w:rPr>
              <w:fldChar w:fldCharType="end"/>
            </w:r>
          </w:hyperlink>
        </w:p>
        <w:p w14:paraId="21037C1D" w14:textId="0A4E32D6"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9" w:history="1">
            <w:r w:rsidR="00AE43DF" w:rsidRPr="0057407E">
              <w:rPr>
                <w:rStyle w:val="Hyperlink"/>
                <w:noProof/>
              </w:rPr>
              <w:t>4.7</w:t>
            </w:r>
            <w:r w:rsidR="00AE43DF">
              <w:rPr>
                <w:rFonts w:asciiTheme="minorHAnsi" w:eastAsiaTheme="minorEastAsia" w:hAnsiTheme="minorHAnsi"/>
                <w:noProof/>
                <w:kern w:val="2"/>
                <w:lang w:eastAsia="en-GB"/>
                <w14:ligatures w14:val="standardContextual"/>
              </w:rPr>
              <w:tab/>
            </w:r>
            <w:r w:rsidR="00AE43DF" w:rsidRPr="0057407E">
              <w:rPr>
                <w:rStyle w:val="Hyperlink"/>
                <w:noProof/>
              </w:rPr>
              <w:t>Getting required repositories</w:t>
            </w:r>
            <w:r w:rsidR="00AE43DF">
              <w:rPr>
                <w:noProof/>
                <w:webHidden/>
              </w:rPr>
              <w:tab/>
            </w:r>
            <w:r w:rsidR="00AE43DF">
              <w:rPr>
                <w:noProof/>
                <w:webHidden/>
              </w:rPr>
              <w:fldChar w:fldCharType="begin"/>
            </w:r>
            <w:r w:rsidR="00AE43DF">
              <w:rPr>
                <w:noProof/>
                <w:webHidden/>
              </w:rPr>
              <w:instrText xml:space="preserve"> PAGEREF _Toc163682279 \h </w:instrText>
            </w:r>
            <w:r w:rsidR="00AE43DF">
              <w:rPr>
                <w:noProof/>
                <w:webHidden/>
              </w:rPr>
            </w:r>
            <w:r w:rsidR="00AE43DF">
              <w:rPr>
                <w:noProof/>
                <w:webHidden/>
              </w:rPr>
              <w:fldChar w:fldCharType="separate"/>
            </w:r>
            <w:r w:rsidR="00D15BF3">
              <w:rPr>
                <w:noProof/>
                <w:webHidden/>
              </w:rPr>
              <w:t>53</w:t>
            </w:r>
            <w:r w:rsidR="00AE43DF">
              <w:rPr>
                <w:noProof/>
                <w:webHidden/>
              </w:rPr>
              <w:fldChar w:fldCharType="end"/>
            </w:r>
          </w:hyperlink>
        </w:p>
        <w:p w14:paraId="1DBD29EC" w14:textId="3E08DE7C"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0" w:history="1">
            <w:r w:rsidR="00AE43DF" w:rsidRPr="0057407E">
              <w:rPr>
                <w:rStyle w:val="Hyperlink"/>
                <w:noProof/>
              </w:rPr>
              <w:t>4.8</w:t>
            </w:r>
            <w:r w:rsidR="00AE43DF">
              <w:rPr>
                <w:rFonts w:asciiTheme="minorHAnsi" w:eastAsiaTheme="minorEastAsia" w:hAnsiTheme="minorHAnsi"/>
                <w:noProof/>
                <w:kern w:val="2"/>
                <w:lang w:eastAsia="en-GB"/>
                <w14:ligatures w14:val="standardContextual"/>
              </w:rPr>
              <w:tab/>
            </w:r>
            <w:r w:rsidR="00AE43DF" w:rsidRPr="0057407E">
              <w:rPr>
                <w:rStyle w:val="Hyperlink"/>
                <w:noProof/>
              </w:rPr>
              <w:t>GitHub Contributions</w:t>
            </w:r>
            <w:r w:rsidR="00AE43DF">
              <w:rPr>
                <w:noProof/>
                <w:webHidden/>
              </w:rPr>
              <w:tab/>
            </w:r>
            <w:r w:rsidR="00AE43DF">
              <w:rPr>
                <w:noProof/>
                <w:webHidden/>
              </w:rPr>
              <w:fldChar w:fldCharType="begin"/>
            </w:r>
            <w:r w:rsidR="00AE43DF">
              <w:rPr>
                <w:noProof/>
                <w:webHidden/>
              </w:rPr>
              <w:instrText xml:space="preserve"> PAGEREF _Toc163682280 \h </w:instrText>
            </w:r>
            <w:r w:rsidR="00AE43DF">
              <w:rPr>
                <w:noProof/>
                <w:webHidden/>
              </w:rPr>
            </w:r>
            <w:r w:rsidR="00AE43DF">
              <w:rPr>
                <w:noProof/>
                <w:webHidden/>
              </w:rPr>
              <w:fldChar w:fldCharType="separate"/>
            </w:r>
            <w:r w:rsidR="00D15BF3">
              <w:rPr>
                <w:noProof/>
                <w:webHidden/>
              </w:rPr>
              <w:t>53</w:t>
            </w:r>
            <w:r w:rsidR="00AE43DF">
              <w:rPr>
                <w:noProof/>
                <w:webHidden/>
              </w:rPr>
              <w:fldChar w:fldCharType="end"/>
            </w:r>
          </w:hyperlink>
        </w:p>
        <w:p w14:paraId="7CFDFDD9" w14:textId="01C1A60A"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1" w:history="1">
            <w:r w:rsidR="00AE43DF" w:rsidRPr="0057407E">
              <w:rPr>
                <w:rStyle w:val="Hyperlink"/>
                <w:noProof/>
              </w:rPr>
              <w:t>4.9</w:t>
            </w:r>
            <w:r w:rsidR="00AE43DF">
              <w:rPr>
                <w:rFonts w:asciiTheme="minorHAnsi" w:eastAsiaTheme="minorEastAsia" w:hAnsiTheme="minorHAnsi"/>
                <w:noProof/>
                <w:kern w:val="2"/>
                <w:lang w:eastAsia="en-GB"/>
                <w14:ligatures w14:val="standardContextual"/>
              </w:rPr>
              <w:tab/>
            </w:r>
            <w:r w:rsidR="00AE43DF" w:rsidRPr="0057407E">
              <w:rPr>
                <w:rStyle w:val="Hyperlink"/>
                <w:noProof/>
              </w:rPr>
              <w:t>Building the model</w:t>
            </w:r>
            <w:r w:rsidR="00AE43DF">
              <w:rPr>
                <w:noProof/>
                <w:webHidden/>
              </w:rPr>
              <w:tab/>
            </w:r>
            <w:r w:rsidR="00AE43DF">
              <w:rPr>
                <w:noProof/>
                <w:webHidden/>
              </w:rPr>
              <w:fldChar w:fldCharType="begin"/>
            </w:r>
            <w:r w:rsidR="00AE43DF">
              <w:rPr>
                <w:noProof/>
                <w:webHidden/>
              </w:rPr>
              <w:instrText xml:space="preserve"> PAGEREF _Toc163682281 \h </w:instrText>
            </w:r>
            <w:r w:rsidR="00AE43DF">
              <w:rPr>
                <w:noProof/>
                <w:webHidden/>
              </w:rPr>
            </w:r>
            <w:r w:rsidR="00AE43DF">
              <w:rPr>
                <w:noProof/>
                <w:webHidden/>
              </w:rPr>
              <w:fldChar w:fldCharType="separate"/>
            </w:r>
            <w:r w:rsidR="00D15BF3">
              <w:rPr>
                <w:noProof/>
                <w:webHidden/>
              </w:rPr>
              <w:t>53</w:t>
            </w:r>
            <w:r w:rsidR="00AE43DF">
              <w:rPr>
                <w:noProof/>
                <w:webHidden/>
              </w:rPr>
              <w:fldChar w:fldCharType="end"/>
            </w:r>
          </w:hyperlink>
        </w:p>
        <w:p w14:paraId="37007A19" w14:textId="3CACE920" w:rsidR="00AE43DF"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82" w:history="1">
            <w:r w:rsidR="00AE43DF" w:rsidRPr="0057407E">
              <w:rPr>
                <w:rStyle w:val="Hyperlink"/>
                <w:noProof/>
              </w:rPr>
              <w:t>4.10</w:t>
            </w:r>
            <w:r w:rsidR="00AE43DF">
              <w:rPr>
                <w:rFonts w:asciiTheme="minorHAnsi" w:eastAsiaTheme="minorEastAsia" w:hAnsiTheme="minorHAnsi"/>
                <w:noProof/>
                <w:kern w:val="2"/>
                <w:lang w:eastAsia="en-GB"/>
                <w14:ligatures w14:val="standardContextual"/>
              </w:rPr>
              <w:tab/>
            </w:r>
            <w:r w:rsidR="00AE43DF" w:rsidRPr="0057407E">
              <w:rPr>
                <w:rStyle w:val="Hyperlink"/>
                <w:noProof/>
              </w:rPr>
              <w:t>Training the model</w:t>
            </w:r>
            <w:r w:rsidR="00AE43DF">
              <w:rPr>
                <w:noProof/>
                <w:webHidden/>
              </w:rPr>
              <w:tab/>
            </w:r>
            <w:r w:rsidR="00AE43DF">
              <w:rPr>
                <w:noProof/>
                <w:webHidden/>
              </w:rPr>
              <w:fldChar w:fldCharType="begin"/>
            </w:r>
            <w:r w:rsidR="00AE43DF">
              <w:rPr>
                <w:noProof/>
                <w:webHidden/>
              </w:rPr>
              <w:instrText xml:space="preserve"> PAGEREF _Toc163682282 \h </w:instrText>
            </w:r>
            <w:r w:rsidR="00AE43DF">
              <w:rPr>
                <w:noProof/>
                <w:webHidden/>
              </w:rPr>
            </w:r>
            <w:r w:rsidR="00AE43DF">
              <w:rPr>
                <w:noProof/>
                <w:webHidden/>
              </w:rPr>
              <w:fldChar w:fldCharType="separate"/>
            </w:r>
            <w:r w:rsidR="00D15BF3">
              <w:rPr>
                <w:noProof/>
                <w:webHidden/>
              </w:rPr>
              <w:t>53</w:t>
            </w:r>
            <w:r w:rsidR="00AE43DF">
              <w:rPr>
                <w:noProof/>
                <w:webHidden/>
              </w:rPr>
              <w:fldChar w:fldCharType="end"/>
            </w:r>
          </w:hyperlink>
        </w:p>
        <w:p w14:paraId="2858EC1F" w14:textId="2EB9EC57" w:rsidR="00AE43D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83" w:history="1">
            <w:r w:rsidR="00AE43DF" w:rsidRPr="0057407E">
              <w:rPr>
                <w:rStyle w:val="Hyperlink"/>
                <w:noProof/>
              </w:rPr>
              <w:t>Chapter 5</w:t>
            </w:r>
            <w:r w:rsidR="00AE43DF">
              <w:rPr>
                <w:rFonts w:asciiTheme="minorHAnsi" w:eastAsiaTheme="minorEastAsia" w:hAnsiTheme="minorHAnsi"/>
                <w:noProof/>
                <w:kern w:val="2"/>
                <w:lang w:eastAsia="en-GB"/>
                <w14:ligatures w14:val="standardContextual"/>
              </w:rPr>
              <w:tab/>
            </w:r>
            <w:r w:rsidR="00AE43DF" w:rsidRPr="0057407E">
              <w:rPr>
                <w:rStyle w:val="Hyperlink"/>
                <w:noProof/>
              </w:rPr>
              <w:t>Testing and Results</w:t>
            </w:r>
            <w:r w:rsidR="00AE43DF">
              <w:rPr>
                <w:noProof/>
                <w:webHidden/>
              </w:rPr>
              <w:tab/>
            </w:r>
            <w:r w:rsidR="00AE43DF">
              <w:rPr>
                <w:noProof/>
                <w:webHidden/>
              </w:rPr>
              <w:fldChar w:fldCharType="begin"/>
            </w:r>
            <w:r w:rsidR="00AE43DF">
              <w:rPr>
                <w:noProof/>
                <w:webHidden/>
              </w:rPr>
              <w:instrText xml:space="preserve"> PAGEREF _Toc163682283 \h </w:instrText>
            </w:r>
            <w:r w:rsidR="00AE43DF">
              <w:rPr>
                <w:noProof/>
                <w:webHidden/>
              </w:rPr>
            </w:r>
            <w:r w:rsidR="00AE43DF">
              <w:rPr>
                <w:noProof/>
                <w:webHidden/>
              </w:rPr>
              <w:fldChar w:fldCharType="separate"/>
            </w:r>
            <w:r w:rsidR="00D15BF3">
              <w:rPr>
                <w:noProof/>
                <w:webHidden/>
              </w:rPr>
              <w:t>54</w:t>
            </w:r>
            <w:r w:rsidR="00AE43DF">
              <w:rPr>
                <w:noProof/>
                <w:webHidden/>
              </w:rPr>
              <w:fldChar w:fldCharType="end"/>
            </w:r>
          </w:hyperlink>
        </w:p>
        <w:p w14:paraId="76672F56" w14:textId="4F1AD05E"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4" w:history="1">
            <w:r w:rsidR="00AE43DF" w:rsidRPr="0057407E">
              <w:rPr>
                <w:rStyle w:val="Hyperlink"/>
                <w:noProof/>
              </w:rPr>
              <w:t>5.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Introduction</w:t>
            </w:r>
            <w:r w:rsidR="00AE43DF">
              <w:rPr>
                <w:noProof/>
                <w:webHidden/>
              </w:rPr>
              <w:tab/>
            </w:r>
            <w:r w:rsidR="00AE43DF">
              <w:rPr>
                <w:noProof/>
                <w:webHidden/>
              </w:rPr>
              <w:fldChar w:fldCharType="begin"/>
            </w:r>
            <w:r w:rsidR="00AE43DF">
              <w:rPr>
                <w:noProof/>
                <w:webHidden/>
              </w:rPr>
              <w:instrText xml:space="preserve"> PAGEREF _Toc163682284 \h </w:instrText>
            </w:r>
            <w:r w:rsidR="00AE43DF">
              <w:rPr>
                <w:noProof/>
                <w:webHidden/>
              </w:rPr>
            </w:r>
            <w:r w:rsidR="00AE43DF">
              <w:rPr>
                <w:noProof/>
                <w:webHidden/>
              </w:rPr>
              <w:fldChar w:fldCharType="separate"/>
            </w:r>
            <w:r w:rsidR="00D15BF3">
              <w:rPr>
                <w:noProof/>
                <w:webHidden/>
              </w:rPr>
              <w:t>54</w:t>
            </w:r>
            <w:r w:rsidR="00AE43DF">
              <w:rPr>
                <w:noProof/>
                <w:webHidden/>
              </w:rPr>
              <w:fldChar w:fldCharType="end"/>
            </w:r>
          </w:hyperlink>
        </w:p>
        <w:p w14:paraId="6F8FDA6B" w14:textId="09D6ACD0"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5" w:history="1">
            <w:r w:rsidR="00AE43DF" w:rsidRPr="0057407E">
              <w:rPr>
                <w:rStyle w:val="Hyperlink"/>
                <w:noProof/>
              </w:rPr>
              <w:t>5.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Unit Testing</w:t>
            </w:r>
            <w:r w:rsidR="00AE43DF">
              <w:rPr>
                <w:noProof/>
                <w:webHidden/>
              </w:rPr>
              <w:tab/>
            </w:r>
            <w:r w:rsidR="00AE43DF">
              <w:rPr>
                <w:noProof/>
                <w:webHidden/>
              </w:rPr>
              <w:fldChar w:fldCharType="begin"/>
            </w:r>
            <w:r w:rsidR="00AE43DF">
              <w:rPr>
                <w:noProof/>
                <w:webHidden/>
              </w:rPr>
              <w:instrText xml:space="preserve"> PAGEREF _Toc163682285 \h </w:instrText>
            </w:r>
            <w:r w:rsidR="00AE43DF">
              <w:rPr>
                <w:noProof/>
                <w:webHidden/>
              </w:rPr>
            </w:r>
            <w:r w:rsidR="00AE43DF">
              <w:rPr>
                <w:noProof/>
                <w:webHidden/>
              </w:rPr>
              <w:fldChar w:fldCharType="separate"/>
            </w:r>
            <w:r w:rsidR="00D15BF3">
              <w:rPr>
                <w:noProof/>
                <w:webHidden/>
              </w:rPr>
              <w:t>54</w:t>
            </w:r>
            <w:r w:rsidR="00AE43DF">
              <w:rPr>
                <w:noProof/>
                <w:webHidden/>
              </w:rPr>
              <w:fldChar w:fldCharType="end"/>
            </w:r>
          </w:hyperlink>
        </w:p>
        <w:p w14:paraId="7CBB3586" w14:textId="0681ED3E"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86" w:history="1">
            <w:r w:rsidR="00AE43DF" w:rsidRPr="0057407E">
              <w:rPr>
                <w:rStyle w:val="Hyperlink"/>
                <w:noProof/>
              </w:rPr>
              <w:t>5.2.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What is Unit Testing, and why is important?</w:t>
            </w:r>
            <w:r w:rsidR="00AE43DF">
              <w:rPr>
                <w:noProof/>
                <w:webHidden/>
              </w:rPr>
              <w:tab/>
            </w:r>
            <w:r w:rsidR="00AE43DF">
              <w:rPr>
                <w:noProof/>
                <w:webHidden/>
              </w:rPr>
              <w:fldChar w:fldCharType="begin"/>
            </w:r>
            <w:r w:rsidR="00AE43DF">
              <w:rPr>
                <w:noProof/>
                <w:webHidden/>
              </w:rPr>
              <w:instrText xml:space="preserve"> PAGEREF _Toc163682286 \h </w:instrText>
            </w:r>
            <w:r w:rsidR="00AE43DF">
              <w:rPr>
                <w:noProof/>
                <w:webHidden/>
              </w:rPr>
            </w:r>
            <w:r w:rsidR="00AE43DF">
              <w:rPr>
                <w:noProof/>
                <w:webHidden/>
              </w:rPr>
              <w:fldChar w:fldCharType="separate"/>
            </w:r>
            <w:r w:rsidR="00D15BF3">
              <w:rPr>
                <w:noProof/>
                <w:webHidden/>
              </w:rPr>
              <w:t>54</w:t>
            </w:r>
            <w:r w:rsidR="00AE43DF">
              <w:rPr>
                <w:noProof/>
                <w:webHidden/>
              </w:rPr>
              <w:fldChar w:fldCharType="end"/>
            </w:r>
          </w:hyperlink>
        </w:p>
        <w:p w14:paraId="35016338" w14:textId="0F2D7E86" w:rsidR="00AE43DF"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87" w:history="1">
            <w:r w:rsidR="00AE43DF" w:rsidRPr="0057407E">
              <w:rPr>
                <w:rStyle w:val="Hyperlink"/>
                <w:noProof/>
              </w:rPr>
              <w:t>5.2.2</w:t>
            </w:r>
            <w:r w:rsidR="00AE43DF">
              <w:rPr>
                <w:rFonts w:asciiTheme="minorHAnsi" w:eastAsiaTheme="minorEastAsia" w:hAnsiTheme="minorHAnsi"/>
                <w:noProof/>
                <w:kern w:val="2"/>
                <w:lang w:eastAsia="en-GB"/>
                <w14:ligatures w14:val="standardContextual"/>
              </w:rPr>
              <w:tab/>
            </w:r>
            <w:r w:rsidR="00AE43DF" w:rsidRPr="0057407E">
              <w:rPr>
                <w:rStyle w:val="Hyperlink"/>
                <w:noProof/>
              </w:rPr>
              <w:t>Testing Framework in PyCharm</w:t>
            </w:r>
            <w:r w:rsidR="00AE43DF">
              <w:rPr>
                <w:noProof/>
                <w:webHidden/>
              </w:rPr>
              <w:tab/>
            </w:r>
            <w:r w:rsidR="00AE43DF">
              <w:rPr>
                <w:noProof/>
                <w:webHidden/>
              </w:rPr>
              <w:fldChar w:fldCharType="begin"/>
            </w:r>
            <w:r w:rsidR="00AE43DF">
              <w:rPr>
                <w:noProof/>
                <w:webHidden/>
              </w:rPr>
              <w:instrText xml:space="preserve"> PAGEREF _Toc163682287 \h </w:instrText>
            </w:r>
            <w:r w:rsidR="00AE43DF">
              <w:rPr>
                <w:noProof/>
                <w:webHidden/>
              </w:rPr>
            </w:r>
            <w:r w:rsidR="00AE43DF">
              <w:rPr>
                <w:noProof/>
                <w:webHidden/>
              </w:rPr>
              <w:fldChar w:fldCharType="separate"/>
            </w:r>
            <w:r w:rsidR="00D15BF3">
              <w:rPr>
                <w:noProof/>
                <w:webHidden/>
              </w:rPr>
              <w:t>54</w:t>
            </w:r>
            <w:r w:rsidR="00AE43DF">
              <w:rPr>
                <w:noProof/>
                <w:webHidden/>
              </w:rPr>
              <w:fldChar w:fldCharType="end"/>
            </w:r>
          </w:hyperlink>
        </w:p>
        <w:p w14:paraId="114839D5" w14:textId="5555729E"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8" w:history="1">
            <w:r w:rsidR="00AE43DF" w:rsidRPr="0057407E">
              <w:rPr>
                <w:rStyle w:val="Hyperlink"/>
                <w:noProof/>
              </w:rPr>
              <w:t>5.3</w:t>
            </w:r>
            <w:r w:rsidR="00AE43DF">
              <w:rPr>
                <w:rFonts w:asciiTheme="minorHAnsi" w:eastAsiaTheme="minorEastAsia" w:hAnsiTheme="minorHAnsi"/>
                <w:noProof/>
                <w:kern w:val="2"/>
                <w:lang w:eastAsia="en-GB"/>
                <w14:ligatures w14:val="standardContextual"/>
              </w:rPr>
              <w:tab/>
            </w:r>
            <w:r w:rsidR="00AE43DF" w:rsidRPr="0057407E">
              <w:rPr>
                <w:rStyle w:val="Hyperlink"/>
                <w:noProof/>
              </w:rPr>
              <w:t>Unit Testing Done</w:t>
            </w:r>
            <w:r w:rsidR="00AE43DF">
              <w:rPr>
                <w:noProof/>
                <w:webHidden/>
              </w:rPr>
              <w:tab/>
            </w:r>
            <w:r w:rsidR="00AE43DF">
              <w:rPr>
                <w:noProof/>
                <w:webHidden/>
              </w:rPr>
              <w:fldChar w:fldCharType="begin"/>
            </w:r>
            <w:r w:rsidR="00AE43DF">
              <w:rPr>
                <w:noProof/>
                <w:webHidden/>
              </w:rPr>
              <w:instrText xml:space="preserve"> PAGEREF _Toc163682288 \h </w:instrText>
            </w:r>
            <w:r w:rsidR="00AE43DF">
              <w:rPr>
                <w:noProof/>
                <w:webHidden/>
              </w:rPr>
            </w:r>
            <w:r w:rsidR="00AE43DF">
              <w:rPr>
                <w:noProof/>
                <w:webHidden/>
              </w:rPr>
              <w:fldChar w:fldCharType="separate"/>
            </w:r>
            <w:r w:rsidR="00D15BF3">
              <w:rPr>
                <w:noProof/>
                <w:webHidden/>
              </w:rPr>
              <w:t>54</w:t>
            </w:r>
            <w:r w:rsidR="00AE43DF">
              <w:rPr>
                <w:noProof/>
                <w:webHidden/>
              </w:rPr>
              <w:fldChar w:fldCharType="end"/>
            </w:r>
          </w:hyperlink>
        </w:p>
        <w:p w14:paraId="1ADF55BB" w14:textId="08602EEB"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9" w:history="1">
            <w:r w:rsidR="00AE43DF" w:rsidRPr="0057407E">
              <w:rPr>
                <w:rStyle w:val="Hyperlink"/>
                <w:noProof/>
              </w:rPr>
              <w:t>5.4</w:t>
            </w:r>
            <w:r w:rsidR="00AE43DF">
              <w:rPr>
                <w:rFonts w:asciiTheme="minorHAnsi" w:eastAsiaTheme="minorEastAsia" w:hAnsiTheme="minorHAnsi"/>
                <w:noProof/>
                <w:kern w:val="2"/>
                <w:lang w:eastAsia="en-GB"/>
                <w14:ligatures w14:val="standardContextual"/>
              </w:rPr>
              <w:tab/>
            </w:r>
            <w:r w:rsidR="00AE43DF" w:rsidRPr="0057407E">
              <w:rPr>
                <w:rStyle w:val="Hyperlink"/>
                <w:noProof/>
              </w:rPr>
              <w:t>Result Analysis</w:t>
            </w:r>
            <w:r w:rsidR="00AE43DF">
              <w:rPr>
                <w:noProof/>
                <w:webHidden/>
              </w:rPr>
              <w:tab/>
            </w:r>
            <w:r w:rsidR="00AE43DF">
              <w:rPr>
                <w:noProof/>
                <w:webHidden/>
              </w:rPr>
              <w:fldChar w:fldCharType="begin"/>
            </w:r>
            <w:r w:rsidR="00AE43DF">
              <w:rPr>
                <w:noProof/>
                <w:webHidden/>
              </w:rPr>
              <w:instrText xml:space="preserve"> PAGEREF _Toc163682289 \h </w:instrText>
            </w:r>
            <w:r w:rsidR="00AE43DF">
              <w:rPr>
                <w:noProof/>
                <w:webHidden/>
              </w:rPr>
            </w:r>
            <w:r w:rsidR="00AE43DF">
              <w:rPr>
                <w:noProof/>
                <w:webHidden/>
              </w:rPr>
              <w:fldChar w:fldCharType="separate"/>
            </w:r>
            <w:r w:rsidR="00D15BF3">
              <w:rPr>
                <w:noProof/>
                <w:webHidden/>
              </w:rPr>
              <w:t>54</w:t>
            </w:r>
            <w:r w:rsidR="00AE43DF">
              <w:rPr>
                <w:noProof/>
                <w:webHidden/>
              </w:rPr>
              <w:fldChar w:fldCharType="end"/>
            </w:r>
          </w:hyperlink>
        </w:p>
        <w:p w14:paraId="04E8A700" w14:textId="025AD906"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90" w:history="1">
            <w:r w:rsidR="00AE43DF" w:rsidRPr="0057407E">
              <w:rPr>
                <w:rStyle w:val="Hyperlink"/>
                <w:noProof/>
              </w:rPr>
              <w:t>5.5</w:t>
            </w:r>
            <w:r w:rsidR="00AE43DF">
              <w:rPr>
                <w:rFonts w:asciiTheme="minorHAnsi" w:eastAsiaTheme="minorEastAsia" w:hAnsiTheme="minorHAnsi"/>
                <w:noProof/>
                <w:kern w:val="2"/>
                <w:lang w:eastAsia="en-GB"/>
                <w14:ligatures w14:val="standardContextual"/>
              </w:rPr>
              <w:tab/>
            </w:r>
            <w:r w:rsidR="00AE43DF" w:rsidRPr="0057407E">
              <w:rPr>
                <w:rStyle w:val="Hyperlink"/>
                <w:noProof/>
              </w:rPr>
              <w:t>Discussion of Findings</w:t>
            </w:r>
            <w:r w:rsidR="00AE43DF">
              <w:rPr>
                <w:noProof/>
                <w:webHidden/>
              </w:rPr>
              <w:tab/>
            </w:r>
            <w:r w:rsidR="00AE43DF">
              <w:rPr>
                <w:noProof/>
                <w:webHidden/>
              </w:rPr>
              <w:fldChar w:fldCharType="begin"/>
            </w:r>
            <w:r w:rsidR="00AE43DF">
              <w:rPr>
                <w:noProof/>
                <w:webHidden/>
              </w:rPr>
              <w:instrText xml:space="preserve"> PAGEREF _Toc163682290 \h </w:instrText>
            </w:r>
            <w:r w:rsidR="00AE43DF">
              <w:rPr>
                <w:noProof/>
                <w:webHidden/>
              </w:rPr>
            </w:r>
            <w:r w:rsidR="00AE43DF">
              <w:rPr>
                <w:noProof/>
                <w:webHidden/>
              </w:rPr>
              <w:fldChar w:fldCharType="separate"/>
            </w:r>
            <w:r w:rsidR="00D15BF3">
              <w:rPr>
                <w:noProof/>
                <w:webHidden/>
              </w:rPr>
              <w:t>55</w:t>
            </w:r>
            <w:r w:rsidR="00AE43DF">
              <w:rPr>
                <w:noProof/>
                <w:webHidden/>
              </w:rPr>
              <w:fldChar w:fldCharType="end"/>
            </w:r>
          </w:hyperlink>
        </w:p>
        <w:p w14:paraId="6C5B6A16" w14:textId="437615D0" w:rsidR="00AE43D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91" w:history="1">
            <w:r w:rsidR="00AE43DF" w:rsidRPr="0057407E">
              <w:rPr>
                <w:rStyle w:val="Hyperlink"/>
                <w:noProof/>
              </w:rPr>
              <w:t>Chapter 6</w:t>
            </w:r>
            <w:r w:rsidR="00AE43DF">
              <w:rPr>
                <w:rFonts w:asciiTheme="minorHAnsi" w:eastAsiaTheme="minorEastAsia" w:hAnsiTheme="minorHAnsi"/>
                <w:noProof/>
                <w:kern w:val="2"/>
                <w:lang w:eastAsia="en-GB"/>
                <w14:ligatures w14:val="standardContextual"/>
              </w:rPr>
              <w:tab/>
            </w:r>
            <w:r w:rsidR="00AE43DF" w:rsidRPr="0057407E">
              <w:rPr>
                <w:rStyle w:val="Hyperlink"/>
                <w:noProof/>
              </w:rPr>
              <w:t>Conclusion:</w:t>
            </w:r>
            <w:r w:rsidR="00AE43DF">
              <w:rPr>
                <w:noProof/>
                <w:webHidden/>
              </w:rPr>
              <w:tab/>
            </w:r>
            <w:r w:rsidR="00AE43DF">
              <w:rPr>
                <w:noProof/>
                <w:webHidden/>
              </w:rPr>
              <w:fldChar w:fldCharType="begin"/>
            </w:r>
            <w:r w:rsidR="00AE43DF">
              <w:rPr>
                <w:noProof/>
                <w:webHidden/>
              </w:rPr>
              <w:instrText xml:space="preserve"> PAGEREF _Toc163682291 \h </w:instrText>
            </w:r>
            <w:r w:rsidR="00AE43DF">
              <w:rPr>
                <w:noProof/>
                <w:webHidden/>
              </w:rPr>
            </w:r>
            <w:r w:rsidR="00AE43DF">
              <w:rPr>
                <w:noProof/>
                <w:webHidden/>
              </w:rPr>
              <w:fldChar w:fldCharType="separate"/>
            </w:r>
            <w:r w:rsidR="00D15BF3">
              <w:rPr>
                <w:noProof/>
                <w:webHidden/>
              </w:rPr>
              <w:t>56</w:t>
            </w:r>
            <w:r w:rsidR="00AE43DF">
              <w:rPr>
                <w:noProof/>
                <w:webHidden/>
              </w:rPr>
              <w:fldChar w:fldCharType="end"/>
            </w:r>
          </w:hyperlink>
        </w:p>
        <w:p w14:paraId="0A01CBF3" w14:textId="5393C924" w:rsidR="00AE43DF"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92" w:history="1">
            <w:r w:rsidR="00AE43DF" w:rsidRPr="0057407E">
              <w:rPr>
                <w:rStyle w:val="Hyperlink"/>
                <w:noProof/>
              </w:rPr>
              <w:t>6.1</w:t>
            </w:r>
            <w:r w:rsidR="00AE43DF">
              <w:rPr>
                <w:rFonts w:asciiTheme="minorHAnsi" w:eastAsiaTheme="minorEastAsia" w:hAnsiTheme="minorHAnsi"/>
                <w:noProof/>
                <w:kern w:val="2"/>
                <w:lang w:eastAsia="en-GB"/>
                <w14:ligatures w14:val="standardContextual"/>
              </w:rPr>
              <w:tab/>
            </w:r>
            <w:r w:rsidR="00AE43DF" w:rsidRPr="0057407E">
              <w:rPr>
                <w:rStyle w:val="Hyperlink"/>
                <w:noProof/>
              </w:rPr>
              <w:t>Future Work</w:t>
            </w:r>
            <w:r w:rsidR="00AE43DF">
              <w:rPr>
                <w:noProof/>
                <w:webHidden/>
              </w:rPr>
              <w:tab/>
            </w:r>
            <w:r w:rsidR="00AE43DF">
              <w:rPr>
                <w:noProof/>
                <w:webHidden/>
              </w:rPr>
              <w:fldChar w:fldCharType="begin"/>
            </w:r>
            <w:r w:rsidR="00AE43DF">
              <w:rPr>
                <w:noProof/>
                <w:webHidden/>
              </w:rPr>
              <w:instrText xml:space="preserve"> PAGEREF _Toc163682292 \h </w:instrText>
            </w:r>
            <w:r w:rsidR="00AE43DF">
              <w:rPr>
                <w:noProof/>
                <w:webHidden/>
              </w:rPr>
            </w:r>
            <w:r w:rsidR="00AE43DF">
              <w:rPr>
                <w:noProof/>
                <w:webHidden/>
              </w:rPr>
              <w:fldChar w:fldCharType="separate"/>
            </w:r>
            <w:r w:rsidR="00D15BF3">
              <w:rPr>
                <w:noProof/>
                <w:webHidden/>
              </w:rPr>
              <w:t>56</w:t>
            </w:r>
            <w:r w:rsidR="00AE43DF">
              <w:rPr>
                <w:noProof/>
                <w:webHidden/>
              </w:rPr>
              <w:fldChar w:fldCharType="end"/>
            </w:r>
          </w:hyperlink>
        </w:p>
        <w:p w14:paraId="01F9E9CB" w14:textId="57B75CF0" w:rsidR="00AE43DF"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93" w:history="1">
            <w:r w:rsidR="00AE43DF" w:rsidRPr="0057407E">
              <w:rPr>
                <w:rStyle w:val="Hyperlink"/>
                <w:noProof/>
              </w:rPr>
              <w:t>Chapter 7</w:t>
            </w:r>
            <w:r w:rsidR="00AE43DF">
              <w:rPr>
                <w:rFonts w:asciiTheme="minorHAnsi" w:eastAsiaTheme="minorEastAsia" w:hAnsiTheme="minorHAnsi"/>
                <w:noProof/>
                <w:kern w:val="2"/>
                <w:lang w:eastAsia="en-GB"/>
                <w14:ligatures w14:val="standardContextual"/>
              </w:rPr>
              <w:tab/>
            </w:r>
            <w:r w:rsidR="00AE43DF" w:rsidRPr="0057407E">
              <w:rPr>
                <w:rStyle w:val="Hyperlink"/>
                <w:noProof/>
              </w:rPr>
              <w:t>Appendices</w:t>
            </w:r>
            <w:r w:rsidR="00AE43DF">
              <w:rPr>
                <w:noProof/>
                <w:webHidden/>
              </w:rPr>
              <w:tab/>
            </w:r>
            <w:r w:rsidR="00AE43DF">
              <w:rPr>
                <w:noProof/>
                <w:webHidden/>
              </w:rPr>
              <w:fldChar w:fldCharType="begin"/>
            </w:r>
            <w:r w:rsidR="00AE43DF">
              <w:rPr>
                <w:noProof/>
                <w:webHidden/>
              </w:rPr>
              <w:instrText xml:space="preserve"> PAGEREF _Toc163682293 \h </w:instrText>
            </w:r>
            <w:r w:rsidR="00AE43DF">
              <w:rPr>
                <w:noProof/>
                <w:webHidden/>
              </w:rPr>
            </w:r>
            <w:r w:rsidR="00AE43DF">
              <w:rPr>
                <w:noProof/>
                <w:webHidden/>
              </w:rPr>
              <w:fldChar w:fldCharType="separate"/>
            </w:r>
            <w:r w:rsidR="00D15BF3">
              <w:rPr>
                <w:noProof/>
                <w:webHidden/>
              </w:rPr>
              <w:t>57</w:t>
            </w:r>
            <w:r w:rsidR="00AE43DF">
              <w:rPr>
                <w:noProof/>
                <w:webHidden/>
              </w:rPr>
              <w:fldChar w:fldCharType="end"/>
            </w:r>
          </w:hyperlink>
        </w:p>
        <w:p w14:paraId="6F27F4D4" w14:textId="6B8AD348"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3682214"/>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r>
        <w:t>Table of Figures</w:t>
      </w:r>
    </w:p>
    <w:p w14:paraId="56FCFFD2" w14:textId="77777777" w:rsidR="00F26120" w:rsidRPr="002F2E90" w:rsidRDefault="00F26120" w:rsidP="00937C7D"/>
    <w:p w14:paraId="783A23B7" w14:textId="3A68C8CA" w:rsidR="008333B6" w:rsidRDefault="00F71A8D" w:rsidP="004B5269">
      <w:pPr>
        <w:pStyle w:val="Heading1"/>
      </w:pPr>
      <w:bookmarkStart w:id="5" w:name="_Toc163682215"/>
      <w:r w:rsidRPr="00F71A8D">
        <w:t>Introduction</w:t>
      </w:r>
      <w:bookmarkEnd w:id="5"/>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6" w:name="_Toc163682216"/>
      <w:r>
        <w:t>Objective</w:t>
      </w:r>
      <w:bookmarkEnd w:id="6"/>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2D67E1CB" w:rsidR="005B68BC" w:rsidRDefault="005B68BC" w:rsidP="00C95DF2">
      <w:pPr>
        <w:pStyle w:val="ListParagraph"/>
        <w:keepNext/>
        <w:numPr>
          <w:ilvl w:val="0"/>
          <w:numId w:val="42"/>
        </w:numPr>
        <w:ind w:left="714" w:hanging="357"/>
        <w:jc w:val="both"/>
        <w:rPr>
          <w:rFonts w:cs="Times New Roman"/>
        </w:rPr>
      </w:pPr>
      <w:r>
        <w:rPr>
          <w:rFonts w:cs="Times New Roman"/>
        </w:rPr>
        <w:t>To explore the theoretical utilisation of RNNs for</w:t>
      </w:r>
      <w:r w:rsidR="00E45ED1">
        <w:rPr>
          <w:rFonts w:cs="Times New Roman"/>
        </w:rPr>
        <w:t xml:space="preserve"> object detection in 4D radar.</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7" w:name="_Toc163682217"/>
      <w:r>
        <w:rPr>
          <w:lang w:val="hu-HU"/>
        </w:rPr>
        <w:t>Project Scope</w:t>
      </w:r>
      <w:bookmarkEnd w:id="7"/>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8" w:name="_Toc163682218"/>
      <w:r w:rsidRPr="00505F7E">
        <w:rPr>
          <w:lang w:val="hu-HU"/>
        </w:rPr>
        <w:t>Solution Develope</w:t>
      </w:r>
      <w:r w:rsidR="00274757">
        <w:rPr>
          <w:lang w:val="hu-HU"/>
        </w:rPr>
        <w:t>d</w:t>
      </w:r>
      <w:bookmarkEnd w:id="8"/>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9" w:name="_Toc163682219"/>
      <w:r>
        <w:t>Report Structure</w:t>
      </w:r>
      <w:bookmarkEnd w:id="9"/>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0" w:name="_Toc163682220"/>
      <w:r>
        <w:t>Literature Review</w:t>
      </w:r>
      <w:bookmarkEnd w:id="10"/>
    </w:p>
    <w:p w14:paraId="6574AC9B" w14:textId="69BC6BA7" w:rsidR="00302608" w:rsidRDefault="00302608" w:rsidP="00302608">
      <w:pPr>
        <w:pStyle w:val="Heading2"/>
      </w:pPr>
      <w:bookmarkStart w:id="11" w:name="_Toc163682221"/>
      <w:r>
        <w:t>Introduction</w:t>
      </w:r>
      <w:bookmarkEnd w:id="11"/>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2" w:name="_Toc163682222"/>
      <w:r>
        <w:rPr>
          <w:rFonts w:ascii="Times New Roman" w:hAnsi="Times New Roman" w:cs="Times New Roman"/>
        </w:rPr>
        <w:t>Autonomous Vehicles</w:t>
      </w:r>
      <w:bookmarkEnd w:id="12"/>
    </w:p>
    <w:p w14:paraId="76C4DB0F" w14:textId="77777777" w:rsidR="002464EF" w:rsidRPr="0025124D" w:rsidRDefault="002464EF" w:rsidP="00953DAF">
      <w:pPr>
        <w:pStyle w:val="Paragraph"/>
      </w:pPr>
      <w:bookmarkStart w:id="13"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3"/>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4" w:name="_Hlk163332523"/>
      <w:r w:rsidR="007804DD" w:rsidRPr="0025124D">
        <w:rPr>
          <w:b/>
          <w:bCs/>
          <w:lang w:val="en-US"/>
        </w:rPr>
        <w:t>Figure 1</w:t>
      </w:r>
      <w:r w:rsidR="007804DD" w:rsidRPr="0025124D">
        <w:rPr>
          <w:lang w:val="en-US"/>
        </w:rPr>
        <w:t>: Sensor setup of the Valeo Drive4U prototype. (Valeo 2018)</w:t>
      </w:r>
      <w:bookmarkEnd w:id="14"/>
    </w:p>
    <w:p w14:paraId="38CE3021" w14:textId="256955AA" w:rsidR="00066FE0" w:rsidRPr="00212011" w:rsidRDefault="00202E5D" w:rsidP="00212011">
      <w:pPr>
        <w:pStyle w:val="Heading3"/>
      </w:pPr>
      <w:bookmarkStart w:id="15" w:name="_Toc163682223"/>
      <w:r w:rsidRPr="0025124D">
        <w:rPr>
          <w:rFonts w:cs="Calibri"/>
        </w:rPr>
        <w:t>Autonomous Vehicle Perception</w:t>
      </w:r>
      <w:r w:rsidR="000B7F7A" w:rsidRPr="00212011">
        <w:t>.</w:t>
      </w:r>
      <w:bookmarkEnd w:id="15"/>
    </w:p>
    <w:p w14:paraId="251BC2B9" w14:textId="0E3E28AF" w:rsidR="00714BB9" w:rsidRDefault="008F6F1A" w:rsidP="00953DAF">
      <w:pPr>
        <w:pStyle w:val="Paragraph"/>
        <w:rPr>
          <w:noProof/>
        </w:rPr>
      </w:pPr>
      <w:bookmarkStart w:id="16"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7"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8" w:name="_Hlk163335067"/>
      <w:bookmarkEnd w:id="17"/>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19" w:name="_Hlk163335072"/>
      <w:bookmarkEnd w:id="18"/>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0" w:name="_Hlk163335089"/>
      <w:bookmarkEnd w:id="19"/>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1" w:name="_Hlk163335095"/>
      <w:bookmarkEnd w:id="20"/>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2" w:name="_Hlk163335099"/>
      <w:bookmarkEnd w:id="21"/>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01C49AD" w:rsidR="00C439EB" w:rsidRDefault="00953DAF" w:rsidP="005D2D69">
      <w:pPr>
        <w:pStyle w:val="Heading2"/>
        <w:rPr>
          <w:rFonts w:cs="Calibri"/>
        </w:rPr>
      </w:pPr>
      <w:bookmarkStart w:id="23" w:name="_Toc163682224"/>
      <w:bookmarkEnd w:id="22"/>
      <w:r w:rsidRPr="0025124D">
        <w:rPr>
          <w:rFonts w:cs="Calibri"/>
        </w:rPr>
        <w:t>Overview of Radar</w:t>
      </w:r>
      <w:bookmarkEnd w:id="23"/>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862189" cy="1654731"/>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4" w:name="_Toc163682225"/>
      <w:r w:rsidRPr="0025124D">
        <w:rPr>
          <w:rFonts w:cs="Calibri"/>
        </w:rPr>
        <w:t>FMCW Radar Signal Processing</w:t>
      </w:r>
      <w:r w:rsidRPr="00212011">
        <w:t>.</w:t>
      </w:r>
      <w:bookmarkEnd w:id="24"/>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5" w:name="_Hlk163335776"/>
      <w:bookmarkStart w:id="26"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5"/>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6"/>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7" w:name="_Toc163682226"/>
      <w:r w:rsidRPr="0025124D">
        <w:rPr>
          <w:rFonts w:cs="Calibri"/>
        </w:rPr>
        <w:t xml:space="preserve">Overview of </w:t>
      </w:r>
      <w:r>
        <w:rPr>
          <w:rFonts w:cs="Calibri"/>
        </w:rPr>
        <w:t>LiDAR</w:t>
      </w:r>
      <w:bookmarkEnd w:id="27"/>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8" w:name="_Toc163682227"/>
      <w:r w:rsidRPr="0025124D">
        <w:rPr>
          <w:rFonts w:cs="Calibri"/>
        </w:rPr>
        <w:t xml:space="preserve">Overview of </w:t>
      </w:r>
      <w:r>
        <w:rPr>
          <w:rFonts w:cs="Calibri"/>
        </w:rPr>
        <w:t>4D mm Radar</w:t>
      </w:r>
      <w:bookmarkEnd w:id="28"/>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29" w:name="_Toc163682228"/>
      <w:r>
        <w:rPr>
          <w:rFonts w:cs="Calibri"/>
        </w:rPr>
        <w:t>RADAR Vs LiDAR</w:t>
      </w:r>
      <w:bookmarkEnd w:id="29"/>
    </w:p>
    <w:p w14:paraId="22AA85B4" w14:textId="58B5245B" w:rsidR="00F3758C" w:rsidRDefault="00F14015" w:rsidP="00F3758C">
      <w:pPr>
        <w:pStyle w:val="Heading3"/>
      </w:pPr>
      <w:bookmarkStart w:id="30" w:name="_Toc163682229"/>
      <w:r w:rsidRPr="0025124D">
        <w:rPr>
          <w:rFonts w:cs="Calibri"/>
        </w:rPr>
        <w:t>4D Radar Advantages</w:t>
      </w:r>
      <w:r w:rsidR="00F3758C" w:rsidRPr="00212011">
        <w:t>.</w:t>
      </w:r>
      <w:bookmarkEnd w:id="30"/>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6F302652" w:rsidR="00BC0F85" w:rsidRPr="00F97B0E" w:rsidRDefault="00BC0F85" w:rsidP="00D9210E">
      <w:pPr>
        <w:pStyle w:val="Paragraph"/>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77580360" w14:textId="65D52B4C" w:rsidR="009A25E0" w:rsidRPr="00212011" w:rsidRDefault="009A25E0" w:rsidP="009A25E0">
      <w:pPr>
        <w:pStyle w:val="Heading3"/>
      </w:pPr>
      <w:bookmarkStart w:id="31" w:name="_Toc163682230"/>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1"/>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1842F91E" w:rsidR="00D57D34" w:rsidRPr="0025124D" w:rsidRDefault="00D57D34" w:rsidP="005D5E95">
      <w:pPr>
        <w:pStyle w:val="Paragraph"/>
      </w:pPr>
      <w:r w:rsidRPr="0025124D">
        <w:t xml:space="preserve">Illustrated by </w:t>
      </w:r>
      <w:r w:rsidRPr="0025124D">
        <w:rPr>
          <w:b/>
          <w:bCs/>
        </w:rPr>
        <w:t>figure 6</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509491" cy="2156822"/>
                    </a:xfrm>
                    <a:prstGeom prst="rect">
                      <a:avLst/>
                    </a:prstGeom>
                    <a:noFill/>
                    <a:ln>
                      <a:noFill/>
                      <a:prstDash/>
                    </a:ln>
                  </pic:spPr>
                </pic:pic>
              </a:graphicData>
            </a:graphic>
          </wp:inline>
        </w:drawing>
      </w:r>
    </w:p>
    <w:p w14:paraId="7FC20103" w14:textId="422E2B30" w:rsidR="003A589C" w:rsidRDefault="00D57D34" w:rsidP="003A589C">
      <w:pPr>
        <w:jc w:val="center"/>
        <w:rPr>
          <w:rFonts w:cs="Calibri"/>
        </w:rPr>
      </w:pPr>
      <w:r w:rsidRPr="0025124D">
        <w:rPr>
          <w:rFonts w:cs="Calibri"/>
          <w:b/>
          <w:bCs/>
        </w:rPr>
        <w:t>Figure 6:</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0A064E3B"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5C6CF1AD" w:rsidR="00D57D34" w:rsidRPr="0025124D" w:rsidRDefault="00D57D34" w:rsidP="00D57D34">
      <w:pPr>
        <w:jc w:val="center"/>
        <w:rPr>
          <w:rFonts w:cs="Calibri"/>
        </w:rPr>
      </w:pPr>
      <w:r w:rsidRPr="0025124D">
        <w:rPr>
          <w:rFonts w:cs="Calibri"/>
          <w:b/>
          <w:bCs/>
        </w:rPr>
        <w:t>Figure 7:</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2" w:name="_Toc163682231"/>
      <w:r>
        <w:rPr>
          <w:rFonts w:cs="Calibri"/>
        </w:rPr>
        <w:t>Deep Learning</w:t>
      </w:r>
      <w:bookmarkEnd w:id="32"/>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3" w:name="_Toc163682232"/>
      <w:r w:rsidRPr="0025124D">
        <w:rPr>
          <w:rFonts w:cs="Calibri"/>
        </w:rPr>
        <w:t>Convolutional Neural Networks (CNNs)</w:t>
      </w:r>
      <w:r w:rsidRPr="00212011">
        <w:t>.</w:t>
      </w:r>
      <w:bookmarkEnd w:id="33"/>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4" w:name="_Hlk163336079"/>
      <w:bookmarkStart w:id="35" w:name="_Toc163682233"/>
      <w:r w:rsidRPr="0025124D">
        <w:rPr>
          <w:rFonts w:cs="Calibri"/>
        </w:rPr>
        <w:t>Recurrent Neural Networks (RNNs)</w:t>
      </w:r>
      <w:bookmarkEnd w:id="34"/>
      <w:r w:rsidR="00C11B74" w:rsidRPr="00212011">
        <w:t>.</w:t>
      </w:r>
      <w:bookmarkEnd w:id="35"/>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2"/>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6" w:name="_Toc163682234"/>
      <w:r w:rsidRPr="0025124D">
        <w:rPr>
          <w:rFonts w:cs="Calibri"/>
        </w:rPr>
        <w:t>Region-Based Convolutional Neural Network (R-CNN)</w:t>
      </w:r>
      <w:r w:rsidRPr="00212011">
        <w:t>.</w:t>
      </w:r>
      <w:bookmarkEnd w:id="36"/>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7" w:name="_Toc163682235"/>
      <w:r>
        <w:rPr>
          <w:rFonts w:cs="Calibri"/>
        </w:rPr>
        <w:t>Object Detection &amp; Tracking</w:t>
      </w:r>
      <w:bookmarkEnd w:id="37"/>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8" w:name="_Toc163682236"/>
      <w:r w:rsidRPr="00C50A12">
        <w:rPr>
          <w:rFonts w:cs="Calibri"/>
        </w:rPr>
        <w:t>Traditional Object Detection Techniques</w:t>
      </w:r>
      <w:r w:rsidR="00D37102" w:rsidRPr="00212011">
        <w:t>.</w:t>
      </w:r>
      <w:bookmarkEnd w:id="38"/>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39" w:name="_Toc163682237"/>
      <w:r>
        <w:rPr>
          <w:rFonts w:cs="Calibri"/>
        </w:rPr>
        <w:t>Object Classification</w:t>
      </w:r>
      <w:bookmarkEnd w:id="39"/>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0" w:name="_Toc163682238"/>
      <w:r w:rsidRPr="0025124D">
        <w:rPr>
          <w:rFonts w:cs="Calibri"/>
          <w:bCs/>
        </w:rPr>
        <w:t>AlexNet (2012</w:t>
      </w:r>
      <w:r w:rsidR="00607B6F" w:rsidRPr="0025124D">
        <w:rPr>
          <w:rFonts w:cs="Calibri"/>
          <w:bCs/>
        </w:rPr>
        <w:t>).</w:t>
      </w:r>
      <w:bookmarkEnd w:id="40"/>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1" w:name="_Toc163682239"/>
      <w:r w:rsidRPr="0025124D">
        <w:rPr>
          <w:rFonts w:cs="Calibri"/>
          <w:bCs/>
        </w:rPr>
        <w:t>VGGNet (2014</w:t>
      </w:r>
      <w:r w:rsidR="00C6107C" w:rsidRPr="0025124D">
        <w:rPr>
          <w:rFonts w:cs="Calibri"/>
          <w:bCs/>
        </w:rPr>
        <w:t>).</w:t>
      </w:r>
      <w:bookmarkEnd w:id="41"/>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2" w:name="_Toc163682240"/>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2"/>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3" w:name="_Toc163682241"/>
      <w:r w:rsidRPr="0025124D">
        <w:rPr>
          <w:rFonts w:cs="Calibri"/>
          <w:bCs/>
        </w:rPr>
        <w:t>DenseNet (2017).</w:t>
      </w:r>
      <w:bookmarkEnd w:id="43"/>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4" w:name="_Toc163682242"/>
      <w:r>
        <w:rPr>
          <w:rFonts w:cs="Calibri"/>
        </w:rPr>
        <w:t>Related Experimental Results</w:t>
      </w:r>
      <w:bookmarkEnd w:id="44"/>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5" w:name="_Toc163682243"/>
      <w:r>
        <w:rPr>
          <w:rFonts w:cs="Calibri"/>
        </w:rPr>
        <w:t>Conclusion</w:t>
      </w:r>
      <w:bookmarkEnd w:id="45"/>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6" w:name="_Toc163682244"/>
      <w:bookmarkEnd w:id="16"/>
      <w:r>
        <w:t>Analysis and Design</w:t>
      </w:r>
      <w:bookmarkEnd w:id="46"/>
    </w:p>
    <w:p w14:paraId="0DC63B49" w14:textId="361FA116" w:rsidR="00F6586D" w:rsidRDefault="00F6586D" w:rsidP="00F6586D">
      <w:pPr>
        <w:pStyle w:val="Heading2"/>
      </w:pPr>
      <w:bookmarkStart w:id="47" w:name="_Toc163682245"/>
      <w:r>
        <w:t>Application Overview</w:t>
      </w:r>
      <w:bookmarkEnd w:id="47"/>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8" w:name="_Potential_Blockers_and"/>
      <w:bookmarkStart w:id="49" w:name="_Toc163682246"/>
      <w:bookmarkEnd w:id="48"/>
      <w:r w:rsidRPr="00AA50D6">
        <w:t xml:space="preserve">Potential </w:t>
      </w:r>
      <w:r w:rsidR="003B2A49">
        <w:t>Blockers</w:t>
      </w:r>
      <w:r w:rsidRPr="00AA50D6">
        <w:t xml:space="preserve"> and Considerations</w:t>
      </w:r>
      <w:bookmarkEnd w:id="49"/>
    </w:p>
    <w:p w14:paraId="2F9ED549" w14:textId="77339A7D" w:rsidR="00C65C38" w:rsidRDefault="00C94FA5" w:rsidP="00C65C38">
      <w:pPr>
        <w:pStyle w:val="Heading3"/>
      </w:pPr>
      <w:bookmarkStart w:id="50" w:name="_Toc163682247"/>
      <w:r w:rsidRPr="00C94FA5">
        <w:t>Data Sparsity and Quality</w:t>
      </w:r>
      <w:bookmarkEnd w:id="50"/>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1" w:name="_Toc163682248"/>
      <w:r w:rsidRPr="003C4250">
        <w:t>Dataset Acquisition</w:t>
      </w:r>
      <w:bookmarkEnd w:id="51"/>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2" w:name="_Toc163682249"/>
      <w:r w:rsidRPr="00EA4754">
        <w:t>Computational Complexity</w:t>
      </w:r>
      <w:bookmarkEnd w:id="52"/>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3" w:name="_Toc163682250"/>
      <w:r>
        <w:t>Steep Learning Curve</w:t>
      </w:r>
      <w:bookmarkEnd w:id="53"/>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4" w:name="_Toc163682251"/>
      <w:r>
        <w:t>Scope</w:t>
      </w:r>
      <w:bookmarkEnd w:id="54"/>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5" w:name="_Toc163682252"/>
      <w:r>
        <w:t>Prerequisites</w:t>
      </w:r>
      <w:bookmarkEnd w:id="55"/>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5"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6"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7"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28"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6" w:name="_Toc163682253"/>
      <w:r>
        <w:t>Software</w:t>
      </w:r>
      <w:r w:rsidR="000661AB">
        <w:t xml:space="preserve"> Development Process</w:t>
      </w:r>
      <w:bookmarkEnd w:id="56"/>
    </w:p>
    <w:p w14:paraId="634CFBC2" w14:textId="437424F9" w:rsidR="009C78CB" w:rsidRDefault="009C78CB" w:rsidP="009C78CB">
      <w:pPr>
        <w:pStyle w:val="Heading3"/>
      </w:pPr>
      <w:bookmarkStart w:id="57" w:name="_Toc163682254"/>
      <w:r>
        <w:t>Agile</w:t>
      </w:r>
      <w:bookmarkEnd w:id="57"/>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29"/>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8" w:name="_Toc163682255"/>
      <w:r>
        <w:t>Minimal viable product</w:t>
      </w:r>
      <w:bookmarkEnd w:id="58"/>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59" w:name="_Toc163682256"/>
      <w:r>
        <w:t>Project Management</w:t>
      </w:r>
      <w:bookmarkEnd w:id="59"/>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0" w:name="_Toc163682257"/>
      <w:r>
        <w:t>Tools and Framework Considered</w:t>
      </w:r>
      <w:bookmarkEnd w:id="60"/>
    </w:p>
    <w:p w14:paraId="52B234C3" w14:textId="77777777" w:rsidR="00565D19" w:rsidRDefault="00565D19" w:rsidP="00565D19">
      <w:pPr>
        <w:pStyle w:val="Heading3"/>
      </w:pPr>
      <w:bookmarkStart w:id="61" w:name="_Toc163682258"/>
      <w:r>
        <w:t>Python</w:t>
      </w:r>
      <w:bookmarkEnd w:id="61"/>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2" w:name="_Toc163682259"/>
      <w:r>
        <w:t>Jupiter Notebook</w:t>
      </w:r>
      <w:bookmarkEnd w:id="62"/>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6F12C67B"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proofErr w:type="gramStart"/>
      <w:r w:rsidR="003129DD">
        <w:t>`</w:t>
      </w:r>
      <w:r w:rsidRPr="008F24AD">
        <w:t>.ipynb</w:t>
      </w:r>
      <w:proofErr w:type="gramEnd"/>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3" w:name="_Toc163682260"/>
      <w:r>
        <w:t>Dataset</w:t>
      </w:r>
      <w:bookmarkEnd w:id="63"/>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4" w:name="_Toc163682261"/>
      <w:r>
        <w:t>View-Of-Delft</w:t>
      </w:r>
      <w:r w:rsidR="001130C4">
        <w:t xml:space="preserve"> Sensor Setup</w:t>
      </w:r>
      <w:bookmarkEnd w:id="64"/>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1"/>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5" w:name="_Toc163682262"/>
      <w:r>
        <w:t>Dataset Frame Information</w:t>
      </w:r>
      <w:bookmarkEnd w:id="65"/>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6" w:name="_Toc163682263"/>
      <w:r>
        <w:t xml:space="preserve">Dataset </w:t>
      </w:r>
      <w:r w:rsidR="0012644E">
        <w:t>Label</w:t>
      </w:r>
      <w:r>
        <w:t xml:space="preserve"> Information</w:t>
      </w:r>
      <w:bookmarkEnd w:id="66"/>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7" w:name="_Data_Visualization_and"/>
      <w:bookmarkStart w:id="68" w:name="_Toc163682264"/>
      <w:bookmarkEnd w:id="67"/>
      <w:r w:rsidRPr="0025124D">
        <w:rPr>
          <w:rFonts w:cs="Calibri"/>
        </w:rPr>
        <w:t>Data Visualization and Exploration</w:t>
      </w:r>
      <w:bookmarkEnd w:id="68"/>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69" w:name="_Toc163682265"/>
      <w:r>
        <w:t xml:space="preserve">Model Architecture </w:t>
      </w:r>
      <w:r w:rsidR="00B64AEA">
        <w:t>Considered</w:t>
      </w:r>
      <w:bookmarkEnd w:id="69"/>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0" w:name="_Toc163682266"/>
      <w:r>
        <w:t xml:space="preserve">PV-RCNN </w:t>
      </w:r>
      <w:r w:rsidR="00B620DB">
        <w:t xml:space="preserve">Components </w:t>
      </w:r>
      <w:r>
        <w:t>Overview</w:t>
      </w:r>
      <w:bookmarkEnd w:id="70"/>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1" w:name="_Toc163682267"/>
      <w:r w:rsidRPr="00F832A3">
        <w:rPr>
          <w:rFonts w:cs="Calibri"/>
        </w:rPr>
        <w:t>Training and Inference Details</w:t>
      </w:r>
      <w:bookmarkEnd w:id="71"/>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2" w:name="_Toc163682268"/>
      <w:r>
        <w:rPr>
          <w:rFonts w:cs="Calibri"/>
        </w:rPr>
        <w:t>Evaluation</w:t>
      </w:r>
      <w:r w:rsidR="00A52204">
        <w:rPr>
          <w:rFonts w:cs="Calibri"/>
        </w:rPr>
        <w:t xml:space="preserve"> M</w:t>
      </w:r>
      <w:r>
        <w:rPr>
          <w:rFonts w:cs="Calibri"/>
        </w:rPr>
        <w:t>etrics</w:t>
      </w:r>
      <w:bookmarkEnd w:id="72"/>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33"/>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3CA16AE3" w14:textId="77777777" w:rsidR="00A52204" w:rsidRPr="0025124D" w:rsidRDefault="00A52204" w:rsidP="008E3C5F">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30321F67" w14:textId="77777777" w:rsidR="00A52204" w:rsidRPr="00A52204" w:rsidRDefault="00A52204" w:rsidP="00A52204"/>
    <w:p w14:paraId="7EF0D182" w14:textId="56AD5B25" w:rsidR="00CB6981" w:rsidRPr="00261C54" w:rsidRDefault="00CB6981" w:rsidP="005844F1">
      <w:pPr>
        <w:pStyle w:val="Paragraph"/>
      </w:pPr>
    </w:p>
    <w:p w14:paraId="570D7899" w14:textId="5F70EE40" w:rsidR="000B174E" w:rsidRDefault="000B174E" w:rsidP="000B174E">
      <w:pPr>
        <w:pStyle w:val="Heading1"/>
      </w:pPr>
      <w:bookmarkStart w:id="73" w:name="_Toc163682269"/>
      <w:r>
        <w:t>Implementation</w:t>
      </w:r>
      <w:bookmarkEnd w:id="73"/>
    </w:p>
    <w:p w14:paraId="52227281" w14:textId="77777777" w:rsidR="004C5F77" w:rsidRDefault="00AA2F69" w:rsidP="00AA2F69">
      <w:pPr>
        <w:pStyle w:val="Heading2"/>
      </w:pPr>
      <w:bookmarkStart w:id="74" w:name="_Toc163682270"/>
      <w:r>
        <w:t>Introduction</w:t>
      </w:r>
      <w:bookmarkEnd w:id="74"/>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38AC0473" w14:textId="77777777" w:rsidR="004B5269" w:rsidRDefault="00A46C4E" w:rsidP="00821367">
      <w:pPr>
        <w:pStyle w:val="Heading2"/>
      </w:pPr>
      <w:bookmarkStart w:id="75" w:name="_Toc163682271"/>
      <w:r>
        <w:t>Tools Use</w:t>
      </w:r>
      <w:r w:rsidR="004B5269">
        <w:t>d</w:t>
      </w:r>
      <w:bookmarkEnd w:id="75"/>
    </w:p>
    <w:p w14:paraId="23CC9A23" w14:textId="4A2013A0" w:rsidR="00821367" w:rsidRDefault="00CB4770" w:rsidP="00821367">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Default="005A4D10" w:rsidP="00821367">
      <w:pPr>
        <w:pStyle w:val="Heading3"/>
      </w:pPr>
      <w:bookmarkStart w:id="76" w:name="_Toc163682272"/>
      <w:r w:rsidRPr="005A4D10">
        <w:t>Integrated Development Environment (IDEs)</w:t>
      </w:r>
      <w:bookmarkEnd w:id="76"/>
    </w:p>
    <w:p w14:paraId="1794B2DE" w14:textId="1EE3C1B3" w:rsidR="003B2D5D" w:rsidRDefault="003B2D5D" w:rsidP="00821367">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Default="005A0986" w:rsidP="005A0986">
      <w:pPr>
        <w:pStyle w:val="Heading3"/>
      </w:pPr>
      <w:bookmarkStart w:id="77" w:name="_Toc163682273"/>
      <w:r>
        <w:t>Ubuntu</w:t>
      </w:r>
      <w:bookmarkEnd w:id="77"/>
    </w:p>
    <w:p w14:paraId="68C9BDEA" w14:textId="77777777" w:rsidR="00FE06AF" w:rsidRPr="0025124D" w:rsidRDefault="00FE06AF" w:rsidP="00FE06AF">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A098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Default="00FA3FD2" w:rsidP="005A0986">
      <w:pPr>
        <w:pStyle w:val="Heading3"/>
      </w:pPr>
      <w:bookmarkStart w:id="78" w:name="_Toc163682274"/>
      <w:r>
        <w:t>Libraries</w:t>
      </w:r>
      <w:bookmarkEnd w:id="78"/>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Pr="004C66E3" w:rsidRDefault="004C66E3" w:rsidP="004C66E3"/>
    <w:p w14:paraId="63FFD636" w14:textId="50789039" w:rsidR="00FE06AF" w:rsidRDefault="00FE06AF" w:rsidP="002B65C1">
      <w:pPr>
        <w:pStyle w:val="Heading2"/>
      </w:pPr>
      <w:bookmarkStart w:id="79" w:name="_Toc163682275"/>
      <w:r>
        <w:t>Source Control</w:t>
      </w:r>
      <w:bookmarkEnd w:id="79"/>
    </w:p>
    <w:p w14:paraId="65A09CC8" w14:textId="32922432" w:rsidR="006A66DA" w:rsidRPr="00905857" w:rsidRDefault="004D0B9D" w:rsidP="00F53EA4">
      <w:pPr>
        <w:pStyle w:val="Paragraph"/>
        <w:keepNext/>
      </w:pPr>
      <w:r>
        <w:t>Git is the source control technology used</w:t>
      </w:r>
      <w:r w:rsidR="00726D32">
        <w:t>,</w:t>
      </w:r>
      <w:r>
        <w:t xml:space="preserve"> and </w:t>
      </w:r>
      <w:r w:rsidR="00726D32">
        <w:t>t</w:t>
      </w:r>
      <w:r w:rsidR="00905857">
        <w:t xml:space="preserve">he source is </w:t>
      </w:r>
      <w:r w:rsidR="00022698">
        <w:t>maint</w:t>
      </w:r>
      <w:r>
        <w:t>ain</w:t>
      </w:r>
      <w:r w:rsidR="00022698">
        <w:t>ed in a GitHub repository @</w:t>
      </w:r>
      <w:r w:rsidR="006A66DA">
        <w:t xml:space="preserve"> </w:t>
      </w:r>
      <w:hyperlink r:id="rId34" w:history="1">
        <w:r w:rsidR="006A66DA" w:rsidRPr="00CC6CDB">
          <w:rPr>
            <w:rStyle w:val="Hyperlink"/>
          </w:rPr>
          <w:t>https://github.com/nicktmv/four-d-radar-thesis</w:t>
        </w:r>
      </w:hyperlink>
    </w:p>
    <w:p w14:paraId="48233318" w14:textId="0053380D" w:rsidR="00853021" w:rsidRDefault="00E91FEF" w:rsidP="002B65C1">
      <w:pPr>
        <w:pStyle w:val="Heading2"/>
      </w:pPr>
      <w:bookmarkStart w:id="80" w:name="_Toc163682276"/>
      <w:r>
        <w:t>Installation</w:t>
      </w:r>
      <w:bookmarkEnd w:id="80"/>
    </w:p>
    <w:p w14:paraId="3484C963" w14:textId="240BA966" w:rsidR="00DA161B" w:rsidRPr="00DA161B" w:rsidRDefault="00DA161B" w:rsidP="00F53EA4">
      <w:pPr>
        <w:pStyle w:val="Paragraph"/>
      </w:pPr>
      <w:r>
        <w:t xml:space="preserve">To install and run the </w:t>
      </w:r>
      <w:r w:rsidR="006353D5">
        <w:t>project.</w:t>
      </w:r>
    </w:p>
    <w:p w14:paraId="02BA8193" w14:textId="75AD5AE0" w:rsidR="008D5A8E" w:rsidRDefault="009F0A6A" w:rsidP="002B65C1">
      <w:pPr>
        <w:pStyle w:val="ListParagraph"/>
        <w:keepNext/>
        <w:numPr>
          <w:ilvl w:val="0"/>
          <w:numId w:val="45"/>
        </w:numPr>
      </w:pPr>
      <w:r>
        <w:t xml:space="preserve">Clone the </w:t>
      </w:r>
      <w:r w:rsidR="00734146">
        <w:t>repository.</w:t>
      </w:r>
    </w:p>
    <w:p w14:paraId="0D7183BE" w14:textId="17BE9BB5" w:rsidR="008D5A8E" w:rsidRDefault="008D5A8E"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divId w:val="1635597437"/>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002D7D5C" w:rsidRPr="002D7D5C">
        <w:rPr>
          <w:rFonts w:ascii="Consolas" w:hAnsi="Consolas" w:cs="Courier New"/>
          <w:color w:val="880000"/>
          <w:sz w:val="17"/>
          <w:szCs w:val="17"/>
        </w:rPr>
        <w:t>github.com/nicktmv/four-d-radar-thesis.git</w:t>
      </w:r>
    </w:p>
    <w:p w14:paraId="65FBCECD" w14:textId="77777777" w:rsidR="00952BAC" w:rsidRDefault="00952BAC" w:rsidP="00445DE1">
      <w:pPr>
        <w:keepNext/>
      </w:pPr>
    </w:p>
    <w:p w14:paraId="2C118163" w14:textId="0F5C60D7" w:rsidR="00BD6ADE" w:rsidRDefault="00BD6ADE" w:rsidP="00BD6ADE">
      <w:pPr>
        <w:pStyle w:val="ListParagraph"/>
        <w:keepNext/>
        <w:numPr>
          <w:ilvl w:val="0"/>
          <w:numId w:val="45"/>
        </w:numPr>
      </w:pPr>
      <w:r>
        <w:t>Install the Python dependencies.</w:t>
      </w:r>
    </w:p>
    <w:p w14:paraId="369D7DAB" w14:textId="77777777" w:rsidR="00BD6ADE" w:rsidRDefault="00BD6ADE" w:rsidP="00BD6AD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3071F6E6" w14:textId="77777777" w:rsidR="002F5014" w:rsidRDefault="002F5014" w:rsidP="002F5014">
      <w:pPr>
        <w:pStyle w:val="ListParagraph"/>
      </w:pPr>
    </w:p>
    <w:p w14:paraId="4A596FDE" w14:textId="7B550D36" w:rsidR="009C3B5B" w:rsidRDefault="004B6A26" w:rsidP="00BE3059">
      <w:pPr>
        <w:pStyle w:val="ListParagraph"/>
        <w:numPr>
          <w:ilvl w:val="0"/>
          <w:numId w:val="45"/>
        </w:numPr>
      </w:pPr>
      <w:r>
        <w:t>Rest pending.</w:t>
      </w:r>
    </w:p>
    <w:p w14:paraId="43D28D1B" w14:textId="35C2D72B" w:rsidR="00467CE5" w:rsidRPr="00467CE5" w:rsidRDefault="00430192" w:rsidP="00467CE5">
      <w:pPr>
        <w:pStyle w:val="Heading2"/>
      </w:pPr>
      <w:bookmarkStart w:id="81" w:name="_Toc163682277"/>
      <w:r>
        <w:t>Data Loader &amp; Split</w:t>
      </w:r>
      <w:bookmarkEnd w:id="81"/>
    </w:p>
    <w:p w14:paraId="25E46893" w14:textId="1158FA0A"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4EE5297" w14:textId="3D195E09" w:rsidR="00D36593"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0E88B392" w14:textId="29A8D021"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37"/>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834993" cy="2160526"/>
                    </a:xfrm>
                    <a:prstGeom prst="rect">
                      <a:avLst/>
                    </a:prstGeom>
                    <a:noFill/>
                    <a:ln>
                      <a:noFill/>
                      <a:prstDash/>
                    </a:ln>
                  </pic:spPr>
                </pic:pic>
              </a:graphicData>
            </a:graphic>
          </wp:inline>
        </w:drawing>
      </w:r>
    </w:p>
    <w:p w14:paraId="195E6A7B" w14:textId="15BCC312" w:rsidR="00B40283" w:rsidRPr="0025124D" w:rsidRDefault="00B40283" w:rsidP="00B40283">
      <w:pPr>
        <w:jc w:val="center"/>
        <w:rPr>
          <w:rFonts w:cs="Calibri"/>
        </w:rPr>
      </w:pPr>
      <w:r w:rsidRPr="0025124D">
        <w:rPr>
          <w:rFonts w:cs="Calibri"/>
          <w:b/>
          <w:bCs/>
        </w:rPr>
        <w:t>Fig 17:</w:t>
      </w:r>
      <w:r w:rsidRPr="0025124D">
        <w:rPr>
          <w:rFonts w:cs="Calibri"/>
        </w:rPr>
        <w:t xml:space="preserve"> Task Manager screenshot</w:t>
      </w:r>
    </w:p>
    <w:p w14:paraId="5627AD13" w14:textId="77777777"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7:</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8A3900">
      <w:pPr>
        <w:pStyle w:val="Heading2"/>
      </w:pPr>
      <w:bookmarkStart w:id="82" w:name="_Toc163682278"/>
      <w:r w:rsidRPr="008A3900">
        <w:t>Point Cloud Visualization in Open3d</w:t>
      </w:r>
      <w:bookmarkEnd w:id="82"/>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458036"/>
                    </a:xfrm>
                    <a:prstGeom prst="rect">
                      <a:avLst/>
                    </a:prstGeom>
                    <a:noFill/>
                    <a:ln>
                      <a:noFill/>
                      <a:prstDash/>
                    </a:ln>
                  </pic:spPr>
                </pic:pic>
              </a:graphicData>
            </a:graphic>
          </wp:inline>
        </w:drawing>
      </w:r>
    </w:p>
    <w:p w14:paraId="332768C8" w14:textId="7A581FFB" w:rsidR="006F1E75" w:rsidRPr="0025124D" w:rsidRDefault="006F1E75" w:rsidP="006F1E75">
      <w:pPr>
        <w:jc w:val="center"/>
        <w:rPr>
          <w:rFonts w:cs="Calibri"/>
        </w:rPr>
      </w:pPr>
      <w:r w:rsidRPr="0025124D">
        <w:rPr>
          <w:rFonts w:cs="Calibri"/>
          <w:b/>
          <w:bCs/>
        </w:rPr>
        <w:t>Fig 14:</w:t>
      </w:r>
      <w:r w:rsidRPr="0025124D">
        <w:rPr>
          <w:rFonts w:cs="Calibri"/>
        </w:rPr>
        <w:t xml:space="preserve"> Visualization of radar point cloud for Frame 01047</w:t>
      </w:r>
    </w:p>
    <w:p w14:paraId="09EB93C1" w14:textId="77777777" w:rsidR="006F1E75" w:rsidRDefault="006F1E75" w:rsidP="00FB6C14">
      <w:pPr>
        <w:pStyle w:val="Paragraph"/>
      </w:pPr>
      <w:r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245050"/>
                    </a:xfrm>
                    <a:prstGeom prst="rect">
                      <a:avLst/>
                    </a:prstGeom>
                    <a:noFill/>
                    <a:ln>
                      <a:noFill/>
                      <a:prstDash/>
                    </a:ln>
                  </pic:spPr>
                </pic:pic>
              </a:graphicData>
            </a:graphic>
          </wp:inline>
        </w:drawing>
      </w:r>
    </w:p>
    <w:p w14:paraId="237EDF2A" w14:textId="77777777" w:rsidR="009A3441" w:rsidRPr="0025124D" w:rsidRDefault="009A3441" w:rsidP="009A3441">
      <w:pPr>
        <w:jc w:val="center"/>
        <w:rPr>
          <w:rFonts w:cs="Calibri"/>
        </w:rPr>
      </w:pPr>
      <w:bookmarkStart w:id="83" w:name="_Hlk163353371"/>
      <w:r w:rsidRPr="0025124D">
        <w:rPr>
          <w:rFonts w:cs="Calibri"/>
          <w:b/>
          <w:bCs/>
        </w:rPr>
        <w:t>Fig 14:</w:t>
      </w:r>
      <w:r w:rsidRPr="0025124D">
        <w:rPr>
          <w:rFonts w:cs="Calibri"/>
        </w:rPr>
        <w:t xml:space="preserve"> Visualization of radar point cloud for Frame 01047</w:t>
      </w:r>
    </w:p>
    <w:p w14:paraId="554416F0" w14:textId="77777777" w:rsidR="009A3441" w:rsidRPr="0025124D" w:rsidRDefault="009A3441" w:rsidP="009A3441">
      <w:pPr>
        <w:jc w:val="center"/>
        <w:rPr>
          <w:rFonts w:cs="Calibri"/>
        </w:rPr>
      </w:pPr>
    </w:p>
    <w:p w14:paraId="3030D65F" w14:textId="77777777" w:rsidR="009A3441" w:rsidRPr="0025124D" w:rsidRDefault="009A3441" w:rsidP="009A3441">
      <w:pPr>
        <w:jc w:val="center"/>
        <w:rPr>
          <w:rFonts w:cs="Calibri"/>
        </w:rPr>
      </w:pPr>
      <w:r w:rsidRPr="0025124D">
        <w:rPr>
          <w:rFonts w:cs="Calibri"/>
          <w:noProof/>
        </w:rPr>
        <w:drawing>
          <wp:inline distT="0" distB="0" distL="0" distR="0" wp14:anchorId="052CCDA9" wp14:editId="22DA729C">
            <wp:extent cx="5130670" cy="3209370"/>
            <wp:effectExtent l="0" t="0" r="0" b="0"/>
            <wp:docPr id="497111983" name="Picture 1" descr="A person riding a bicycle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130670" cy="3209370"/>
                    </a:xfrm>
                    <a:prstGeom prst="rect">
                      <a:avLst/>
                    </a:prstGeom>
                    <a:noFill/>
                    <a:ln>
                      <a:noFill/>
                      <a:prstDash/>
                    </a:ln>
                  </pic:spPr>
                </pic:pic>
              </a:graphicData>
            </a:graphic>
          </wp:inline>
        </w:drawing>
      </w:r>
    </w:p>
    <w:p w14:paraId="5C9CC48A" w14:textId="77777777" w:rsidR="009A3441" w:rsidRDefault="009A3441" w:rsidP="009A3441">
      <w:pPr>
        <w:jc w:val="center"/>
        <w:rPr>
          <w:rFonts w:cs="Calibri"/>
        </w:rPr>
      </w:pPr>
      <w:r w:rsidRPr="0025124D">
        <w:rPr>
          <w:rFonts w:cs="Calibri"/>
          <w:b/>
          <w:bCs/>
        </w:rPr>
        <w:t>Fig 15:</w:t>
      </w:r>
      <w:r w:rsidRPr="0025124D">
        <w:rPr>
          <w:rFonts w:cs="Calibri"/>
        </w:rPr>
        <w:t xml:space="preserve"> Camera output for Frame 01047</w:t>
      </w:r>
      <w:bookmarkEnd w:id="83"/>
    </w:p>
    <w:p w14:paraId="14357E91" w14:textId="77777777" w:rsidR="0025027F" w:rsidRPr="0025124D" w:rsidRDefault="0025027F" w:rsidP="0025027F">
      <w:pPr>
        <w:rPr>
          <w:rFonts w:cs="Calibri"/>
        </w:rPr>
      </w:pPr>
    </w:p>
    <w:p w14:paraId="7692E627"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ratrack</w:t>
      </w:r>
      <w:r>
        <w:rPr>
          <w:rFonts w:ascii="Consolas" w:hAnsi="Consolas" w:cs="Courier New"/>
          <w:color w:val="666600"/>
          <w:sz w:val="17"/>
          <w:szCs w:val="17"/>
        </w:rPr>
        <w:t>)</w:t>
      </w:r>
      <w:r>
        <w:rPr>
          <w:rFonts w:ascii="Consolas" w:hAnsi="Consolas" w:cs="Courier New"/>
          <w:color w:val="000000"/>
          <w:sz w:val="17"/>
          <w:szCs w:val="17"/>
        </w:rPr>
        <w:t xml:space="preserve"> nick@nick</w:t>
      </w:r>
      <w:r>
        <w:rPr>
          <w:rFonts w:ascii="Consolas" w:hAnsi="Consolas" w:cs="Courier New"/>
          <w:color w:val="666600"/>
          <w:sz w:val="17"/>
          <w:szCs w:val="17"/>
        </w:rPr>
        <w:t>-</w:t>
      </w:r>
      <w:r>
        <w:rPr>
          <w:rFonts w:ascii="Consolas" w:hAnsi="Consolas" w:cs="Courier New"/>
          <w:color w:val="660066"/>
          <w:sz w:val="17"/>
          <w:szCs w:val="17"/>
        </w:rPr>
        <w:t>VirtualBox</w:t>
      </w:r>
      <w:r>
        <w:rPr>
          <w:rFonts w:ascii="Consolas" w:hAnsi="Consolas" w:cs="Courier New"/>
          <w:color w:val="666600"/>
          <w:sz w:val="17"/>
          <w:szCs w:val="17"/>
        </w:rPr>
        <w:t>:~</w:t>
      </w:r>
      <w:r>
        <w:rPr>
          <w:rFonts w:ascii="Consolas" w:hAnsi="Consolas" w:cs="Courier New"/>
          <w:color w:val="008800"/>
          <w:sz w:val="17"/>
          <w:szCs w:val="17"/>
        </w:rPr>
        <w:t>/Documents/</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home</w:t>
      </w:r>
      <w:r>
        <w:rPr>
          <w:rFonts w:ascii="Consolas" w:hAnsi="Consolas" w:cs="Courier New"/>
          <w:color w:val="666600"/>
          <w:sz w:val="17"/>
          <w:szCs w:val="17"/>
        </w:rPr>
        <w:t>/</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ser bas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ome/</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ermission</w:t>
      </w:r>
      <w:r>
        <w:rPr>
          <w:rFonts w:ascii="Consolas" w:hAnsi="Consolas" w:cs="Courier New"/>
          <w:color w:val="000000"/>
          <w:sz w:val="17"/>
          <w:szCs w:val="17"/>
        </w:rPr>
        <w:t xml:space="preserve"> denied</w:t>
      </w:r>
    </w:p>
    <w:p w14:paraId="7C9453EF"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1DA433B" w14:textId="77777777" w:rsidR="0025027F" w:rsidRPr="0025124D" w:rsidRDefault="0025027F" w:rsidP="0025027F">
      <w:pPr>
        <w:rPr>
          <w:rFonts w:cs="Calibri"/>
        </w:rPr>
      </w:pPr>
    </w:p>
    <w:p w14:paraId="07FD1C5B" w14:textId="77777777" w:rsidR="0025027F" w:rsidRPr="0025124D" w:rsidRDefault="0025027F" w:rsidP="0025027F">
      <w:pPr>
        <w:rPr>
          <w:rFonts w:cs="Calibri"/>
        </w:rPr>
      </w:pPr>
    </w:p>
    <w:p w14:paraId="173BE3EB" w14:textId="5626F2EE" w:rsidR="009A3441" w:rsidRPr="0025124D" w:rsidRDefault="009A3441" w:rsidP="00FB6C14">
      <w:pPr>
        <w:pStyle w:val="Paragraph"/>
      </w:pPr>
    </w:p>
    <w:p w14:paraId="2F1C1C74" w14:textId="264B428F" w:rsidR="002C7FB6" w:rsidRDefault="00FC1F05" w:rsidP="002C7FB6">
      <w:pPr>
        <w:pStyle w:val="Heading2"/>
      </w:pPr>
      <w:bookmarkStart w:id="84" w:name="_Toc163682279"/>
      <w:r>
        <w:t>Getting required repositories</w:t>
      </w:r>
      <w:bookmarkEnd w:id="84"/>
    </w:p>
    <w:p w14:paraId="6717E2D2" w14:textId="62451DD3" w:rsidR="005853AF" w:rsidRPr="005853AF" w:rsidRDefault="0068613D" w:rsidP="005853AF">
      <w:r>
        <w:t xml:space="preserve">Building Xinshuo Python Toolbox </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bookmarkStart w:id="85" w:name="_Toc163682280"/>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3E05CDAE" w:rsidR="003A02DD" w:rsidRDefault="003A02DD" w:rsidP="003A02DD">
      <w:r>
        <w:t>Building AB3DMOT source code into a python wheel.</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76C94B74" w14:textId="1A65745F" w:rsidR="001F3BBF" w:rsidRDefault="001F3BBF" w:rsidP="001F3BBF">
      <w:pPr>
        <w:pStyle w:val="Heading2"/>
      </w:pPr>
      <w:r>
        <w:t>GitHub Contributions</w:t>
      </w:r>
      <w:bookmarkEnd w:id="85"/>
    </w:p>
    <w:p w14:paraId="5B08982F" w14:textId="63297B4F" w:rsidR="00F25C31" w:rsidRDefault="00F25C31" w:rsidP="00F25C31">
      <w:pPr>
        <w:pStyle w:val="Heading2"/>
      </w:pPr>
      <w:bookmarkStart w:id="86" w:name="_Toc163682282"/>
      <w:r>
        <w:t>Training the model</w:t>
      </w:r>
      <w:bookmarkEnd w:id="86"/>
    </w:p>
    <w:p w14:paraId="276DF68E" w14:textId="1F30B5B9" w:rsidR="00EA21F0" w:rsidRPr="00EA21F0" w:rsidRDefault="00EA21F0" w:rsidP="008B078C">
      <w:pPr>
        <w:pStyle w:val="Paragraph"/>
      </w:pPr>
      <w:r>
        <w:t>Total number of epochs = 9999</w:t>
      </w:r>
    </w:p>
    <w:p w14:paraId="126DB698" w14:textId="68F9DF7C" w:rsidR="00757C00" w:rsidRPr="008B078C" w:rsidRDefault="00757C00" w:rsidP="008B078C">
      <w:pPr>
        <w:pStyle w:val="Paragraph"/>
      </w:pPr>
      <w:r w:rsidRPr="008B078C">
        <w:t xml:space="preserve">It took approximately 20s for 1% </w:t>
      </w:r>
      <w:r w:rsidR="0067409D" w:rsidRPr="008B078C">
        <w:t xml:space="preserve">of an </w:t>
      </w:r>
      <w:r w:rsidR="00AB326B" w:rsidRPr="008B078C">
        <w:t>epoch</w:t>
      </w:r>
      <w:r w:rsidR="00404B40" w:rsidRPr="008B078C">
        <w:t xml:space="preserve">, given this information we can create the following </w:t>
      </w:r>
      <w:r w:rsidR="009434AE" w:rsidRPr="008B078C">
        <w:t>equation</w:t>
      </w:r>
      <w:r w:rsidR="00543858" w:rsidRPr="008B078C">
        <w:t>:</w:t>
      </w:r>
    </w:p>
    <w:p w14:paraId="7F0A3F3B" w14:textId="77777777" w:rsidR="00D21222" w:rsidRDefault="00D21222" w:rsidP="00CB5820">
      <w:pPr>
        <w:pStyle w:val="Paragraph"/>
      </w:pPr>
    </w:p>
    <w:p w14:paraId="33F8FE25" w14:textId="5F94F3CC" w:rsidR="003F27FC" w:rsidRPr="00757C00" w:rsidRDefault="00404B40" w:rsidP="00757C00">
      <m:oMathPara>
        <m:oMath>
          <m:r>
            <w:rPr>
              <w:rFonts w:ascii="Cambria Math" w:hAnsi="Cambria Math"/>
            </w:rPr>
            <m:t>Time per epoch=25 seconds per 1%×100%=2500 seconds per epoch</m:t>
          </m:r>
        </m:oMath>
      </m:oMathPara>
    </w:p>
    <w:p w14:paraId="652D1050" w14:textId="1D2C5E58" w:rsidR="00731810" w:rsidRPr="005461E7" w:rsidRDefault="00404B40" w:rsidP="00F25C31">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2500 seconds per epoch×9999 epochs=24,997,500 seconds</m:t>
          </m:r>
        </m:oMath>
      </m:oMathPara>
    </w:p>
    <w:p w14:paraId="308B78FD" w14:textId="77777777" w:rsidR="005461E7" w:rsidRPr="00731810" w:rsidRDefault="005461E7" w:rsidP="00F25C31">
      <w:pPr>
        <w:rPr>
          <w:rFonts w:eastAsiaTheme="minorEastAsia"/>
        </w:rPr>
      </w:pPr>
    </w:p>
    <w:p w14:paraId="0BB5CD8B" w14:textId="12B869E1" w:rsidR="000166BD" w:rsidRPr="003A482B" w:rsidRDefault="000166BD"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4,997,500 seconds</m:t>
              </m:r>
            </m:num>
            <m:den>
              <m:r>
                <w:rPr>
                  <w:rFonts w:ascii="Cambria Math" w:eastAsiaTheme="minorEastAsia" w:hAnsi="Cambria Math"/>
                </w:rPr>
                <m:t>3600 seconds in an hour</m:t>
              </m:r>
            </m:den>
          </m:f>
          <m:r>
            <w:rPr>
              <w:rFonts w:ascii="Cambria Math" w:eastAsiaTheme="minorEastAsia" w:hAnsi="Cambria Math"/>
            </w:rPr>
            <m:t xml:space="preserve"> ≈ 6943.75 </m:t>
          </m:r>
          <m:r>
            <w:rPr>
              <w:rFonts w:ascii="Cambria Math" w:eastAsiaTheme="minorEastAsia" w:hAnsi="Cambria Math"/>
            </w:rPr>
            <m:t xml:space="preserve">hours </m:t>
          </m:r>
        </m:oMath>
      </m:oMathPara>
    </w:p>
    <w:p w14:paraId="57FDC1A7" w14:textId="77777777" w:rsidR="003A482B" w:rsidRPr="000166BD" w:rsidRDefault="003A482B" w:rsidP="000166BD">
      <w:pPr>
        <w:rPr>
          <w:rFonts w:ascii="Cambria Math" w:eastAsiaTheme="minorEastAsia" w:hAnsi="Cambria Math"/>
          <w:oMath/>
        </w:rPr>
      </w:pPr>
    </w:p>
    <w:p w14:paraId="0B15B68B" w14:textId="48F0E27C" w:rsidR="00F25C31" w:rsidRPr="00411705" w:rsidRDefault="00781940"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day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6943.75 </m:t>
              </m:r>
              <m:r>
                <w:rPr>
                  <w:rFonts w:ascii="Cambria Math" w:eastAsiaTheme="minorEastAsia" w:hAnsi="Cambria Math"/>
                </w:rPr>
                <m:t>hours</m:t>
              </m:r>
            </m:num>
            <m:den>
              <m:r>
                <w:rPr>
                  <w:rFonts w:ascii="Cambria Math" w:eastAsiaTheme="minorEastAsia" w:hAnsi="Cambria Math"/>
                </w:rPr>
                <m:t xml:space="preserve">24 </m:t>
              </m:r>
              <m:r>
                <w:rPr>
                  <w:rFonts w:ascii="Cambria Math" w:eastAsiaTheme="minorEastAsia" w:hAnsi="Cambria Math"/>
                </w:rPr>
                <m:t>hours per day</m:t>
              </m:r>
            </m:den>
          </m:f>
          <m:r>
            <w:rPr>
              <w:rFonts w:ascii="Cambria Math" w:eastAsiaTheme="minorEastAsia" w:hAnsi="Cambria Math"/>
            </w:rPr>
            <m:t xml:space="preserve"> ≈289 days</m:t>
          </m:r>
        </m:oMath>
      </m:oMathPara>
    </w:p>
    <w:p w14:paraId="19268BAE" w14:textId="77777777" w:rsidR="001F3BBF" w:rsidRDefault="001F3BBF" w:rsidP="001F3BBF"/>
    <w:p w14:paraId="66238770" w14:textId="6561F4A7" w:rsidR="008B078C" w:rsidRPr="001F3BBF" w:rsidRDefault="00927F40" w:rsidP="008B078C">
      <w:pPr>
        <w:pStyle w:val="Paragraph"/>
      </w:pPr>
      <w:r>
        <w:t>T</w:t>
      </w:r>
      <w:r w:rsidR="008B078C" w:rsidRPr="008B078C">
        <w:t xml:space="preserve">raining the model for 9999 epochs would require roughly 289 days of continuous computation. This duration is highly impractical for </w:t>
      </w:r>
      <w:r>
        <w:t>any</w:t>
      </w:r>
      <w:r w:rsidR="008B078C" w:rsidRPr="008B078C">
        <w:t xml:space="preserve"> research or operational environments, as it ties up resources for an extended period and delays iterative development and testing. It's advisable to reevaluate the number of epochs or seek methods to optimize the training process, such as adjusting the batch size</w:t>
      </w:r>
      <w:r w:rsidR="00285C1A">
        <w:t xml:space="preserve"> or optimising the algorithm in some way.</w:t>
      </w:r>
    </w:p>
    <w:p w14:paraId="5DBABBAD" w14:textId="77777777" w:rsidR="006F1E75" w:rsidRPr="006F1E75" w:rsidRDefault="006F1E75" w:rsidP="006F1E75"/>
    <w:p w14:paraId="61B778E0" w14:textId="77777777" w:rsidR="00B40283" w:rsidRPr="0025124D" w:rsidRDefault="00B40283" w:rsidP="00AF031D">
      <w:pPr>
        <w:pStyle w:val="Paragraph"/>
      </w:pPr>
    </w:p>
    <w:p w14:paraId="64D03139" w14:textId="4F52BF21" w:rsidR="00387CDE" w:rsidRDefault="00387CDE" w:rsidP="00387CDE">
      <w:pPr>
        <w:keepNext/>
      </w:pPr>
    </w:p>
    <w:p w14:paraId="424C05BB" w14:textId="4315AC15" w:rsidR="00B10469" w:rsidRDefault="00890C72" w:rsidP="00253F98">
      <w:pPr>
        <w:pStyle w:val="Heading1"/>
      </w:pPr>
      <w:bookmarkStart w:id="87" w:name="_Toc163682283"/>
      <w:r>
        <w:t xml:space="preserve">Testing </w:t>
      </w:r>
      <w:r w:rsidR="000F7927">
        <w:t>and Result</w:t>
      </w:r>
      <w:r w:rsidR="00ED114B">
        <w:t>s</w:t>
      </w:r>
      <w:bookmarkEnd w:id="87"/>
    </w:p>
    <w:p w14:paraId="6DB14CA6" w14:textId="6769EA43" w:rsidR="000F7927" w:rsidRDefault="00FE4CE8" w:rsidP="000F7927">
      <w:pPr>
        <w:pStyle w:val="Heading2"/>
      </w:pPr>
      <w:bookmarkStart w:id="88" w:name="_Toc163682284"/>
      <w:r>
        <w:t>Introduction</w:t>
      </w:r>
      <w:bookmarkEnd w:id="88"/>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89" w:name="_Toc163682285"/>
      <w:r>
        <w:t xml:space="preserve">Unit </w:t>
      </w:r>
      <w:r w:rsidR="005D3C94">
        <w:t>Testing</w:t>
      </w:r>
      <w:bookmarkEnd w:id="89"/>
    </w:p>
    <w:p w14:paraId="6360C37B" w14:textId="1E00C905" w:rsidR="006273FC" w:rsidRDefault="00674477" w:rsidP="006273FC">
      <w:pPr>
        <w:pStyle w:val="Heading3"/>
      </w:pPr>
      <w:bookmarkStart w:id="90" w:name="_Toc163682286"/>
      <w:r>
        <w:t>What is Unit Testing</w:t>
      </w:r>
      <w:r w:rsidR="000251C8">
        <w:t>,</w:t>
      </w:r>
      <w:r>
        <w:t xml:space="preserve"> and why is </w:t>
      </w:r>
      <w:r w:rsidR="0004059D">
        <w:t>important?</w:t>
      </w:r>
      <w:bookmarkEnd w:id="90"/>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91" w:name="_Toc163682287"/>
      <w:r>
        <w:t xml:space="preserve">Testing Framework in </w:t>
      </w:r>
      <w:r w:rsidR="005B3EEF">
        <w:t>PyCharm</w:t>
      </w:r>
      <w:bookmarkEnd w:id="91"/>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92" w:name="_Toc163682288"/>
      <w:r>
        <w:t>Unit Testing</w:t>
      </w:r>
      <w:r w:rsidR="00DA5D55">
        <w:t xml:space="preserve"> Done</w:t>
      </w:r>
      <w:bookmarkEnd w:id="92"/>
    </w:p>
    <w:p w14:paraId="3324B762" w14:textId="1A149DC7" w:rsidR="00FC0572" w:rsidRDefault="007F5FD0" w:rsidP="007F5FD0">
      <w:r>
        <w:t>Pending…</w:t>
      </w:r>
    </w:p>
    <w:p w14:paraId="5CA7AF9E" w14:textId="77777777" w:rsidR="00496F72" w:rsidRPr="007F5FD0" w:rsidRDefault="00496F72" w:rsidP="007F5FD0"/>
    <w:p w14:paraId="70F40532" w14:textId="25EB58A9" w:rsidR="007171A5" w:rsidRDefault="00DA3558" w:rsidP="007171A5">
      <w:pPr>
        <w:pStyle w:val="Heading2"/>
      </w:pPr>
      <w:bookmarkStart w:id="93" w:name="_Toc163682289"/>
      <w:r>
        <w:t>R</w:t>
      </w:r>
      <w:r w:rsidR="006D564F">
        <w:t>esult Analysis</w:t>
      </w:r>
      <w:bookmarkEnd w:id="93"/>
    </w:p>
    <w:p w14:paraId="4C96AC2E" w14:textId="2AF851C7" w:rsidR="007F6F4D" w:rsidRDefault="00496F72" w:rsidP="001F4A29">
      <w:pPr>
        <w:pStyle w:val="Paragraph"/>
      </w:pPr>
      <w:r>
        <w:t>After running the evaluation script</w:t>
      </w:r>
      <w:r w:rsidR="008D57C3">
        <w:t>:</w:t>
      </w:r>
      <w:r>
        <w:t xml:space="preserve"> </w:t>
      </w:r>
    </w:p>
    <w:p w14:paraId="382F93A9" w14:textId="1E8949FD" w:rsidR="00253BA1" w:rsidRDefault="00FF2030" w:rsidP="001F4A29">
      <w:pPr>
        <w:pStyle w:val="Paragraph"/>
      </w:pPr>
      <w:r>
        <w:t xml:space="preserve">Illustrated by </w:t>
      </w:r>
      <w:r w:rsidRPr="00FF2030">
        <w:rPr>
          <w:b/>
          <w:bCs/>
        </w:rPr>
        <w:t>Figure 16</w:t>
      </w:r>
      <w:r>
        <w:t xml:space="preserve">, </w:t>
      </w:r>
      <w:r w:rsidR="00253BA1">
        <w:t xml:space="preserve">The output 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5A776862" w:rsidR="008E1377" w:rsidRDefault="008E1377" w:rsidP="008E1377">
      <w:pPr>
        <w:jc w:val="center"/>
        <w:rPr>
          <w:rFonts w:cs="Calibri"/>
        </w:rPr>
      </w:pPr>
      <w:r w:rsidRPr="0025124D">
        <w:rPr>
          <w:rFonts w:cs="Calibri"/>
          <w:b/>
          <w:bCs/>
        </w:rPr>
        <w:t>Fig 1</w:t>
      </w:r>
      <w:r>
        <w:rPr>
          <w:rFonts w:cs="Calibri"/>
          <w:b/>
          <w:bCs/>
        </w:rPr>
        <w:t>6</w:t>
      </w:r>
      <w:r w:rsidRPr="0025124D">
        <w:rPr>
          <w:rFonts w:cs="Calibri"/>
          <w:b/>
          <w:bCs/>
        </w:rPr>
        <w:t>:</w:t>
      </w:r>
      <w:r w:rsidRPr="0025124D">
        <w:rPr>
          <w:rFonts w:cs="Calibri"/>
        </w:rPr>
        <w:t xml:space="preserve"> </w:t>
      </w:r>
      <w:r>
        <w:rPr>
          <w:rFonts w:cs="Calibri"/>
        </w:rPr>
        <w:t xml:space="preserve">Evaluation </w:t>
      </w:r>
      <w:r w:rsidR="009C76FA">
        <w:rPr>
          <w:rFonts w:cs="Calibri"/>
        </w:rPr>
        <w:t>terminal output</w:t>
      </w:r>
      <w:r>
        <w:rPr>
          <w:rFonts w:cs="Calibri"/>
        </w:rPr>
        <w:t xml:space="preserve"> for </w:t>
      </w:r>
      <w:r w:rsidRPr="008E1377">
        <w:rPr>
          <w:rFonts w:cs="Calibri"/>
        </w:rPr>
        <w:t>model.last.t7</w:t>
      </w:r>
    </w:p>
    <w:p w14:paraId="42DEF0B7" w14:textId="77777777" w:rsidR="00162D48" w:rsidRDefault="00162D48" w:rsidP="008E1377">
      <w:pPr>
        <w:jc w:val="center"/>
        <w:rPr>
          <w:rFonts w:cs="Calibri"/>
        </w:rPr>
      </w:pPr>
    </w:p>
    <w:p w14:paraId="576F2F88" w14:textId="5F7F5CDB" w:rsidR="00237480" w:rsidRDefault="00237480" w:rsidP="00237480">
      <w:pPr>
        <w:pStyle w:val="Paragraph"/>
      </w:pPr>
      <w:r>
        <w:t>The following is a detailed breakdown of what these metrics represen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38DCDFCB" w14:textId="1C9A35D6" w:rsidR="006D564F" w:rsidRDefault="00755405" w:rsidP="00755405">
      <w:pPr>
        <w:pStyle w:val="Heading2"/>
      </w:pPr>
      <w:bookmarkStart w:id="94" w:name="_Toc163682290"/>
      <w:r>
        <w:t>Discussion of Findings</w:t>
      </w:r>
      <w:bookmarkEnd w:id="94"/>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Pr="006D1790"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46D90427" w14:textId="2FF66CF7" w:rsidR="00665462" w:rsidRPr="00665462" w:rsidRDefault="00665462" w:rsidP="00665462"/>
    <w:p w14:paraId="141A2C4F" w14:textId="730B4C98" w:rsidR="00D468D6" w:rsidRDefault="00FD09A5" w:rsidP="00C20FCC">
      <w:pPr>
        <w:pStyle w:val="Heading1"/>
      </w:pPr>
      <w:bookmarkStart w:id="95" w:name="_Toc163682291"/>
      <w:r>
        <w:t>Conclusion:</w:t>
      </w:r>
      <w:bookmarkEnd w:id="95"/>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6" w:name="_Toc163682292"/>
      <w:r>
        <w:t>Future Work</w:t>
      </w:r>
      <w:bookmarkEnd w:id="96"/>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7" w:name="_Toc163682293"/>
      <w:r>
        <w:t>Appendices</w:t>
      </w:r>
      <w:bookmarkEnd w:id="97"/>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proofErr w:type="gramStart"/>
      <w:r w:rsidRPr="0025124D">
        <w:t>doi:https</w:t>
      </w:r>
      <w:proofErr w:type="spellEnd"/>
      <w:r w:rsidRPr="0025124D">
        <w:t>://doi.org/10.3390/s22114208</w:t>
      </w:r>
      <w:proofErr w:type="gramEnd"/>
      <w:r w:rsidRPr="0025124D">
        <w:t>.</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xml:space="preserve">, [online] pp.1–91. </w:t>
      </w:r>
      <w:proofErr w:type="spellStart"/>
      <w:proofErr w:type="gramStart"/>
      <w:r w:rsidRPr="0025124D">
        <w:t>doi:https</w:t>
      </w:r>
      <w:proofErr w:type="spellEnd"/>
      <w:r w:rsidRPr="0025124D">
        <w:t>://doi.org/10.1016/b978-0-12-822109-9.00010-2</w:t>
      </w:r>
      <w:proofErr w:type="gramEnd"/>
      <w:r w:rsidRPr="0025124D">
        <w:t>.</w:t>
      </w:r>
    </w:p>
    <w:p w14:paraId="3BFA8FFF" w14:textId="77777777" w:rsidR="00CB6C45" w:rsidRPr="0025124D" w:rsidRDefault="00CB6C45" w:rsidP="000922DD">
      <w:pPr>
        <w:pStyle w:val="Paragraph"/>
      </w:pPr>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proofErr w:type="gramStart"/>
      <w:r w:rsidRPr="0025124D">
        <w:t>doi:https</w:t>
      </w:r>
      <w:proofErr w:type="spellEnd"/>
      <w:r w:rsidRPr="0025124D">
        <w:t>://doi.org/10.1109/tpami.2015.2437384</w:t>
      </w:r>
      <w:proofErr w:type="gramEnd"/>
      <w:r w:rsidRPr="0025124D">
        <w:t>.</w:t>
      </w:r>
    </w:p>
    <w:p w14:paraId="60358304" w14:textId="77777777" w:rsidR="00CB6C45" w:rsidRPr="0025124D" w:rsidRDefault="00CB6C45" w:rsidP="000922DD">
      <w:pPr>
        <w:pStyle w:val="Paragraph"/>
      </w:pPr>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proofErr w:type="gramStart"/>
      <w:r w:rsidRPr="0025124D">
        <w:t>doi:https</w:t>
      </w:r>
      <w:proofErr w:type="spellEnd"/>
      <w:r w:rsidRPr="0025124D">
        <w:t>://doi.org/10.1109/5254.708428</w:t>
      </w:r>
      <w:proofErr w:type="gramEnd"/>
      <w:r w:rsidRPr="0025124D">
        <w:t>.</w:t>
      </w:r>
    </w:p>
    <w:p w14:paraId="37FB4315" w14:textId="77777777" w:rsidR="00CB6C45" w:rsidRPr="0025124D" w:rsidRDefault="00CB6C45" w:rsidP="000922DD">
      <w:pPr>
        <w:pStyle w:val="Paragraph"/>
      </w:pPr>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proofErr w:type="gramStart"/>
      <w:r w:rsidRPr="0025124D">
        <w:t>doi:https</w:t>
      </w:r>
      <w:proofErr w:type="spellEnd"/>
      <w:r w:rsidRPr="0025124D">
        <w:t>://doi.org/10.1016/j.trc.2018.02.012</w:t>
      </w:r>
      <w:proofErr w:type="gramEnd"/>
      <w:r w:rsidRPr="0025124D">
        <w:t>.</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proofErr w:type="gramStart"/>
      <w:r w:rsidRPr="0025124D">
        <w:t>doi:https</w:t>
      </w:r>
      <w:proofErr w:type="spellEnd"/>
      <w:r w:rsidRPr="0025124D">
        <w:t>://doi.org/10.3390/s20247283</w:t>
      </w:r>
      <w:proofErr w:type="gramEnd"/>
      <w:r w:rsidRPr="0025124D">
        <w:t>.</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proofErr w:type="gramStart"/>
      <w:r w:rsidRPr="0025124D">
        <w:t>doi:https</w:t>
      </w:r>
      <w:proofErr w:type="spellEnd"/>
      <w:r w:rsidRPr="0025124D">
        <w:t>://doi.org/10.1007/s11030-021-10225-3</w:t>
      </w:r>
      <w:proofErr w:type="gramEnd"/>
      <w:r w:rsidRPr="0025124D">
        <w:t>.</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proofErr w:type="gramStart"/>
      <w:r w:rsidRPr="0025124D">
        <w:t>doi:https</w:t>
      </w:r>
      <w:proofErr w:type="spellEnd"/>
      <w:r w:rsidRPr="0025124D">
        <w:t>://doi.org/10.1109/cvpr.2009.5206848</w:t>
      </w:r>
      <w:proofErr w:type="gramEnd"/>
      <w:r w:rsidRPr="0025124D">
        <w:t>.</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proofErr w:type="gramStart"/>
      <w:r w:rsidRPr="0025124D">
        <w:t>doi:https</w:t>
      </w:r>
      <w:proofErr w:type="spellEnd"/>
      <w:r w:rsidRPr="0025124D">
        <w:t>://doi.org/10.1016/j.iatssr.2019.11.008</w:t>
      </w:r>
      <w:proofErr w:type="gramEnd"/>
      <w:r w:rsidRPr="0025124D">
        <w:t>.</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xml:space="preserve">. [online] arXiv.org. Available at: </w:t>
      </w:r>
      <w:proofErr w:type="gramStart"/>
      <w:r w:rsidRPr="0025124D">
        <w:t>https://arxiv.org/abs/2010.11929 .</w:t>
      </w:r>
      <w:proofErr w:type="gramEnd"/>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43"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4C349AF6" w14:textId="77777777" w:rsidR="00CB6C45" w:rsidRPr="0025124D" w:rsidRDefault="00CB6C45" w:rsidP="000922DD">
      <w:pPr>
        <w:pStyle w:val="Paragraph"/>
        <w:rPr>
          <w:lang w:eastAsia="en-GB"/>
        </w:rPr>
      </w:pPr>
      <w:r w:rsidRPr="0025124D">
        <w:rPr>
          <w:lang w:eastAsia="en-GB"/>
        </w:rPr>
        <w:t>‌</w:t>
      </w:r>
    </w:p>
    <w:p w14:paraId="1929B4D3" w14:textId="77777777" w:rsidR="00CB6C45" w:rsidRPr="0025124D" w:rsidRDefault="00CB6C45" w:rsidP="000922DD">
      <w:pPr>
        <w:pStyle w:val="Paragraph"/>
        <w:rPr>
          <w:lang w:eastAsia="en-GB"/>
        </w:rPr>
      </w:pP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729CADD0" w14:textId="77777777" w:rsidR="00CB6C45" w:rsidRPr="00CB6C45" w:rsidRDefault="00CB6C45" w:rsidP="00CB6C45"/>
    <w:sectPr w:rsidR="00CB6C45" w:rsidRPr="00CB6C45" w:rsidSect="00FD6E06">
      <w:footerReference w:type="default" r:id="rId44"/>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4323A7" w14:textId="77777777" w:rsidR="00FD6E06" w:rsidRDefault="00FD6E06" w:rsidP="001B5926">
      <w:pPr>
        <w:spacing w:after="0" w:line="240" w:lineRule="auto"/>
      </w:pPr>
      <w:r>
        <w:separator/>
      </w:r>
    </w:p>
  </w:endnote>
  <w:endnote w:type="continuationSeparator" w:id="0">
    <w:p w14:paraId="23371650" w14:textId="77777777" w:rsidR="00FD6E06" w:rsidRDefault="00FD6E06" w:rsidP="001B5926">
      <w:pPr>
        <w:spacing w:after="0" w:line="240" w:lineRule="auto"/>
      </w:pPr>
      <w:r>
        <w:continuationSeparator/>
      </w:r>
    </w:p>
  </w:endnote>
  <w:endnote w:type="continuationNotice" w:id="1">
    <w:p w14:paraId="5AEB1C75" w14:textId="77777777" w:rsidR="00FD6E06" w:rsidRDefault="00FD6E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9B4F67" w14:textId="77777777" w:rsidR="00FD6E06" w:rsidRDefault="00FD6E06" w:rsidP="001B5926">
      <w:pPr>
        <w:spacing w:after="0" w:line="240" w:lineRule="auto"/>
      </w:pPr>
      <w:r>
        <w:separator/>
      </w:r>
    </w:p>
  </w:footnote>
  <w:footnote w:type="continuationSeparator" w:id="0">
    <w:p w14:paraId="56168B1B" w14:textId="77777777" w:rsidR="00FD6E06" w:rsidRDefault="00FD6E06" w:rsidP="001B5926">
      <w:pPr>
        <w:spacing w:after="0" w:line="240" w:lineRule="auto"/>
      </w:pPr>
      <w:r>
        <w:continuationSeparator/>
      </w:r>
    </w:p>
  </w:footnote>
  <w:footnote w:type="continuationNotice" w:id="1">
    <w:p w14:paraId="63A48575" w14:textId="77777777" w:rsidR="00FD6E06" w:rsidRDefault="00FD6E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0"/>
  </w:num>
  <w:num w:numId="2" w16cid:durableId="369232166">
    <w:abstractNumId w:val="21"/>
  </w:num>
  <w:num w:numId="3" w16cid:durableId="1064447704">
    <w:abstractNumId w:val="36"/>
  </w:num>
  <w:num w:numId="4" w16cid:durableId="854615116">
    <w:abstractNumId w:val="44"/>
  </w:num>
  <w:num w:numId="5" w16cid:durableId="1145470798">
    <w:abstractNumId w:val="13"/>
  </w:num>
  <w:num w:numId="6" w16cid:durableId="506360331">
    <w:abstractNumId w:val="31"/>
  </w:num>
  <w:num w:numId="7" w16cid:durableId="808940590">
    <w:abstractNumId w:val="32"/>
  </w:num>
  <w:num w:numId="8" w16cid:durableId="1280792516">
    <w:abstractNumId w:val="19"/>
  </w:num>
  <w:num w:numId="9" w16cid:durableId="235672225">
    <w:abstractNumId w:val="16"/>
  </w:num>
  <w:num w:numId="10" w16cid:durableId="66808665">
    <w:abstractNumId w:val="48"/>
  </w:num>
  <w:num w:numId="11" w16cid:durableId="570428736">
    <w:abstractNumId w:val="47"/>
  </w:num>
  <w:num w:numId="12" w16cid:durableId="935554909">
    <w:abstractNumId w:val="3"/>
  </w:num>
  <w:num w:numId="13" w16cid:durableId="840849844">
    <w:abstractNumId w:val="11"/>
  </w:num>
  <w:num w:numId="14" w16cid:durableId="220749269">
    <w:abstractNumId w:val="41"/>
  </w:num>
  <w:num w:numId="15" w16cid:durableId="1755474715">
    <w:abstractNumId w:val="18"/>
  </w:num>
  <w:num w:numId="16" w16cid:durableId="1200316119">
    <w:abstractNumId w:val="8"/>
  </w:num>
  <w:num w:numId="17" w16cid:durableId="1451850789">
    <w:abstractNumId w:val="33"/>
  </w:num>
  <w:num w:numId="18" w16cid:durableId="287199124">
    <w:abstractNumId w:val="17"/>
  </w:num>
  <w:num w:numId="19" w16cid:durableId="428814630">
    <w:abstractNumId w:val="25"/>
  </w:num>
  <w:num w:numId="20" w16cid:durableId="225186288">
    <w:abstractNumId w:val="37"/>
  </w:num>
  <w:num w:numId="21" w16cid:durableId="2074573904">
    <w:abstractNumId w:val="30"/>
  </w:num>
  <w:num w:numId="22" w16cid:durableId="338821530">
    <w:abstractNumId w:val="9"/>
  </w:num>
  <w:num w:numId="23" w16cid:durableId="801004022">
    <w:abstractNumId w:val="46"/>
  </w:num>
  <w:num w:numId="24" w16cid:durableId="874998389">
    <w:abstractNumId w:val="45"/>
  </w:num>
  <w:num w:numId="25" w16cid:durableId="1791165011">
    <w:abstractNumId w:val="29"/>
  </w:num>
  <w:num w:numId="26" w16cid:durableId="1579899004">
    <w:abstractNumId w:val="34"/>
  </w:num>
  <w:num w:numId="27" w16cid:durableId="1033118139">
    <w:abstractNumId w:val="23"/>
  </w:num>
  <w:num w:numId="28" w16cid:durableId="1083257281">
    <w:abstractNumId w:val="40"/>
  </w:num>
  <w:num w:numId="29" w16cid:durableId="1588810954">
    <w:abstractNumId w:val="2"/>
  </w:num>
  <w:num w:numId="30" w16cid:durableId="890769771">
    <w:abstractNumId w:val="35"/>
  </w:num>
  <w:num w:numId="31" w16cid:durableId="897590647">
    <w:abstractNumId w:val="0"/>
  </w:num>
  <w:num w:numId="32" w16cid:durableId="454105118">
    <w:abstractNumId w:val="43"/>
  </w:num>
  <w:num w:numId="33" w16cid:durableId="1048332682">
    <w:abstractNumId w:val="49"/>
  </w:num>
  <w:num w:numId="34" w16cid:durableId="421995031">
    <w:abstractNumId w:val="7"/>
  </w:num>
  <w:num w:numId="35" w16cid:durableId="556673511">
    <w:abstractNumId w:val="24"/>
  </w:num>
  <w:num w:numId="36" w16cid:durableId="915480315">
    <w:abstractNumId w:val="20"/>
  </w:num>
  <w:num w:numId="37" w16cid:durableId="242495280">
    <w:abstractNumId w:val="5"/>
  </w:num>
  <w:num w:numId="38" w16cid:durableId="2109081771">
    <w:abstractNumId w:val="15"/>
  </w:num>
  <w:num w:numId="39" w16cid:durableId="652490141">
    <w:abstractNumId w:val="26"/>
  </w:num>
  <w:num w:numId="40" w16cid:durableId="2045323770">
    <w:abstractNumId w:val="4"/>
  </w:num>
  <w:num w:numId="41" w16cid:durableId="520826512">
    <w:abstractNumId w:val="42"/>
  </w:num>
  <w:num w:numId="42" w16cid:durableId="1387532894">
    <w:abstractNumId w:val="12"/>
  </w:num>
  <w:num w:numId="43" w16cid:durableId="1068770781">
    <w:abstractNumId w:val="22"/>
  </w:num>
  <w:num w:numId="44" w16cid:durableId="90325050">
    <w:abstractNumId w:val="14"/>
  </w:num>
  <w:num w:numId="45" w16cid:durableId="1530291175">
    <w:abstractNumId w:val="38"/>
  </w:num>
  <w:num w:numId="46" w16cid:durableId="966547278">
    <w:abstractNumId w:val="39"/>
  </w:num>
  <w:num w:numId="47" w16cid:durableId="953093993">
    <w:abstractNumId w:val="27"/>
  </w:num>
  <w:num w:numId="48" w16cid:durableId="969162942">
    <w:abstractNumId w:val="1"/>
  </w:num>
  <w:num w:numId="49" w16cid:durableId="1062170379">
    <w:abstractNumId w:val="28"/>
  </w:num>
  <w:num w:numId="50" w16cid:durableId="1948847348">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F47"/>
    <w:rsid w:val="000037C1"/>
    <w:rsid w:val="00004D45"/>
    <w:rsid w:val="0000726D"/>
    <w:rsid w:val="000075DE"/>
    <w:rsid w:val="00010EEB"/>
    <w:rsid w:val="000122BF"/>
    <w:rsid w:val="00012B8C"/>
    <w:rsid w:val="0001359C"/>
    <w:rsid w:val="00013902"/>
    <w:rsid w:val="000166BD"/>
    <w:rsid w:val="000166CA"/>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EF"/>
    <w:rsid w:val="0004059D"/>
    <w:rsid w:val="000417F1"/>
    <w:rsid w:val="00042847"/>
    <w:rsid w:val="00042864"/>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5D0"/>
    <w:rsid w:val="00063876"/>
    <w:rsid w:val="00064240"/>
    <w:rsid w:val="00064393"/>
    <w:rsid w:val="0006456A"/>
    <w:rsid w:val="00064A21"/>
    <w:rsid w:val="00064D82"/>
    <w:rsid w:val="0006590F"/>
    <w:rsid w:val="00065E83"/>
    <w:rsid w:val="000661AB"/>
    <w:rsid w:val="0006699C"/>
    <w:rsid w:val="00066BF1"/>
    <w:rsid w:val="00066FE0"/>
    <w:rsid w:val="000675F2"/>
    <w:rsid w:val="00067DC9"/>
    <w:rsid w:val="00070A7E"/>
    <w:rsid w:val="00072493"/>
    <w:rsid w:val="00073499"/>
    <w:rsid w:val="00073BA8"/>
    <w:rsid w:val="00073F73"/>
    <w:rsid w:val="000749B2"/>
    <w:rsid w:val="00074B30"/>
    <w:rsid w:val="00074D3C"/>
    <w:rsid w:val="000751E8"/>
    <w:rsid w:val="00075539"/>
    <w:rsid w:val="000755CE"/>
    <w:rsid w:val="00075B04"/>
    <w:rsid w:val="00077129"/>
    <w:rsid w:val="000771F7"/>
    <w:rsid w:val="00077FB9"/>
    <w:rsid w:val="00080527"/>
    <w:rsid w:val="00081C79"/>
    <w:rsid w:val="00082AF4"/>
    <w:rsid w:val="00082F58"/>
    <w:rsid w:val="00082FD7"/>
    <w:rsid w:val="00083AA2"/>
    <w:rsid w:val="00084BE4"/>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9C5"/>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4CF"/>
    <w:rsid w:val="000E19A5"/>
    <w:rsid w:val="000E320D"/>
    <w:rsid w:val="000E3C9F"/>
    <w:rsid w:val="000E43F2"/>
    <w:rsid w:val="000E4A3D"/>
    <w:rsid w:val="000E537A"/>
    <w:rsid w:val="000E5D6D"/>
    <w:rsid w:val="000E6F11"/>
    <w:rsid w:val="000E7223"/>
    <w:rsid w:val="000F0086"/>
    <w:rsid w:val="000F171C"/>
    <w:rsid w:val="000F1FB0"/>
    <w:rsid w:val="000F4AAF"/>
    <w:rsid w:val="000F5359"/>
    <w:rsid w:val="000F6658"/>
    <w:rsid w:val="000F702F"/>
    <w:rsid w:val="000F7927"/>
    <w:rsid w:val="001001B0"/>
    <w:rsid w:val="00100B88"/>
    <w:rsid w:val="00101E32"/>
    <w:rsid w:val="001023E0"/>
    <w:rsid w:val="00102414"/>
    <w:rsid w:val="001032BB"/>
    <w:rsid w:val="00103FFF"/>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CE2"/>
    <w:rsid w:val="00116613"/>
    <w:rsid w:val="00120863"/>
    <w:rsid w:val="00120C1D"/>
    <w:rsid w:val="00121E8A"/>
    <w:rsid w:val="00125446"/>
    <w:rsid w:val="001261DC"/>
    <w:rsid w:val="0012644E"/>
    <w:rsid w:val="00126661"/>
    <w:rsid w:val="00127DDE"/>
    <w:rsid w:val="0013007A"/>
    <w:rsid w:val="0013041D"/>
    <w:rsid w:val="0013174D"/>
    <w:rsid w:val="00131EF8"/>
    <w:rsid w:val="001344D6"/>
    <w:rsid w:val="00135728"/>
    <w:rsid w:val="00135A22"/>
    <w:rsid w:val="001367AD"/>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39DF"/>
    <w:rsid w:val="001540CF"/>
    <w:rsid w:val="001552D7"/>
    <w:rsid w:val="00155536"/>
    <w:rsid w:val="0015752D"/>
    <w:rsid w:val="00157F58"/>
    <w:rsid w:val="001606C2"/>
    <w:rsid w:val="00161C40"/>
    <w:rsid w:val="00161DC0"/>
    <w:rsid w:val="0016280E"/>
    <w:rsid w:val="00162D48"/>
    <w:rsid w:val="0016371C"/>
    <w:rsid w:val="0016381F"/>
    <w:rsid w:val="00164C3D"/>
    <w:rsid w:val="001651CC"/>
    <w:rsid w:val="001651F2"/>
    <w:rsid w:val="001664DF"/>
    <w:rsid w:val="001670B8"/>
    <w:rsid w:val="0016731A"/>
    <w:rsid w:val="0017040D"/>
    <w:rsid w:val="00170563"/>
    <w:rsid w:val="0017131C"/>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90444"/>
    <w:rsid w:val="0019054F"/>
    <w:rsid w:val="00190AC6"/>
    <w:rsid w:val="001914F4"/>
    <w:rsid w:val="0019265C"/>
    <w:rsid w:val="0019288B"/>
    <w:rsid w:val="00193177"/>
    <w:rsid w:val="00194E14"/>
    <w:rsid w:val="00196B06"/>
    <w:rsid w:val="00197378"/>
    <w:rsid w:val="001A08C3"/>
    <w:rsid w:val="001A1539"/>
    <w:rsid w:val="001A18BC"/>
    <w:rsid w:val="001A1F90"/>
    <w:rsid w:val="001A2784"/>
    <w:rsid w:val="001A2D97"/>
    <w:rsid w:val="001A4874"/>
    <w:rsid w:val="001A4C03"/>
    <w:rsid w:val="001A620B"/>
    <w:rsid w:val="001A6862"/>
    <w:rsid w:val="001B121F"/>
    <w:rsid w:val="001B35FA"/>
    <w:rsid w:val="001B397B"/>
    <w:rsid w:val="001B4A6B"/>
    <w:rsid w:val="001B4DE1"/>
    <w:rsid w:val="001B5926"/>
    <w:rsid w:val="001B6416"/>
    <w:rsid w:val="001B6FFD"/>
    <w:rsid w:val="001B7B69"/>
    <w:rsid w:val="001C1356"/>
    <w:rsid w:val="001C17C8"/>
    <w:rsid w:val="001C1F18"/>
    <w:rsid w:val="001C22C8"/>
    <w:rsid w:val="001C2365"/>
    <w:rsid w:val="001C283E"/>
    <w:rsid w:val="001C453C"/>
    <w:rsid w:val="001C6340"/>
    <w:rsid w:val="001C688F"/>
    <w:rsid w:val="001C759B"/>
    <w:rsid w:val="001C7653"/>
    <w:rsid w:val="001C774D"/>
    <w:rsid w:val="001D0238"/>
    <w:rsid w:val="001D0317"/>
    <w:rsid w:val="001D0CA0"/>
    <w:rsid w:val="001D1099"/>
    <w:rsid w:val="001D2A74"/>
    <w:rsid w:val="001D3B12"/>
    <w:rsid w:val="001D4946"/>
    <w:rsid w:val="001D545E"/>
    <w:rsid w:val="001D5555"/>
    <w:rsid w:val="001D5B7A"/>
    <w:rsid w:val="001D5D4D"/>
    <w:rsid w:val="001D6959"/>
    <w:rsid w:val="001D6A78"/>
    <w:rsid w:val="001D7003"/>
    <w:rsid w:val="001D7C19"/>
    <w:rsid w:val="001D7CD9"/>
    <w:rsid w:val="001E00EC"/>
    <w:rsid w:val="001E045D"/>
    <w:rsid w:val="001E1CEB"/>
    <w:rsid w:val="001E1D41"/>
    <w:rsid w:val="001E281C"/>
    <w:rsid w:val="001E3543"/>
    <w:rsid w:val="001E55E3"/>
    <w:rsid w:val="001E5CD3"/>
    <w:rsid w:val="001E7606"/>
    <w:rsid w:val="001F05D4"/>
    <w:rsid w:val="001F1065"/>
    <w:rsid w:val="001F1447"/>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D2E"/>
    <w:rsid w:val="002247FE"/>
    <w:rsid w:val="002257CF"/>
    <w:rsid w:val="00226357"/>
    <w:rsid w:val="00226A27"/>
    <w:rsid w:val="00226C06"/>
    <w:rsid w:val="002273E1"/>
    <w:rsid w:val="0022792F"/>
    <w:rsid w:val="0023072E"/>
    <w:rsid w:val="00230D39"/>
    <w:rsid w:val="0023133C"/>
    <w:rsid w:val="0023164E"/>
    <w:rsid w:val="002329A9"/>
    <w:rsid w:val="00232E43"/>
    <w:rsid w:val="00233867"/>
    <w:rsid w:val="00233AF9"/>
    <w:rsid w:val="00234F5F"/>
    <w:rsid w:val="00235C38"/>
    <w:rsid w:val="00235E86"/>
    <w:rsid w:val="002364B2"/>
    <w:rsid w:val="00236F49"/>
    <w:rsid w:val="00237480"/>
    <w:rsid w:val="00237A11"/>
    <w:rsid w:val="00237CD0"/>
    <w:rsid w:val="00237EEE"/>
    <w:rsid w:val="00240429"/>
    <w:rsid w:val="002406B4"/>
    <w:rsid w:val="00241D4B"/>
    <w:rsid w:val="0024267A"/>
    <w:rsid w:val="00243440"/>
    <w:rsid w:val="00244F10"/>
    <w:rsid w:val="00245AEA"/>
    <w:rsid w:val="002464EF"/>
    <w:rsid w:val="0024755C"/>
    <w:rsid w:val="002476C2"/>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C1A"/>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7F"/>
    <w:rsid w:val="002B65C1"/>
    <w:rsid w:val="002B7584"/>
    <w:rsid w:val="002B7897"/>
    <w:rsid w:val="002C1EA3"/>
    <w:rsid w:val="002C2459"/>
    <w:rsid w:val="002C2B8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21AF"/>
    <w:rsid w:val="002E2613"/>
    <w:rsid w:val="002E2682"/>
    <w:rsid w:val="002E33B9"/>
    <w:rsid w:val="002E3521"/>
    <w:rsid w:val="002E4214"/>
    <w:rsid w:val="002E56BC"/>
    <w:rsid w:val="002E5DC1"/>
    <w:rsid w:val="002E6185"/>
    <w:rsid w:val="002E6187"/>
    <w:rsid w:val="002E65BE"/>
    <w:rsid w:val="002E78C2"/>
    <w:rsid w:val="002E7F43"/>
    <w:rsid w:val="002F07C3"/>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6F4"/>
    <w:rsid w:val="002F7CF2"/>
    <w:rsid w:val="00300025"/>
    <w:rsid w:val="00300F3B"/>
    <w:rsid w:val="00301985"/>
    <w:rsid w:val="0030198D"/>
    <w:rsid w:val="00302382"/>
    <w:rsid w:val="00302608"/>
    <w:rsid w:val="00304E58"/>
    <w:rsid w:val="0030710C"/>
    <w:rsid w:val="003129DD"/>
    <w:rsid w:val="00313703"/>
    <w:rsid w:val="003149AE"/>
    <w:rsid w:val="0031502A"/>
    <w:rsid w:val="00315498"/>
    <w:rsid w:val="003161CB"/>
    <w:rsid w:val="00320545"/>
    <w:rsid w:val="00321B74"/>
    <w:rsid w:val="0032353C"/>
    <w:rsid w:val="00323BBE"/>
    <w:rsid w:val="003243D1"/>
    <w:rsid w:val="0032446E"/>
    <w:rsid w:val="00324938"/>
    <w:rsid w:val="0032493C"/>
    <w:rsid w:val="00324B07"/>
    <w:rsid w:val="00324BC8"/>
    <w:rsid w:val="00324FB9"/>
    <w:rsid w:val="0032511B"/>
    <w:rsid w:val="003273D5"/>
    <w:rsid w:val="00331850"/>
    <w:rsid w:val="00331890"/>
    <w:rsid w:val="00331A75"/>
    <w:rsid w:val="00331B2B"/>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1C7"/>
    <w:rsid w:val="00365301"/>
    <w:rsid w:val="0036564C"/>
    <w:rsid w:val="003657CA"/>
    <w:rsid w:val="00365FDB"/>
    <w:rsid w:val="003672CC"/>
    <w:rsid w:val="00367781"/>
    <w:rsid w:val="00367B14"/>
    <w:rsid w:val="00367C90"/>
    <w:rsid w:val="00367E07"/>
    <w:rsid w:val="003701AB"/>
    <w:rsid w:val="003702C4"/>
    <w:rsid w:val="00370480"/>
    <w:rsid w:val="00370E8C"/>
    <w:rsid w:val="003726BE"/>
    <w:rsid w:val="0037288E"/>
    <w:rsid w:val="00372AA0"/>
    <w:rsid w:val="00375558"/>
    <w:rsid w:val="003758D3"/>
    <w:rsid w:val="003766F2"/>
    <w:rsid w:val="003777ED"/>
    <w:rsid w:val="0038117C"/>
    <w:rsid w:val="00381751"/>
    <w:rsid w:val="00382418"/>
    <w:rsid w:val="00383C0C"/>
    <w:rsid w:val="003842D2"/>
    <w:rsid w:val="00384382"/>
    <w:rsid w:val="00384761"/>
    <w:rsid w:val="003866D6"/>
    <w:rsid w:val="003870F6"/>
    <w:rsid w:val="00387CDE"/>
    <w:rsid w:val="00390967"/>
    <w:rsid w:val="00390D15"/>
    <w:rsid w:val="0039109F"/>
    <w:rsid w:val="003911FB"/>
    <w:rsid w:val="0039235B"/>
    <w:rsid w:val="00395B0C"/>
    <w:rsid w:val="00396F0C"/>
    <w:rsid w:val="00397580"/>
    <w:rsid w:val="003A024E"/>
    <w:rsid w:val="003A02DD"/>
    <w:rsid w:val="003A0E61"/>
    <w:rsid w:val="003A356E"/>
    <w:rsid w:val="003A43AB"/>
    <w:rsid w:val="003A4529"/>
    <w:rsid w:val="003A482B"/>
    <w:rsid w:val="003A589C"/>
    <w:rsid w:val="003A5EC5"/>
    <w:rsid w:val="003A7F4E"/>
    <w:rsid w:val="003B0C4A"/>
    <w:rsid w:val="003B2A49"/>
    <w:rsid w:val="003B2A61"/>
    <w:rsid w:val="003B2D5D"/>
    <w:rsid w:val="003B2E53"/>
    <w:rsid w:val="003B3D01"/>
    <w:rsid w:val="003B4A26"/>
    <w:rsid w:val="003B5088"/>
    <w:rsid w:val="003B52DE"/>
    <w:rsid w:val="003B606E"/>
    <w:rsid w:val="003B6FC7"/>
    <w:rsid w:val="003C03BF"/>
    <w:rsid w:val="003C072F"/>
    <w:rsid w:val="003C0793"/>
    <w:rsid w:val="003C1122"/>
    <w:rsid w:val="003C191A"/>
    <w:rsid w:val="003C2E00"/>
    <w:rsid w:val="003C374C"/>
    <w:rsid w:val="003C4250"/>
    <w:rsid w:val="003C48C0"/>
    <w:rsid w:val="003C4C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5690"/>
    <w:rsid w:val="003E5C4E"/>
    <w:rsid w:val="003E5D4F"/>
    <w:rsid w:val="003E5F34"/>
    <w:rsid w:val="003E6A99"/>
    <w:rsid w:val="003E6F53"/>
    <w:rsid w:val="003E7E35"/>
    <w:rsid w:val="003F0605"/>
    <w:rsid w:val="003F127F"/>
    <w:rsid w:val="003F27FC"/>
    <w:rsid w:val="003F2ACC"/>
    <w:rsid w:val="003F2C1C"/>
    <w:rsid w:val="003F4857"/>
    <w:rsid w:val="003F4E1F"/>
    <w:rsid w:val="003F6C51"/>
    <w:rsid w:val="003F794F"/>
    <w:rsid w:val="004002A5"/>
    <w:rsid w:val="0040110D"/>
    <w:rsid w:val="00401A51"/>
    <w:rsid w:val="004025A9"/>
    <w:rsid w:val="00403BE8"/>
    <w:rsid w:val="00404B40"/>
    <w:rsid w:val="0040532C"/>
    <w:rsid w:val="00405976"/>
    <w:rsid w:val="00405BCF"/>
    <w:rsid w:val="00405F7E"/>
    <w:rsid w:val="00406F5E"/>
    <w:rsid w:val="0040764F"/>
    <w:rsid w:val="0041098F"/>
    <w:rsid w:val="0041105F"/>
    <w:rsid w:val="00411089"/>
    <w:rsid w:val="00411705"/>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5007"/>
    <w:rsid w:val="00435514"/>
    <w:rsid w:val="00435C66"/>
    <w:rsid w:val="00435EBC"/>
    <w:rsid w:val="004365E5"/>
    <w:rsid w:val="00436ED4"/>
    <w:rsid w:val="00441F0E"/>
    <w:rsid w:val="00442C6E"/>
    <w:rsid w:val="00443014"/>
    <w:rsid w:val="00443A3E"/>
    <w:rsid w:val="004446A3"/>
    <w:rsid w:val="00445187"/>
    <w:rsid w:val="00445DE1"/>
    <w:rsid w:val="004462EC"/>
    <w:rsid w:val="004465D8"/>
    <w:rsid w:val="004500A9"/>
    <w:rsid w:val="0045079B"/>
    <w:rsid w:val="00450C5F"/>
    <w:rsid w:val="00450F29"/>
    <w:rsid w:val="00451060"/>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B5D"/>
    <w:rsid w:val="004656F8"/>
    <w:rsid w:val="004660AF"/>
    <w:rsid w:val="0046613A"/>
    <w:rsid w:val="00466BBF"/>
    <w:rsid w:val="00466EFA"/>
    <w:rsid w:val="00467CE5"/>
    <w:rsid w:val="00470636"/>
    <w:rsid w:val="0047072B"/>
    <w:rsid w:val="004728F2"/>
    <w:rsid w:val="00474B3F"/>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96F72"/>
    <w:rsid w:val="004A02D3"/>
    <w:rsid w:val="004A0499"/>
    <w:rsid w:val="004A17A0"/>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5DF7"/>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F80"/>
    <w:rsid w:val="005023BB"/>
    <w:rsid w:val="00502733"/>
    <w:rsid w:val="005030B5"/>
    <w:rsid w:val="005034DE"/>
    <w:rsid w:val="005037E4"/>
    <w:rsid w:val="005049F7"/>
    <w:rsid w:val="005051F2"/>
    <w:rsid w:val="00507A65"/>
    <w:rsid w:val="0051031D"/>
    <w:rsid w:val="0051142F"/>
    <w:rsid w:val="00511FA0"/>
    <w:rsid w:val="005139AF"/>
    <w:rsid w:val="005157D5"/>
    <w:rsid w:val="00515BB0"/>
    <w:rsid w:val="00516973"/>
    <w:rsid w:val="00516C8E"/>
    <w:rsid w:val="00516F65"/>
    <w:rsid w:val="00517676"/>
    <w:rsid w:val="00520233"/>
    <w:rsid w:val="00520F97"/>
    <w:rsid w:val="005222F2"/>
    <w:rsid w:val="00523FBA"/>
    <w:rsid w:val="00524184"/>
    <w:rsid w:val="005245E8"/>
    <w:rsid w:val="00525816"/>
    <w:rsid w:val="00525BCB"/>
    <w:rsid w:val="00526536"/>
    <w:rsid w:val="005267D9"/>
    <w:rsid w:val="00526A4E"/>
    <w:rsid w:val="00527AAA"/>
    <w:rsid w:val="00531F10"/>
    <w:rsid w:val="0053202A"/>
    <w:rsid w:val="0053344E"/>
    <w:rsid w:val="005336C7"/>
    <w:rsid w:val="005337F6"/>
    <w:rsid w:val="00534DCB"/>
    <w:rsid w:val="005354E1"/>
    <w:rsid w:val="00536939"/>
    <w:rsid w:val="00536A7C"/>
    <w:rsid w:val="0053726A"/>
    <w:rsid w:val="00537D58"/>
    <w:rsid w:val="00537DB1"/>
    <w:rsid w:val="00537F07"/>
    <w:rsid w:val="0054053E"/>
    <w:rsid w:val="00540855"/>
    <w:rsid w:val="00540E3D"/>
    <w:rsid w:val="005428BF"/>
    <w:rsid w:val="005434B5"/>
    <w:rsid w:val="00543672"/>
    <w:rsid w:val="00543858"/>
    <w:rsid w:val="00543D27"/>
    <w:rsid w:val="0054443A"/>
    <w:rsid w:val="00545965"/>
    <w:rsid w:val="005461E7"/>
    <w:rsid w:val="005467AE"/>
    <w:rsid w:val="00547BCA"/>
    <w:rsid w:val="00551893"/>
    <w:rsid w:val="00552D27"/>
    <w:rsid w:val="00553AF6"/>
    <w:rsid w:val="005545DA"/>
    <w:rsid w:val="00554707"/>
    <w:rsid w:val="0055648B"/>
    <w:rsid w:val="00556ADA"/>
    <w:rsid w:val="00556EDF"/>
    <w:rsid w:val="005601AF"/>
    <w:rsid w:val="00561172"/>
    <w:rsid w:val="00561321"/>
    <w:rsid w:val="005613D1"/>
    <w:rsid w:val="00563388"/>
    <w:rsid w:val="00564852"/>
    <w:rsid w:val="00564DB5"/>
    <w:rsid w:val="00564E58"/>
    <w:rsid w:val="00564E7E"/>
    <w:rsid w:val="00564F7D"/>
    <w:rsid w:val="00565207"/>
    <w:rsid w:val="00565D19"/>
    <w:rsid w:val="0056657C"/>
    <w:rsid w:val="0056768A"/>
    <w:rsid w:val="00567F26"/>
    <w:rsid w:val="00571459"/>
    <w:rsid w:val="005731E0"/>
    <w:rsid w:val="005749FC"/>
    <w:rsid w:val="0057510F"/>
    <w:rsid w:val="00575C51"/>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53AF"/>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B81"/>
    <w:rsid w:val="005B0227"/>
    <w:rsid w:val="005B1668"/>
    <w:rsid w:val="005B2125"/>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D02F7"/>
    <w:rsid w:val="005D037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F48"/>
    <w:rsid w:val="005F1F4A"/>
    <w:rsid w:val="005F2A57"/>
    <w:rsid w:val="005F2DEE"/>
    <w:rsid w:val="005F32F6"/>
    <w:rsid w:val="005F3C2C"/>
    <w:rsid w:val="005F4310"/>
    <w:rsid w:val="005F44FE"/>
    <w:rsid w:val="005F5DD4"/>
    <w:rsid w:val="005F66DE"/>
    <w:rsid w:val="006017C0"/>
    <w:rsid w:val="006017DA"/>
    <w:rsid w:val="00601ED8"/>
    <w:rsid w:val="00602B9D"/>
    <w:rsid w:val="00602FD8"/>
    <w:rsid w:val="006043B7"/>
    <w:rsid w:val="00604BCC"/>
    <w:rsid w:val="00604EA8"/>
    <w:rsid w:val="00606842"/>
    <w:rsid w:val="00607254"/>
    <w:rsid w:val="00607333"/>
    <w:rsid w:val="00607605"/>
    <w:rsid w:val="00607B6F"/>
    <w:rsid w:val="006104C2"/>
    <w:rsid w:val="00610F29"/>
    <w:rsid w:val="00610F9F"/>
    <w:rsid w:val="00611B03"/>
    <w:rsid w:val="00612075"/>
    <w:rsid w:val="0061236E"/>
    <w:rsid w:val="0061343E"/>
    <w:rsid w:val="00613DA3"/>
    <w:rsid w:val="0061610F"/>
    <w:rsid w:val="0061613B"/>
    <w:rsid w:val="006170D8"/>
    <w:rsid w:val="00621223"/>
    <w:rsid w:val="00621AA2"/>
    <w:rsid w:val="00622B45"/>
    <w:rsid w:val="006249ED"/>
    <w:rsid w:val="00625627"/>
    <w:rsid w:val="0062623D"/>
    <w:rsid w:val="00626478"/>
    <w:rsid w:val="006273FC"/>
    <w:rsid w:val="00627E1E"/>
    <w:rsid w:val="00631BB1"/>
    <w:rsid w:val="006326BD"/>
    <w:rsid w:val="00633A03"/>
    <w:rsid w:val="00633C5E"/>
    <w:rsid w:val="00633F2C"/>
    <w:rsid w:val="00634B12"/>
    <w:rsid w:val="00634FDE"/>
    <w:rsid w:val="006352E6"/>
    <w:rsid w:val="006353D5"/>
    <w:rsid w:val="006357B5"/>
    <w:rsid w:val="00635B91"/>
    <w:rsid w:val="006373B9"/>
    <w:rsid w:val="006378C5"/>
    <w:rsid w:val="00637D67"/>
    <w:rsid w:val="00640002"/>
    <w:rsid w:val="0064165E"/>
    <w:rsid w:val="00642B7B"/>
    <w:rsid w:val="00642BC0"/>
    <w:rsid w:val="006430F0"/>
    <w:rsid w:val="0064441B"/>
    <w:rsid w:val="00644431"/>
    <w:rsid w:val="00645D82"/>
    <w:rsid w:val="006469AA"/>
    <w:rsid w:val="00647AB0"/>
    <w:rsid w:val="006501E7"/>
    <w:rsid w:val="00651567"/>
    <w:rsid w:val="00652E49"/>
    <w:rsid w:val="00653921"/>
    <w:rsid w:val="006558DA"/>
    <w:rsid w:val="0065763A"/>
    <w:rsid w:val="00657F4F"/>
    <w:rsid w:val="0066019A"/>
    <w:rsid w:val="00660255"/>
    <w:rsid w:val="0066113A"/>
    <w:rsid w:val="006611E7"/>
    <w:rsid w:val="00662498"/>
    <w:rsid w:val="00662DBE"/>
    <w:rsid w:val="0066355E"/>
    <w:rsid w:val="00663C6C"/>
    <w:rsid w:val="00665462"/>
    <w:rsid w:val="00665505"/>
    <w:rsid w:val="0066593F"/>
    <w:rsid w:val="006667ED"/>
    <w:rsid w:val="00666B36"/>
    <w:rsid w:val="00666DD3"/>
    <w:rsid w:val="006672E0"/>
    <w:rsid w:val="00670916"/>
    <w:rsid w:val="00670A24"/>
    <w:rsid w:val="00670C4E"/>
    <w:rsid w:val="006711FB"/>
    <w:rsid w:val="0067168A"/>
    <w:rsid w:val="00672410"/>
    <w:rsid w:val="0067317F"/>
    <w:rsid w:val="0067409D"/>
    <w:rsid w:val="006741DF"/>
    <w:rsid w:val="0067445F"/>
    <w:rsid w:val="00674477"/>
    <w:rsid w:val="006749D8"/>
    <w:rsid w:val="00674FB7"/>
    <w:rsid w:val="00675BEE"/>
    <w:rsid w:val="00675EB5"/>
    <w:rsid w:val="00677F5A"/>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2828"/>
    <w:rsid w:val="006C4656"/>
    <w:rsid w:val="006C46B1"/>
    <w:rsid w:val="006C59C1"/>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F75"/>
    <w:rsid w:val="006D4FC9"/>
    <w:rsid w:val="006D5408"/>
    <w:rsid w:val="006D564F"/>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5484"/>
    <w:rsid w:val="006F7AA6"/>
    <w:rsid w:val="006F7DA2"/>
    <w:rsid w:val="00702EAD"/>
    <w:rsid w:val="00703F33"/>
    <w:rsid w:val="007046C3"/>
    <w:rsid w:val="00704819"/>
    <w:rsid w:val="00705459"/>
    <w:rsid w:val="0070554C"/>
    <w:rsid w:val="00706241"/>
    <w:rsid w:val="00707721"/>
    <w:rsid w:val="007100B8"/>
    <w:rsid w:val="007100E7"/>
    <w:rsid w:val="00711798"/>
    <w:rsid w:val="00711B57"/>
    <w:rsid w:val="00712BDE"/>
    <w:rsid w:val="00713B59"/>
    <w:rsid w:val="00713D87"/>
    <w:rsid w:val="00714BB9"/>
    <w:rsid w:val="007154CE"/>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1810"/>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57C00"/>
    <w:rsid w:val="00760124"/>
    <w:rsid w:val="00760873"/>
    <w:rsid w:val="00760FE2"/>
    <w:rsid w:val="0076185F"/>
    <w:rsid w:val="00761BD1"/>
    <w:rsid w:val="00762B84"/>
    <w:rsid w:val="00762C8E"/>
    <w:rsid w:val="00763EC4"/>
    <w:rsid w:val="00764239"/>
    <w:rsid w:val="0076484B"/>
    <w:rsid w:val="00764CF4"/>
    <w:rsid w:val="007671A4"/>
    <w:rsid w:val="00767595"/>
    <w:rsid w:val="007679FD"/>
    <w:rsid w:val="0077055E"/>
    <w:rsid w:val="00770E8E"/>
    <w:rsid w:val="0077183E"/>
    <w:rsid w:val="00772DAA"/>
    <w:rsid w:val="007734DF"/>
    <w:rsid w:val="0077422E"/>
    <w:rsid w:val="00774307"/>
    <w:rsid w:val="00774785"/>
    <w:rsid w:val="00776488"/>
    <w:rsid w:val="00776974"/>
    <w:rsid w:val="00776BE4"/>
    <w:rsid w:val="00776D91"/>
    <w:rsid w:val="007771F2"/>
    <w:rsid w:val="007804DD"/>
    <w:rsid w:val="007804FA"/>
    <w:rsid w:val="007808D5"/>
    <w:rsid w:val="00780A85"/>
    <w:rsid w:val="00781940"/>
    <w:rsid w:val="007833B1"/>
    <w:rsid w:val="007840A7"/>
    <w:rsid w:val="00786C2D"/>
    <w:rsid w:val="00786EEE"/>
    <w:rsid w:val="00787A80"/>
    <w:rsid w:val="00787BDB"/>
    <w:rsid w:val="007909F0"/>
    <w:rsid w:val="00790D4A"/>
    <w:rsid w:val="00791E4E"/>
    <w:rsid w:val="00791F8F"/>
    <w:rsid w:val="007926F9"/>
    <w:rsid w:val="00793FAB"/>
    <w:rsid w:val="007946C5"/>
    <w:rsid w:val="007950EB"/>
    <w:rsid w:val="00795617"/>
    <w:rsid w:val="00795988"/>
    <w:rsid w:val="00795A8B"/>
    <w:rsid w:val="0079610F"/>
    <w:rsid w:val="00796E41"/>
    <w:rsid w:val="007A01BA"/>
    <w:rsid w:val="007A09B9"/>
    <w:rsid w:val="007A0A10"/>
    <w:rsid w:val="007A2882"/>
    <w:rsid w:val="007A2C97"/>
    <w:rsid w:val="007A3828"/>
    <w:rsid w:val="007A38F7"/>
    <w:rsid w:val="007B069B"/>
    <w:rsid w:val="007B075B"/>
    <w:rsid w:val="007B0DF4"/>
    <w:rsid w:val="007B2B60"/>
    <w:rsid w:val="007B31C8"/>
    <w:rsid w:val="007B34CF"/>
    <w:rsid w:val="007B4656"/>
    <w:rsid w:val="007B4C1B"/>
    <w:rsid w:val="007B6771"/>
    <w:rsid w:val="007B6E0C"/>
    <w:rsid w:val="007B7433"/>
    <w:rsid w:val="007B7DEA"/>
    <w:rsid w:val="007C0834"/>
    <w:rsid w:val="007C1695"/>
    <w:rsid w:val="007C20F6"/>
    <w:rsid w:val="007C21DC"/>
    <w:rsid w:val="007C243D"/>
    <w:rsid w:val="007C24C5"/>
    <w:rsid w:val="007C3CEA"/>
    <w:rsid w:val="007C3F40"/>
    <w:rsid w:val="007C76F8"/>
    <w:rsid w:val="007C7C95"/>
    <w:rsid w:val="007D0658"/>
    <w:rsid w:val="007D07B0"/>
    <w:rsid w:val="007D09C2"/>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C92"/>
    <w:rsid w:val="0080018F"/>
    <w:rsid w:val="00800ABA"/>
    <w:rsid w:val="00800D4E"/>
    <w:rsid w:val="0080204C"/>
    <w:rsid w:val="00803A5D"/>
    <w:rsid w:val="00803AA0"/>
    <w:rsid w:val="0080459C"/>
    <w:rsid w:val="00804757"/>
    <w:rsid w:val="008049B9"/>
    <w:rsid w:val="00804A5F"/>
    <w:rsid w:val="00805184"/>
    <w:rsid w:val="00805E5D"/>
    <w:rsid w:val="00806B3A"/>
    <w:rsid w:val="00807D90"/>
    <w:rsid w:val="00810AFA"/>
    <w:rsid w:val="008117AD"/>
    <w:rsid w:val="00813502"/>
    <w:rsid w:val="008165ED"/>
    <w:rsid w:val="00816A73"/>
    <w:rsid w:val="008177EC"/>
    <w:rsid w:val="00820009"/>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33B6"/>
    <w:rsid w:val="008339B9"/>
    <w:rsid w:val="00833A14"/>
    <w:rsid w:val="00833F4C"/>
    <w:rsid w:val="00834304"/>
    <w:rsid w:val="00835424"/>
    <w:rsid w:val="00835CAA"/>
    <w:rsid w:val="00837051"/>
    <w:rsid w:val="00837AF0"/>
    <w:rsid w:val="008406AE"/>
    <w:rsid w:val="008408EC"/>
    <w:rsid w:val="0084094B"/>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2580"/>
    <w:rsid w:val="00853021"/>
    <w:rsid w:val="00853939"/>
    <w:rsid w:val="00857589"/>
    <w:rsid w:val="00857EAA"/>
    <w:rsid w:val="0086097A"/>
    <w:rsid w:val="00861802"/>
    <w:rsid w:val="00862757"/>
    <w:rsid w:val="008637D9"/>
    <w:rsid w:val="00864618"/>
    <w:rsid w:val="008647BB"/>
    <w:rsid w:val="00864AAA"/>
    <w:rsid w:val="00865019"/>
    <w:rsid w:val="00865975"/>
    <w:rsid w:val="00866019"/>
    <w:rsid w:val="008662D6"/>
    <w:rsid w:val="00866915"/>
    <w:rsid w:val="00867012"/>
    <w:rsid w:val="00867A18"/>
    <w:rsid w:val="00873F2D"/>
    <w:rsid w:val="00874426"/>
    <w:rsid w:val="00874CA2"/>
    <w:rsid w:val="008752A9"/>
    <w:rsid w:val="008762B0"/>
    <w:rsid w:val="00876585"/>
    <w:rsid w:val="00877D2D"/>
    <w:rsid w:val="00880608"/>
    <w:rsid w:val="0088069F"/>
    <w:rsid w:val="00881088"/>
    <w:rsid w:val="0088186F"/>
    <w:rsid w:val="00881FAB"/>
    <w:rsid w:val="00882011"/>
    <w:rsid w:val="008833E0"/>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FA5"/>
    <w:rsid w:val="008A01E8"/>
    <w:rsid w:val="008A14CD"/>
    <w:rsid w:val="008A3900"/>
    <w:rsid w:val="008A3C22"/>
    <w:rsid w:val="008A67D2"/>
    <w:rsid w:val="008A6C6D"/>
    <w:rsid w:val="008A7836"/>
    <w:rsid w:val="008A7D28"/>
    <w:rsid w:val="008B0137"/>
    <w:rsid w:val="008B016A"/>
    <w:rsid w:val="008B0534"/>
    <w:rsid w:val="008B078C"/>
    <w:rsid w:val="008B09B6"/>
    <w:rsid w:val="008B1D25"/>
    <w:rsid w:val="008B240B"/>
    <w:rsid w:val="008B2818"/>
    <w:rsid w:val="008B3ACF"/>
    <w:rsid w:val="008B3EA8"/>
    <w:rsid w:val="008B41D6"/>
    <w:rsid w:val="008B4E32"/>
    <w:rsid w:val="008B53CE"/>
    <w:rsid w:val="008B6DEE"/>
    <w:rsid w:val="008B792C"/>
    <w:rsid w:val="008C0B14"/>
    <w:rsid w:val="008C1EE1"/>
    <w:rsid w:val="008C2EAE"/>
    <w:rsid w:val="008C32C5"/>
    <w:rsid w:val="008C355E"/>
    <w:rsid w:val="008C69B5"/>
    <w:rsid w:val="008C7073"/>
    <w:rsid w:val="008C76F6"/>
    <w:rsid w:val="008D184F"/>
    <w:rsid w:val="008D1BC9"/>
    <w:rsid w:val="008D3386"/>
    <w:rsid w:val="008D3A4F"/>
    <w:rsid w:val="008D4BFC"/>
    <w:rsid w:val="008D5379"/>
    <w:rsid w:val="008D54DD"/>
    <w:rsid w:val="008D57C3"/>
    <w:rsid w:val="008D5A8E"/>
    <w:rsid w:val="008D74C5"/>
    <w:rsid w:val="008D76AE"/>
    <w:rsid w:val="008E0B39"/>
    <w:rsid w:val="008E1377"/>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A04"/>
    <w:rsid w:val="008F3338"/>
    <w:rsid w:val="008F35AB"/>
    <w:rsid w:val="008F39AE"/>
    <w:rsid w:val="008F47A6"/>
    <w:rsid w:val="008F47F6"/>
    <w:rsid w:val="008F4A34"/>
    <w:rsid w:val="008F4A94"/>
    <w:rsid w:val="008F4B02"/>
    <w:rsid w:val="008F4ED4"/>
    <w:rsid w:val="008F5383"/>
    <w:rsid w:val="008F6965"/>
    <w:rsid w:val="008F6F1A"/>
    <w:rsid w:val="008F7E37"/>
    <w:rsid w:val="00900ED4"/>
    <w:rsid w:val="00903162"/>
    <w:rsid w:val="00903CA0"/>
    <w:rsid w:val="0090407F"/>
    <w:rsid w:val="00904316"/>
    <w:rsid w:val="00904AFC"/>
    <w:rsid w:val="009051CD"/>
    <w:rsid w:val="00905623"/>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27F40"/>
    <w:rsid w:val="00930795"/>
    <w:rsid w:val="00934134"/>
    <w:rsid w:val="009350E5"/>
    <w:rsid w:val="00935653"/>
    <w:rsid w:val="00936CB1"/>
    <w:rsid w:val="00937157"/>
    <w:rsid w:val="009375EB"/>
    <w:rsid w:val="009376E5"/>
    <w:rsid w:val="00937C7D"/>
    <w:rsid w:val="00940957"/>
    <w:rsid w:val="00940B76"/>
    <w:rsid w:val="00941AD2"/>
    <w:rsid w:val="00942C3A"/>
    <w:rsid w:val="009434AE"/>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5628"/>
    <w:rsid w:val="00955E50"/>
    <w:rsid w:val="00957CED"/>
    <w:rsid w:val="00961C6E"/>
    <w:rsid w:val="00962A3C"/>
    <w:rsid w:val="00962CDA"/>
    <w:rsid w:val="00963948"/>
    <w:rsid w:val="00965678"/>
    <w:rsid w:val="00967417"/>
    <w:rsid w:val="00970001"/>
    <w:rsid w:val="009703AA"/>
    <w:rsid w:val="0097058A"/>
    <w:rsid w:val="009705A6"/>
    <w:rsid w:val="00970C6A"/>
    <w:rsid w:val="00971699"/>
    <w:rsid w:val="00973156"/>
    <w:rsid w:val="00974D2B"/>
    <w:rsid w:val="0097577E"/>
    <w:rsid w:val="00976728"/>
    <w:rsid w:val="0097698A"/>
    <w:rsid w:val="00977547"/>
    <w:rsid w:val="00980D37"/>
    <w:rsid w:val="00983780"/>
    <w:rsid w:val="00983921"/>
    <w:rsid w:val="00983BA4"/>
    <w:rsid w:val="00985823"/>
    <w:rsid w:val="00986DB9"/>
    <w:rsid w:val="00987A6B"/>
    <w:rsid w:val="00989818"/>
    <w:rsid w:val="009901FE"/>
    <w:rsid w:val="00990369"/>
    <w:rsid w:val="009907CF"/>
    <w:rsid w:val="00991D94"/>
    <w:rsid w:val="00991F22"/>
    <w:rsid w:val="00992099"/>
    <w:rsid w:val="009923B9"/>
    <w:rsid w:val="00995DB0"/>
    <w:rsid w:val="009966E2"/>
    <w:rsid w:val="009971CC"/>
    <w:rsid w:val="00997C0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30A4"/>
    <w:rsid w:val="009C37C7"/>
    <w:rsid w:val="009C3B5B"/>
    <w:rsid w:val="009C5CC4"/>
    <w:rsid w:val="009C6624"/>
    <w:rsid w:val="009C69B6"/>
    <w:rsid w:val="009C761E"/>
    <w:rsid w:val="009C7647"/>
    <w:rsid w:val="009C76FA"/>
    <w:rsid w:val="009C78CB"/>
    <w:rsid w:val="009C7CE7"/>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2F0"/>
    <w:rsid w:val="00A00BBE"/>
    <w:rsid w:val="00A027A7"/>
    <w:rsid w:val="00A035B5"/>
    <w:rsid w:val="00A04712"/>
    <w:rsid w:val="00A06548"/>
    <w:rsid w:val="00A070DD"/>
    <w:rsid w:val="00A0719C"/>
    <w:rsid w:val="00A1022C"/>
    <w:rsid w:val="00A105DF"/>
    <w:rsid w:val="00A105F5"/>
    <w:rsid w:val="00A109B3"/>
    <w:rsid w:val="00A10A24"/>
    <w:rsid w:val="00A10C5E"/>
    <w:rsid w:val="00A11187"/>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320"/>
    <w:rsid w:val="00A20DBF"/>
    <w:rsid w:val="00A21DD4"/>
    <w:rsid w:val="00A24919"/>
    <w:rsid w:val="00A2582C"/>
    <w:rsid w:val="00A2583B"/>
    <w:rsid w:val="00A2627E"/>
    <w:rsid w:val="00A262B3"/>
    <w:rsid w:val="00A26551"/>
    <w:rsid w:val="00A265AA"/>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7DE"/>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408C"/>
    <w:rsid w:val="00A54427"/>
    <w:rsid w:val="00A544FE"/>
    <w:rsid w:val="00A549BE"/>
    <w:rsid w:val="00A549C0"/>
    <w:rsid w:val="00A549FD"/>
    <w:rsid w:val="00A56E75"/>
    <w:rsid w:val="00A600C5"/>
    <w:rsid w:val="00A6066C"/>
    <w:rsid w:val="00A60D51"/>
    <w:rsid w:val="00A610EC"/>
    <w:rsid w:val="00A61201"/>
    <w:rsid w:val="00A61512"/>
    <w:rsid w:val="00A62162"/>
    <w:rsid w:val="00A62C3B"/>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326B"/>
    <w:rsid w:val="00AB40CE"/>
    <w:rsid w:val="00AB4234"/>
    <w:rsid w:val="00AB4641"/>
    <w:rsid w:val="00AB470A"/>
    <w:rsid w:val="00AB51EE"/>
    <w:rsid w:val="00AB703B"/>
    <w:rsid w:val="00AC01F1"/>
    <w:rsid w:val="00AC0911"/>
    <w:rsid w:val="00AC0BC9"/>
    <w:rsid w:val="00AC0FBA"/>
    <w:rsid w:val="00AC1003"/>
    <w:rsid w:val="00AC15CA"/>
    <w:rsid w:val="00AC180F"/>
    <w:rsid w:val="00AC2616"/>
    <w:rsid w:val="00AC3A1C"/>
    <w:rsid w:val="00AC7B6A"/>
    <w:rsid w:val="00AD14A4"/>
    <w:rsid w:val="00AD1CAD"/>
    <w:rsid w:val="00AD4200"/>
    <w:rsid w:val="00AD4C1D"/>
    <w:rsid w:val="00AD4D76"/>
    <w:rsid w:val="00AD575B"/>
    <w:rsid w:val="00AD59B0"/>
    <w:rsid w:val="00AD5F74"/>
    <w:rsid w:val="00AD7D8C"/>
    <w:rsid w:val="00AE0A6F"/>
    <w:rsid w:val="00AE2B97"/>
    <w:rsid w:val="00AE395E"/>
    <w:rsid w:val="00AE3A4B"/>
    <w:rsid w:val="00AE43DF"/>
    <w:rsid w:val="00AE4CA5"/>
    <w:rsid w:val="00AE4EF9"/>
    <w:rsid w:val="00AE5DD0"/>
    <w:rsid w:val="00AE6EE5"/>
    <w:rsid w:val="00AE7767"/>
    <w:rsid w:val="00AE7DBF"/>
    <w:rsid w:val="00AE7FE2"/>
    <w:rsid w:val="00AF031D"/>
    <w:rsid w:val="00AF049C"/>
    <w:rsid w:val="00AF2576"/>
    <w:rsid w:val="00AF26E0"/>
    <w:rsid w:val="00AF3EEA"/>
    <w:rsid w:val="00AF49A7"/>
    <w:rsid w:val="00AF5769"/>
    <w:rsid w:val="00AF6DC1"/>
    <w:rsid w:val="00AF71DC"/>
    <w:rsid w:val="00AF7743"/>
    <w:rsid w:val="00B013EB"/>
    <w:rsid w:val="00B03673"/>
    <w:rsid w:val="00B0411E"/>
    <w:rsid w:val="00B043BD"/>
    <w:rsid w:val="00B04EB0"/>
    <w:rsid w:val="00B0560A"/>
    <w:rsid w:val="00B05A21"/>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616C"/>
    <w:rsid w:val="00B269F5"/>
    <w:rsid w:val="00B30267"/>
    <w:rsid w:val="00B3193F"/>
    <w:rsid w:val="00B31E27"/>
    <w:rsid w:val="00B31F55"/>
    <w:rsid w:val="00B31FB6"/>
    <w:rsid w:val="00B32CDA"/>
    <w:rsid w:val="00B33DD9"/>
    <w:rsid w:val="00B3422D"/>
    <w:rsid w:val="00B348EA"/>
    <w:rsid w:val="00B34EDC"/>
    <w:rsid w:val="00B352F9"/>
    <w:rsid w:val="00B35E32"/>
    <w:rsid w:val="00B3667C"/>
    <w:rsid w:val="00B40283"/>
    <w:rsid w:val="00B407FF"/>
    <w:rsid w:val="00B40806"/>
    <w:rsid w:val="00B4169D"/>
    <w:rsid w:val="00B41AEA"/>
    <w:rsid w:val="00B43276"/>
    <w:rsid w:val="00B43799"/>
    <w:rsid w:val="00B457AD"/>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59F7"/>
    <w:rsid w:val="00BA6581"/>
    <w:rsid w:val="00BB08E1"/>
    <w:rsid w:val="00BB0A37"/>
    <w:rsid w:val="00BB1963"/>
    <w:rsid w:val="00BB222C"/>
    <w:rsid w:val="00BB2E64"/>
    <w:rsid w:val="00BB3D58"/>
    <w:rsid w:val="00BB4498"/>
    <w:rsid w:val="00BB45D5"/>
    <w:rsid w:val="00BB5111"/>
    <w:rsid w:val="00BB5797"/>
    <w:rsid w:val="00BB6352"/>
    <w:rsid w:val="00BB6ED2"/>
    <w:rsid w:val="00BB7391"/>
    <w:rsid w:val="00BB7EA4"/>
    <w:rsid w:val="00BC010A"/>
    <w:rsid w:val="00BC0F85"/>
    <w:rsid w:val="00BC18A9"/>
    <w:rsid w:val="00BC1AD6"/>
    <w:rsid w:val="00BC1C7D"/>
    <w:rsid w:val="00BC1D5E"/>
    <w:rsid w:val="00BC31D9"/>
    <w:rsid w:val="00BC41EB"/>
    <w:rsid w:val="00BC4E05"/>
    <w:rsid w:val="00BC52B0"/>
    <w:rsid w:val="00BC5533"/>
    <w:rsid w:val="00BC56DA"/>
    <w:rsid w:val="00BC5725"/>
    <w:rsid w:val="00BC75A3"/>
    <w:rsid w:val="00BD0114"/>
    <w:rsid w:val="00BD07D6"/>
    <w:rsid w:val="00BD0BBF"/>
    <w:rsid w:val="00BD0BEF"/>
    <w:rsid w:val="00BD196C"/>
    <w:rsid w:val="00BD2127"/>
    <w:rsid w:val="00BD2629"/>
    <w:rsid w:val="00BD2693"/>
    <w:rsid w:val="00BD2A8A"/>
    <w:rsid w:val="00BD49B0"/>
    <w:rsid w:val="00BD4B65"/>
    <w:rsid w:val="00BD5B2E"/>
    <w:rsid w:val="00BD6260"/>
    <w:rsid w:val="00BD6ADE"/>
    <w:rsid w:val="00BD6CD9"/>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A9C"/>
    <w:rsid w:val="00C04004"/>
    <w:rsid w:val="00C04B45"/>
    <w:rsid w:val="00C04C2B"/>
    <w:rsid w:val="00C0546E"/>
    <w:rsid w:val="00C05DFA"/>
    <w:rsid w:val="00C06E45"/>
    <w:rsid w:val="00C10F4B"/>
    <w:rsid w:val="00C11697"/>
    <w:rsid w:val="00C11B74"/>
    <w:rsid w:val="00C12D96"/>
    <w:rsid w:val="00C13540"/>
    <w:rsid w:val="00C151CA"/>
    <w:rsid w:val="00C153FE"/>
    <w:rsid w:val="00C15C79"/>
    <w:rsid w:val="00C16475"/>
    <w:rsid w:val="00C16AF3"/>
    <w:rsid w:val="00C17C37"/>
    <w:rsid w:val="00C2076B"/>
    <w:rsid w:val="00C20FCC"/>
    <w:rsid w:val="00C21E38"/>
    <w:rsid w:val="00C22679"/>
    <w:rsid w:val="00C22C42"/>
    <w:rsid w:val="00C237C3"/>
    <w:rsid w:val="00C255F9"/>
    <w:rsid w:val="00C26467"/>
    <w:rsid w:val="00C26726"/>
    <w:rsid w:val="00C27772"/>
    <w:rsid w:val="00C27B45"/>
    <w:rsid w:val="00C31713"/>
    <w:rsid w:val="00C32AD3"/>
    <w:rsid w:val="00C33B9D"/>
    <w:rsid w:val="00C3404B"/>
    <w:rsid w:val="00C35E05"/>
    <w:rsid w:val="00C3682C"/>
    <w:rsid w:val="00C37858"/>
    <w:rsid w:val="00C37F9B"/>
    <w:rsid w:val="00C40246"/>
    <w:rsid w:val="00C40E6E"/>
    <w:rsid w:val="00C42B0F"/>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BFE"/>
    <w:rsid w:val="00C54340"/>
    <w:rsid w:val="00C55C07"/>
    <w:rsid w:val="00C578F6"/>
    <w:rsid w:val="00C6107C"/>
    <w:rsid w:val="00C61D11"/>
    <w:rsid w:val="00C61D58"/>
    <w:rsid w:val="00C62E35"/>
    <w:rsid w:val="00C63290"/>
    <w:rsid w:val="00C63872"/>
    <w:rsid w:val="00C65C38"/>
    <w:rsid w:val="00C66217"/>
    <w:rsid w:val="00C6685C"/>
    <w:rsid w:val="00C67455"/>
    <w:rsid w:val="00C67930"/>
    <w:rsid w:val="00C679A0"/>
    <w:rsid w:val="00C7071B"/>
    <w:rsid w:val="00C719EA"/>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A08"/>
    <w:rsid w:val="00C87649"/>
    <w:rsid w:val="00C87C65"/>
    <w:rsid w:val="00C87D9B"/>
    <w:rsid w:val="00C900BB"/>
    <w:rsid w:val="00C90BF4"/>
    <w:rsid w:val="00C90BFA"/>
    <w:rsid w:val="00C91105"/>
    <w:rsid w:val="00C9204E"/>
    <w:rsid w:val="00C92781"/>
    <w:rsid w:val="00C93518"/>
    <w:rsid w:val="00C943CC"/>
    <w:rsid w:val="00C94FA5"/>
    <w:rsid w:val="00C95DF2"/>
    <w:rsid w:val="00C96891"/>
    <w:rsid w:val="00C96A02"/>
    <w:rsid w:val="00C96A9F"/>
    <w:rsid w:val="00C96B8D"/>
    <w:rsid w:val="00CA0582"/>
    <w:rsid w:val="00CA283D"/>
    <w:rsid w:val="00CA3576"/>
    <w:rsid w:val="00CA370F"/>
    <w:rsid w:val="00CA43E7"/>
    <w:rsid w:val="00CA450D"/>
    <w:rsid w:val="00CA5BF5"/>
    <w:rsid w:val="00CA6028"/>
    <w:rsid w:val="00CA6E3F"/>
    <w:rsid w:val="00CA6F7F"/>
    <w:rsid w:val="00CA798C"/>
    <w:rsid w:val="00CA7D48"/>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D0851"/>
    <w:rsid w:val="00CD11F5"/>
    <w:rsid w:val="00CD18AC"/>
    <w:rsid w:val="00CD2DD4"/>
    <w:rsid w:val="00CD60C6"/>
    <w:rsid w:val="00CD6184"/>
    <w:rsid w:val="00CD62E5"/>
    <w:rsid w:val="00CD6C5F"/>
    <w:rsid w:val="00CD7052"/>
    <w:rsid w:val="00CD72B8"/>
    <w:rsid w:val="00CE33C4"/>
    <w:rsid w:val="00CE3F06"/>
    <w:rsid w:val="00CE4CD5"/>
    <w:rsid w:val="00CE5481"/>
    <w:rsid w:val="00CE5A55"/>
    <w:rsid w:val="00CE643B"/>
    <w:rsid w:val="00CE6A09"/>
    <w:rsid w:val="00CE7417"/>
    <w:rsid w:val="00CE7809"/>
    <w:rsid w:val="00CF0CF3"/>
    <w:rsid w:val="00CF15E1"/>
    <w:rsid w:val="00CF1618"/>
    <w:rsid w:val="00CF1823"/>
    <w:rsid w:val="00CF2396"/>
    <w:rsid w:val="00CF2A5E"/>
    <w:rsid w:val="00CF2B8F"/>
    <w:rsid w:val="00CF3D5F"/>
    <w:rsid w:val="00CF58AF"/>
    <w:rsid w:val="00CF7E0D"/>
    <w:rsid w:val="00D020F4"/>
    <w:rsid w:val="00D02A6C"/>
    <w:rsid w:val="00D02D37"/>
    <w:rsid w:val="00D038F4"/>
    <w:rsid w:val="00D04DAD"/>
    <w:rsid w:val="00D05290"/>
    <w:rsid w:val="00D05A04"/>
    <w:rsid w:val="00D05D76"/>
    <w:rsid w:val="00D06272"/>
    <w:rsid w:val="00D062E6"/>
    <w:rsid w:val="00D06F6B"/>
    <w:rsid w:val="00D07051"/>
    <w:rsid w:val="00D07087"/>
    <w:rsid w:val="00D0718E"/>
    <w:rsid w:val="00D11E05"/>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DD7"/>
    <w:rsid w:val="00D261BD"/>
    <w:rsid w:val="00D26237"/>
    <w:rsid w:val="00D2774A"/>
    <w:rsid w:val="00D30268"/>
    <w:rsid w:val="00D307B1"/>
    <w:rsid w:val="00D311D9"/>
    <w:rsid w:val="00D3202F"/>
    <w:rsid w:val="00D32087"/>
    <w:rsid w:val="00D322E2"/>
    <w:rsid w:val="00D32962"/>
    <w:rsid w:val="00D344C4"/>
    <w:rsid w:val="00D3544F"/>
    <w:rsid w:val="00D35FDE"/>
    <w:rsid w:val="00D36190"/>
    <w:rsid w:val="00D36593"/>
    <w:rsid w:val="00D367F0"/>
    <w:rsid w:val="00D369B1"/>
    <w:rsid w:val="00D36C67"/>
    <w:rsid w:val="00D37102"/>
    <w:rsid w:val="00D3743F"/>
    <w:rsid w:val="00D37AA4"/>
    <w:rsid w:val="00D40120"/>
    <w:rsid w:val="00D43D66"/>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B69"/>
    <w:rsid w:val="00DF3078"/>
    <w:rsid w:val="00DF5B0E"/>
    <w:rsid w:val="00DF685B"/>
    <w:rsid w:val="00DF70B9"/>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30411"/>
    <w:rsid w:val="00E30726"/>
    <w:rsid w:val="00E30B0D"/>
    <w:rsid w:val="00E31013"/>
    <w:rsid w:val="00E317B8"/>
    <w:rsid w:val="00E32493"/>
    <w:rsid w:val="00E3311D"/>
    <w:rsid w:val="00E33610"/>
    <w:rsid w:val="00E3389A"/>
    <w:rsid w:val="00E341BD"/>
    <w:rsid w:val="00E35023"/>
    <w:rsid w:val="00E361A4"/>
    <w:rsid w:val="00E36221"/>
    <w:rsid w:val="00E37C32"/>
    <w:rsid w:val="00E400E0"/>
    <w:rsid w:val="00E40395"/>
    <w:rsid w:val="00E4108F"/>
    <w:rsid w:val="00E4253C"/>
    <w:rsid w:val="00E434BE"/>
    <w:rsid w:val="00E43E54"/>
    <w:rsid w:val="00E44548"/>
    <w:rsid w:val="00E451A4"/>
    <w:rsid w:val="00E45ED1"/>
    <w:rsid w:val="00E5200B"/>
    <w:rsid w:val="00E525D4"/>
    <w:rsid w:val="00E52953"/>
    <w:rsid w:val="00E53C38"/>
    <w:rsid w:val="00E54585"/>
    <w:rsid w:val="00E54D11"/>
    <w:rsid w:val="00E5538D"/>
    <w:rsid w:val="00E56ECA"/>
    <w:rsid w:val="00E600CE"/>
    <w:rsid w:val="00E60842"/>
    <w:rsid w:val="00E60A53"/>
    <w:rsid w:val="00E60E21"/>
    <w:rsid w:val="00E612ED"/>
    <w:rsid w:val="00E613EB"/>
    <w:rsid w:val="00E627A3"/>
    <w:rsid w:val="00E636DD"/>
    <w:rsid w:val="00E63B13"/>
    <w:rsid w:val="00E646A9"/>
    <w:rsid w:val="00E65159"/>
    <w:rsid w:val="00E65BCF"/>
    <w:rsid w:val="00E65BF0"/>
    <w:rsid w:val="00E66B44"/>
    <w:rsid w:val="00E67261"/>
    <w:rsid w:val="00E7077E"/>
    <w:rsid w:val="00E71B0E"/>
    <w:rsid w:val="00E73FE2"/>
    <w:rsid w:val="00E74A5D"/>
    <w:rsid w:val="00E75EFC"/>
    <w:rsid w:val="00E76036"/>
    <w:rsid w:val="00E765B9"/>
    <w:rsid w:val="00E76AC1"/>
    <w:rsid w:val="00E77394"/>
    <w:rsid w:val="00E77576"/>
    <w:rsid w:val="00E77A83"/>
    <w:rsid w:val="00E802D8"/>
    <w:rsid w:val="00E80BFF"/>
    <w:rsid w:val="00E82967"/>
    <w:rsid w:val="00E8327D"/>
    <w:rsid w:val="00E83D43"/>
    <w:rsid w:val="00E83EBC"/>
    <w:rsid w:val="00E84900"/>
    <w:rsid w:val="00E8540C"/>
    <w:rsid w:val="00E85571"/>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21F0"/>
    <w:rsid w:val="00EA24C9"/>
    <w:rsid w:val="00EA2BF2"/>
    <w:rsid w:val="00EA4325"/>
    <w:rsid w:val="00EA4754"/>
    <w:rsid w:val="00EA4873"/>
    <w:rsid w:val="00EA4D6E"/>
    <w:rsid w:val="00EA5A15"/>
    <w:rsid w:val="00EA62F6"/>
    <w:rsid w:val="00EA7079"/>
    <w:rsid w:val="00EB0808"/>
    <w:rsid w:val="00EB0A49"/>
    <w:rsid w:val="00EB10AC"/>
    <w:rsid w:val="00EB123D"/>
    <w:rsid w:val="00EB19DD"/>
    <w:rsid w:val="00EB35CD"/>
    <w:rsid w:val="00EB4986"/>
    <w:rsid w:val="00EB559C"/>
    <w:rsid w:val="00EB5F22"/>
    <w:rsid w:val="00EB621D"/>
    <w:rsid w:val="00EB7E42"/>
    <w:rsid w:val="00EB7FC0"/>
    <w:rsid w:val="00EC0073"/>
    <w:rsid w:val="00EC312E"/>
    <w:rsid w:val="00EC3398"/>
    <w:rsid w:val="00EC4151"/>
    <w:rsid w:val="00EC459B"/>
    <w:rsid w:val="00EC4AAE"/>
    <w:rsid w:val="00EC55AE"/>
    <w:rsid w:val="00EC55C0"/>
    <w:rsid w:val="00EC5812"/>
    <w:rsid w:val="00EC6057"/>
    <w:rsid w:val="00EC65B0"/>
    <w:rsid w:val="00EC7361"/>
    <w:rsid w:val="00EC7423"/>
    <w:rsid w:val="00ED0B2E"/>
    <w:rsid w:val="00ED114B"/>
    <w:rsid w:val="00ED1C57"/>
    <w:rsid w:val="00ED4879"/>
    <w:rsid w:val="00ED5A7B"/>
    <w:rsid w:val="00ED6FC8"/>
    <w:rsid w:val="00ED7704"/>
    <w:rsid w:val="00ED7E2E"/>
    <w:rsid w:val="00EE0807"/>
    <w:rsid w:val="00EE1677"/>
    <w:rsid w:val="00EE3708"/>
    <w:rsid w:val="00EE374A"/>
    <w:rsid w:val="00EE3D6C"/>
    <w:rsid w:val="00EE409F"/>
    <w:rsid w:val="00EE478B"/>
    <w:rsid w:val="00EE495E"/>
    <w:rsid w:val="00EE4E4E"/>
    <w:rsid w:val="00EE64F5"/>
    <w:rsid w:val="00EE6676"/>
    <w:rsid w:val="00EE6A0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620"/>
    <w:rsid w:val="00F0477C"/>
    <w:rsid w:val="00F0520A"/>
    <w:rsid w:val="00F06BD8"/>
    <w:rsid w:val="00F074E8"/>
    <w:rsid w:val="00F07CB4"/>
    <w:rsid w:val="00F10CDB"/>
    <w:rsid w:val="00F119B3"/>
    <w:rsid w:val="00F1232F"/>
    <w:rsid w:val="00F1328F"/>
    <w:rsid w:val="00F13F8F"/>
    <w:rsid w:val="00F14015"/>
    <w:rsid w:val="00F149B4"/>
    <w:rsid w:val="00F14D4E"/>
    <w:rsid w:val="00F15938"/>
    <w:rsid w:val="00F16704"/>
    <w:rsid w:val="00F168A7"/>
    <w:rsid w:val="00F16D8B"/>
    <w:rsid w:val="00F16DA5"/>
    <w:rsid w:val="00F224BD"/>
    <w:rsid w:val="00F238A3"/>
    <w:rsid w:val="00F24B7F"/>
    <w:rsid w:val="00F24BD2"/>
    <w:rsid w:val="00F24F51"/>
    <w:rsid w:val="00F2529B"/>
    <w:rsid w:val="00F25457"/>
    <w:rsid w:val="00F25C31"/>
    <w:rsid w:val="00F26120"/>
    <w:rsid w:val="00F26CEE"/>
    <w:rsid w:val="00F274F5"/>
    <w:rsid w:val="00F3158E"/>
    <w:rsid w:val="00F32F66"/>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58F2"/>
    <w:rsid w:val="00F46246"/>
    <w:rsid w:val="00F46910"/>
    <w:rsid w:val="00F469BF"/>
    <w:rsid w:val="00F47844"/>
    <w:rsid w:val="00F5229F"/>
    <w:rsid w:val="00F526EC"/>
    <w:rsid w:val="00F53EA4"/>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23CB"/>
    <w:rsid w:val="00F923F2"/>
    <w:rsid w:val="00F929DA"/>
    <w:rsid w:val="00F939B0"/>
    <w:rsid w:val="00F939FF"/>
    <w:rsid w:val="00F93A06"/>
    <w:rsid w:val="00F93A86"/>
    <w:rsid w:val="00F93D15"/>
    <w:rsid w:val="00F9421A"/>
    <w:rsid w:val="00F9530B"/>
    <w:rsid w:val="00F953F9"/>
    <w:rsid w:val="00F95D99"/>
    <w:rsid w:val="00F9612A"/>
    <w:rsid w:val="00F96718"/>
    <w:rsid w:val="00F971CE"/>
    <w:rsid w:val="00F97383"/>
    <w:rsid w:val="00F97B0E"/>
    <w:rsid w:val="00FA0AC2"/>
    <w:rsid w:val="00FA0C74"/>
    <w:rsid w:val="00FA0D39"/>
    <w:rsid w:val="00FA3351"/>
    <w:rsid w:val="00FA356E"/>
    <w:rsid w:val="00FA3FD2"/>
    <w:rsid w:val="00FA4806"/>
    <w:rsid w:val="00FA4CEF"/>
    <w:rsid w:val="00FA5003"/>
    <w:rsid w:val="00FA5FBA"/>
    <w:rsid w:val="00FA6C7D"/>
    <w:rsid w:val="00FA7164"/>
    <w:rsid w:val="00FB0B90"/>
    <w:rsid w:val="00FB1B8B"/>
    <w:rsid w:val="00FB2BD4"/>
    <w:rsid w:val="00FB41B3"/>
    <w:rsid w:val="00FB5515"/>
    <w:rsid w:val="00FB6C14"/>
    <w:rsid w:val="00FB7A4E"/>
    <w:rsid w:val="00FB7AC7"/>
    <w:rsid w:val="00FC0198"/>
    <w:rsid w:val="00FC0265"/>
    <w:rsid w:val="00FC0538"/>
    <w:rsid w:val="00FC0572"/>
    <w:rsid w:val="00FC090F"/>
    <w:rsid w:val="00FC0B79"/>
    <w:rsid w:val="00FC1F05"/>
    <w:rsid w:val="00FC25FD"/>
    <w:rsid w:val="00FC44B8"/>
    <w:rsid w:val="00FC5C06"/>
    <w:rsid w:val="00FC5CF6"/>
    <w:rsid w:val="00FC639F"/>
    <w:rsid w:val="00FC666D"/>
    <w:rsid w:val="00FD0431"/>
    <w:rsid w:val="00FD05C5"/>
    <w:rsid w:val="00FD09A5"/>
    <w:rsid w:val="00FD1F1A"/>
    <w:rsid w:val="00FD219F"/>
    <w:rsid w:val="00FD36EA"/>
    <w:rsid w:val="00FD6148"/>
    <w:rsid w:val="00FD6E06"/>
    <w:rsid w:val="00FD7F1A"/>
    <w:rsid w:val="00FE06AF"/>
    <w:rsid w:val="00FE2C54"/>
    <w:rsid w:val="00FE3336"/>
    <w:rsid w:val="00FE38BB"/>
    <w:rsid w:val="00FE4230"/>
    <w:rsid w:val="00FE4CE8"/>
    <w:rsid w:val="00FE564D"/>
    <w:rsid w:val="00FE6068"/>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377"/>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26" Type="http://schemas.openxmlformats.org/officeDocument/2006/relationships/hyperlink" Target="https://www.udemy.com/course/automotive-radar-basics-to-advance/learn/lecture/20249534?start=15"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hyperlink" Target="https://github.com/nicktmv/four-d-radar-thesis" TargetMode="External"/><Relationship Id="rId42" Type="http://schemas.openxmlformats.org/officeDocument/2006/relationships/image" Target="media/image25.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deep-learning-recurrent-neural-networks-in-python/learn/lecture/21514852?start=0" TargetMode="External"/><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5.jpe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python-for-computer-vision-with-opencv-and-deep-learning/learn/lecture/12257624?start=0"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s://github.com/tudelft-iv/view-of-delft-dataset?tab=readme-ov-fil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udemy.com/course/advanced-driver-assistance-systems/learn/lecture/24251478?start=0"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4.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3.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0</TotalTime>
  <Pages>64</Pages>
  <Words>14527</Words>
  <Characters>82808</Characters>
  <Application>Microsoft Office Word</Application>
  <DocSecurity>0</DocSecurity>
  <Lines>690</Lines>
  <Paragraphs>194</Paragraphs>
  <ScaleCrop>false</ScaleCrop>
  <HeadingPairs>
    <vt:vector size="4" baseType="variant">
      <vt:variant>
        <vt:lpstr>Title</vt:lpstr>
      </vt:variant>
      <vt:variant>
        <vt:i4>1</vt:i4>
      </vt:variant>
      <vt:variant>
        <vt:lpstr>Headings</vt:lpstr>
      </vt:variant>
      <vt:variant>
        <vt:i4>84</vt:i4>
      </vt:variant>
    </vt:vector>
  </HeadingPairs>
  <TitlesOfParts>
    <vt:vector size="85" baseType="lpstr">
      <vt:lpstr>Four-D Radar Thesis</vt:lpstr>
      <vt:lpstr>Abstract</vt:lpstr>
      <vt:lpstr>Acknowledgements</vt:lpstr>
      <vt:lpstr>Ethical Declaration</vt:lpstr>
      <vt:lpstr>Glossary</vt:lpstr>
      <vt:lpstr>Table of Figures</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Implementation</vt:lpstr>
      <vt:lpstr>    Introduction </vt:lpstr>
      <vt:lpstr>    Tools Used</vt:lpstr>
      <vt:lpstr>        Integrated Development Environment (IDEs)</vt:lpstr>
      <vt:lpstr>        Ubuntu</vt:lpstr>
      <vt:lpstr>        Libraries</vt:lpstr>
      <vt:lpstr>    Source Control</vt:lpstr>
      <vt:lpstr>    Installation</vt:lpstr>
      <vt:lpstr>    Data Loader &amp; Split</vt:lpstr>
      <vt:lpstr>    Point Cloud Visualization in Open3d</vt:lpstr>
      <vt:lpstr>    Getting required repositories</vt:lpstr>
      <vt:lpstr>    GitHub Contributions</vt:lpstr>
      <vt:lpstr>    Building the model</vt:lpstr>
      <vt:lpstr>    Training the model</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97141</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172</cp:revision>
  <cp:lastPrinted>2024-04-10T22:43:00Z</cp:lastPrinted>
  <dcterms:created xsi:type="dcterms:W3CDTF">2024-04-07T19:56:00Z</dcterms:created>
  <dcterms:modified xsi:type="dcterms:W3CDTF">2024-04-1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